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C2C426F" w14:textId="0CFC16B2" w:rsidR="008F68EC" w:rsidRPr="009549D6" w:rsidRDefault="00303F41" w:rsidP="00380A98">
      <w:pPr>
        <w:wordWrap/>
        <w:spacing w:after="0" w:line="480" w:lineRule="auto"/>
        <w:contextualSpacing/>
        <w:jc w:val="left"/>
        <w:rPr>
          <w:rFonts w:ascii="Times New Roman" w:hAnsi="Times New Roman" w:cs="Times New Roman"/>
          <w:b/>
          <w:sz w:val="24"/>
          <w:szCs w:val="24"/>
        </w:rPr>
      </w:pPr>
      <w:bookmarkStart w:id="0" w:name="_Hlk14689857"/>
      <w:r w:rsidRPr="009549D6">
        <w:rPr>
          <w:rFonts w:ascii="Times New Roman" w:hAnsi="Times New Roman" w:cs="Times New Roman"/>
          <w:b/>
          <w:sz w:val="24"/>
          <w:szCs w:val="24"/>
        </w:rPr>
        <w:t xml:space="preserve">Forecasting prognostic trajectories </w:t>
      </w:r>
      <w:bookmarkEnd w:id="0"/>
      <w:r w:rsidRPr="009549D6">
        <w:rPr>
          <w:rFonts w:ascii="Times New Roman" w:hAnsi="Times New Roman" w:cs="Times New Roman"/>
          <w:b/>
          <w:sz w:val="24"/>
          <w:szCs w:val="24"/>
        </w:rPr>
        <w:t>with mismatch negativity in early psychosis</w:t>
      </w:r>
    </w:p>
    <w:p w14:paraId="2524D21E" w14:textId="77777777" w:rsidR="000831D8" w:rsidRPr="009549D6" w:rsidRDefault="000831D8" w:rsidP="00380A98">
      <w:pPr>
        <w:wordWrap/>
        <w:spacing w:after="0" w:line="480" w:lineRule="auto"/>
        <w:contextualSpacing/>
        <w:jc w:val="left"/>
        <w:rPr>
          <w:rFonts w:ascii="Times New Roman" w:hAnsi="Times New Roman" w:cs="Times New Roman"/>
          <w:bCs/>
          <w:sz w:val="24"/>
          <w:szCs w:val="24"/>
        </w:rPr>
      </w:pPr>
    </w:p>
    <w:p w14:paraId="5D31CCE4" w14:textId="3295B29B" w:rsidR="00A93BA0" w:rsidRPr="009549D6" w:rsidRDefault="00303F41" w:rsidP="00380A98">
      <w:pPr>
        <w:wordWrap/>
        <w:spacing w:after="0" w:line="480" w:lineRule="auto"/>
        <w:contextualSpacing/>
        <w:jc w:val="left"/>
        <w:rPr>
          <w:rFonts w:ascii="Times New Roman" w:hAnsi="Times New Roman" w:cs="Times New Roman"/>
          <w:b/>
          <w:iCs/>
          <w:sz w:val="24"/>
          <w:szCs w:val="24"/>
        </w:rPr>
      </w:pPr>
      <w:r w:rsidRPr="009549D6">
        <w:rPr>
          <w:rFonts w:ascii="Times New Roman" w:hAnsi="Times New Roman" w:cs="Times New Roman"/>
          <w:b/>
          <w:iCs/>
          <w:sz w:val="24"/>
          <w:szCs w:val="24"/>
        </w:rPr>
        <w:t>Supplementary Material</w:t>
      </w:r>
    </w:p>
    <w:p w14:paraId="5A8E3772" w14:textId="77777777" w:rsidR="009E4B59" w:rsidRPr="009549D6" w:rsidRDefault="009E4B59" w:rsidP="00380A98">
      <w:pPr>
        <w:wordWrap/>
        <w:spacing w:after="0" w:line="480" w:lineRule="auto"/>
        <w:contextualSpacing/>
        <w:jc w:val="left"/>
        <w:rPr>
          <w:rFonts w:ascii="Times New Roman" w:hAnsi="Times New Roman" w:cs="Times New Roman"/>
          <w:sz w:val="24"/>
          <w:szCs w:val="24"/>
        </w:rPr>
      </w:pPr>
    </w:p>
    <w:p w14:paraId="7F78FC59" w14:textId="68407B6A" w:rsidR="00E50E83" w:rsidRPr="009549D6" w:rsidRDefault="00303F41" w:rsidP="00380A98">
      <w:pPr>
        <w:wordWrap/>
        <w:spacing w:after="0" w:line="480" w:lineRule="auto"/>
        <w:contextualSpacing/>
        <w:jc w:val="left"/>
        <w:rPr>
          <w:rFonts w:ascii="Times New Roman" w:hAnsi="Times New Roman" w:cs="Times New Roman"/>
          <w:sz w:val="24"/>
          <w:szCs w:val="24"/>
        </w:rPr>
      </w:pPr>
      <w:r w:rsidRPr="009549D6">
        <w:rPr>
          <w:rStyle w:val="a5"/>
        </w:rPr>
        <w:t>Minah</w:t>
      </w:r>
      <w:r w:rsidRPr="009549D6">
        <w:rPr>
          <w:rFonts w:ascii="Times New Roman" w:hAnsi="Times New Roman" w:cs="Times New Roman"/>
          <w:sz w:val="24"/>
          <w:szCs w:val="24"/>
        </w:rPr>
        <w:t xml:space="preserve"> Kim</w:t>
      </w:r>
      <w:r w:rsidRPr="009549D6">
        <w:rPr>
          <w:rFonts w:ascii="Times New Roman" w:hAnsi="Times New Roman" w:cs="Times New Roman"/>
          <w:sz w:val="24"/>
          <w:szCs w:val="24"/>
          <w:vertAlign w:val="superscript"/>
        </w:rPr>
        <w:t>1,2</w:t>
      </w:r>
      <w:r w:rsidRPr="009549D6">
        <w:rPr>
          <w:rFonts w:ascii="Times New Roman" w:hAnsi="Times New Roman" w:cs="Times New Roman"/>
          <w:sz w:val="24"/>
          <w:szCs w:val="24"/>
        </w:rPr>
        <w:t>, Taekwan Kim</w:t>
      </w:r>
      <w:r w:rsidRPr="009549D6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Pr="009549D6">
        <w:rPr>
          <w:rFonts w:ascii="Times New Roman" w:hAnsi="Times New Roman" w:cs="Times New Roman"/>
          <w:sz w:val="24"/>
          <w:szCs w:val="24"/>
        </w:rPr>
        <w:t>, Wu Jeong Hwang</w:t>
      </w:r>
      <w:r w:rsidRPr="009549D6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Pr="009549D6">
        <w:rPr>
          <w:rFonts w:ascii="Times New Roman" w:hAnsi="Times New Roman" w:cs="Times New Roman"/>
          <w:sz w:val="24"/>
          <w:szCs w:val="24"/>
        </w:rPr>
        <w:t>, Silvia Kyungjin Lho</w:t>
      </w:r>
      <w:r w:rsidRPr="009549D6">
        <w:rPr>
          <w:rFonts w:ascii="Times New Roman" w:hAnsi="Times New Roman" w:cs="Times New Roman"/>
          <w:sz w:val="24"/>
          <w:szCs w:val="24"/>
          <w:vertAlign w:val="superscript"/>
        </w:rPr>
        <w:t>1,2</w:t>
      </w:r>
      <w:r w:rsidRPr="009549D6">
        <w:rPr>
          <w:rFonts w:ascii="Times New Roman" w:hAnsi="Times New Roman" w:cs="Times New Roman"/>
          <w:sz w:val="24"/>
          <w:szCs w:val="24"/>
        </w:rPr>
        <w:t>, Sun-Young Moon</w:t>
      </w:r>
      <w:r w:rsidRPr="009549D6">
        <w:rPr>
          <w:rFonts w:ascii="Times New Roman" w:hAnsi="Times New Roman" w:cs="Times New Roman"/>
          <w:sz w:val="24"/>
          <w:szCs w:val="24"/>
          <w:vertAlign w:val="superscript"/>
        </w:rPr>
        <w:t>1,2</w:t>
      </w:r>
      <w:r w:rsidRPr="009549D6">
        <w:rPr>
          <w:rFonts w:ascii="Times New Roman" w:hAnsi="Times New Roman" w:cs="Times New Roman"/>
          <w:sz w:val="24"/>
          <w:szCs w:val="24"/>
        </w:rPr>
        <w:t>, Tae Young Lee</w:t>
      </w:r>
      <w:r w:rsidRPr="009549D6">
        <w:rPr>
          <w:rFonts w:ascii="Times New Roman" w:hAnsi="Times New Roman" w:cs="Times New Roman"/>
          <w:sz w:val="24"/>
          <w:szCs w:val="24"/>
          <w:vertAlign w:val="superscript"/>
        </w:rPr>
        <w:t>4,5</w:t>
      </w:r>
      <w:r w:rsidRPr="009549D6">
        <w:rPr>
          <w:rFonts w:ascii="Times New Roman" w:hAnsi="Times New Roman" w:cs="Times New Roman"/>
          <w:sz w:val="24"/>
          <w:szCs w:val="24"/>
        </w:rPr>
        <w:t>, Jun Soo Kwon</w:t>
      </w:r>
      <w:r w:rsidRPr="009549D6">
        <w:rPr>
          <w:rFonts w:ascii="Times New Roman" w:hAnsi="Times New Roman" w:cs="Times New Roman"/>
          <w:sz w:val="24"/>
          <w:szCs w:val="24"/>
          <w:vertAlign w:val="superscript"/>
        </w:rPr>
        <w:t>1,2,3,</w:t>
      </w:r>
      <w:proofErr w:type="gramStart"/>
      <w:r w:rsidRPr="009549D6">
        <w:rPr>
          <w:rFonts w:ascii="Times New Roman" w:hAnsi="Times New Roman" w:cs="Times New Roman"/>
          <w:sz w:val="24"/>
          <w:szCs w:val="24"/>
          <w:vertAlign w:val="superscript"/>
        </w:rPr>
        <w:t>5,*</w:t>
      </w:r>
      <w:proofErr w:type="gramEnd"/>
    </w:p>
    <w:p w14:paraId="07BD30E7" w14:textId="77777777" w:rsidR="000C3DAB" w:rsidRPr="009549D6" w:rsidRDefault="000C3DAB" w:rsidP="00380A98">
      <w:pPr>
        <w:wordWrap/>
        <w:spacing w:after="0" w:line="480" w:lineRule="auto"/>
        <w:contextualSpacing/>
        <w:jc w:val="left"/>
        <w:rPr>
          <w:rFonts w:ascii="Times New Roman" w:hAnsi="Times New Roman" w:cs="Times New Roman"/>
          <w:sz w:val="24"/>
          <w:szCs w:val="24"/>
        </w:rPr>
      </w:pPr>
    </w:p>
    <w:p w14:paraId="0009B496" w14:textId="77777777" w:rsidR="000C3DAB" w:rsidRPr="009549D6" w:rsidRDefault="00303F41" w:rsidP="00380A98">
      <w:pPr>
        <w:wordWrap/>
        <w:spacing w:after="0" w:line="480" w:lineRule="auto"/>
        <w:contextualSpacing/>
        <w:jc w:val="left"/>
        <w:rPr>
          <w:rFonts w:ascii="Times New Roman" w:hAnsi="Times New Roman" w:cs="Times New Roman"/>
          <w:sz w:val="24"/>
          <w:szCs w:val="24"/>
        </w:rPr>
      </w:pPr>
      <w:r w:rsidRPr="009549D6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9549D6">
        <w:rPr>
          <w:rFonts w:ascii="Times New Roman" w:hAnsi="Times New Roman" w:cs="Times New Roman"/>
          <w:sz w:val="24"/>
          <w:szCs w:val="24"/>
        </w:rPr>
        <w:t>Department of Neuropsychiatry, Seoul National University Hospital, Seoul, Republic of Korea</w:t>
      </w:r>
    </w:p>
    <w:p w14:paraId="0F61877B" w14:textId="77777777" w:rsidR="000C3DAB" w:rsidRPr="009549D6" w:rsidRDefault="00303F41" w:rsidP="00380A98">
      <w:pPr>
        <w:wordWrap/>
        <w:spacing w:after="0" w:line="480" w:lineRule="auto"/>
        <w:contextualSpacing/>
        <w:jc w:val="left"/>
        <w:rPr>
          <w:rFonts w:ascii="Times New Roman" w:hAnsi="Times New Roman" w:cs="Times New Roman"/>
          <w:sz w:val="24"/>
          <w:szCs w:val="24"/>
        </w:rPr>
      </w:pPr>
      <w:r w:rsidRPr="009549D6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9549D6">
        <w:rPr>
          <w:rFonts w:ascii="Times New Roman" w:hAnsi="Times New Roman" w:cs="Times New Roman"/>
          <w:sz w:val="24"/>
          <w:szCs w:val="24"/>
        </w:rPr>
        <w:t>Department of Psychiatry, Seoul National University College of Medicine, Seoul, Republic of Korea</w:t>
      </w:r>
    </w:p>
    <w:p w14:paraId="2B973AE0" w14:textId="77777777" w:rsidR="000C3DAB" w:rsidRPr="009549D6" w:rsidRDefault="00303F41" w:rsidP="00380A98">
      <w:pPr>
        <w:wordWrap/>
        <w:spacing w:after="0" w:line="480" w:lineRule="auto"/>
        <w:contextualSpacing/>
        <w:jc w:val="left"/>
        <w:rPr>
          <w:rFonts w:ascii="Times New Roman" w:hAnsi="Times New Roman" w:cs="Times New Roman"/>
          <w:sz w:val="24"/>
          <w:szCs w:val="24"/>
        </w:rPr>
      </w:pPr>
      <w:r w:rsidRPr="009549D6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Pr="009549D6">
        <w:rPr>
          <w:rFonts w:ascii="Times New Roman" w:hAnsi="Times New Roman" w:cs="Times New Roman"/>
          <w:sz w:val="24"/>
          <w:szCs w:val="24"/>
        </w:rPr>
        <w:t>Department of Brain and Cognitive Sciences, Seoul National University College of Natural Sciences, Seoul, Republic of Korea</w:t>
      </w:r>
    </w:p>
    <w:p w14:paraId="63BA658E" w14:textId="77777777" w:rsidR="000C3DAB" w:rsidRPr="009549D6" w:rsidRDefault="00303F41" w:rsidP="00380A98">
      <w:pPr>
        <w:wordWrap/>
        <w:spacing w:after="0" w:line="480" w:lineRule="auto"/>
        <w:contextualSpacing/>
        <w:jc w:val="left"/>
        <w:rPr>
          <w:rFonts w:ascii="Times New Roman" w:hAnsi="Times New Roman" w:cs="Times New Roman"/>
          <w:sz w:val="24"/>
          <w:szCs w:val="24"/>
        </w:rPr>
      </w:pPr>
      <w:r w:rsidRPr="009549D6">
        <w:rPr>
          <w:rFonts w:ascii="Times New Roman" w:hAnsi="Times New Roman" w:cs="Times New Roman"/>
          <w:sz w:val="24"/>
          <w:szCs w:val="24"/>
          <w:vertAlign w:val="superscript"/>
        </w:rPr>
        <w:t>4</w:t>
      </w:r>
      <w:r w:rsidRPr="009549D6">
        <w:rPr>
          <w:rFonts w:ascii="Times New Roman" w:hAnsi="Times New Roman" w:cs="Times New Roman"/>
          <w:sz w:val="24"/>
          <w:szCs w:val="24"/>
        </w:rPr>
        <w:t>Department of Neuropsychiatry, Pusan National University Yangsan Hospital, Yangsan, Republic of Korea</w:t>
      </w:r>
    </w:p>
    <w:p w14:paraId="00D6D979" w14:textId="77777777" w:rsidR="000C3DAB" w:rsidRPr="009549D6" w:rsidRDefault="00303F41" w:rsidP="00380A98">
      <w:pPr>
        <w:wordWrap/>
        <w:spacing w:after="0" w:line="480" w:lineRule="auto"/>
        <w:contextualSpacing/>
        <w:jc w:val="left"/>
        <w:rPr>
          <w:rFonts w:ascii="Times New Roman" w:hAnsi="Times New Roman" w:cs="Times New Roman"/>
          <w:sz w:val="24"/>
          <w:szCs w:val="24"/>
        </w:rPr>
      </w:pPr>
      <w:r w:rsidRPr="009549D6">
        <w:rPr>
          <w:rFonts w:ascii="Times New Roman" w:hAnsi="Times New Roman" w:cs="Times New Roman"/>
          <w:sz w:val="24"/>
          <w:szCs w:val="24"/>
          <w:vertAlign w:val="superscript"/>
        </w:rPr>
        <w:t>5</w:t>
      </w:r>
      <w:r w:rsidRPr="009549D6">
        <w:rPr>
          <w:rFonts w:ascii="Times New Roman" w:hAnsi="Times New Roman" w:cs="Times New Roman"/>
          <w:sz w:val="24"/>
          <w:szCs w:val="24"/>
        </w:rPr>
        <w:t>Institute of Human Behavioral Medicine, SNU-MRC, Seoul, Republic of Korea</w:t>
      </w:r>
    </w:p>
    <w:p w14:paraId="4D61A51D" w14:textId="77777777" w:rsidR="000C3DAB" w:rsidRPr="009549D6" w:rsidRDefault="000C3DAB" w:rsidP="00380A98">
      <w:pPr>
        <w:wordWrap/>
        <w:spacing w:after="0" w:line="480" w:lineRule="auto"/>
        <w:contextualSpacing/>
        <w:jc w:val="left"/>
        <w:rPr>
          <w:rFonts w:ascii="Times New Roman" w:hAnsi="Times New Roman" w:cs="Times New Roman"/>
          <w:b/>
          <w:sz w:val="24"/>
          <w:szCs w:val="24"/>
        </w:rPr>
      </w:pPr>
    </w:p>
    <w:p w14:paraId="36081F2E" w14:textId="77777777" w:rsidR="000C3DAB" w:rsidRPr="009549D6" w:rsidRDefault="00303F41" w:rsidP="00380A98">
      <w:pPr>
        <w:wordWrap/>
        <w:spacing w:after="0" w:line="480" w:lineRule="auto"/>
        <w:contextualSpacing/>
        <w:jc w:val="left"/>
        <w:rPr>
          <w:rFonts w:ascii="Times New Roman" w:hAnsi="Times New Roman" w:cs="Times New Roman"/>
          <w:b/>
          <w:sz w:val="24"/>
          <w:szCs w:val="24"/>
        </w:rPr>
      </w:pPr>
      <w:r w:rsidRPr="009549D6">
        <w:rPr>
          <w:rFonts w:ascii="Times New Roman" w:hAnsi="Times New Roman" w:cs="Times New Roman"/>
          <w:b/>
          <w:sz w:val="24"/>
          <w:szCs w:val="24"/>
        </w:rPr>
        <w:t>*Corresponding Author</w:t>
      </w:r>
    </w:p>
    <w:p w14:paraId="70A0FE40" w14:textId="77777777" w:rsidR="000C3DAB" w:rsidRPr="009549D6" w:rsidRDefault="00303F41" w:rsidP="00380A98">
      <w:pPr>
        <w:wordWrap/>
        <w:spacing w:after="0" w:line="480" w:lineRule="auto"/>
        <w:contextualSpacing/>
        <w:jc w:val="left"/>
        <w:rPr>
          <w:rFonts w:ascii="Times New Roman" w:hAnsi="Times New Roman" w:cs="Times New Roman"/>
          <w:sz w:val="24"/>
          <w:szCs w:val="24"/>
        </w:rPr>
      </w:pPr>
      <w:r w:rsidRPr="009549D6">
        <w:rPr>
          <w:rFonts w:ascii="Times New Roman" w:hAnsi="Times New Roman" w:cs="Times New Roman"/>
          <w:sz w:val="24"/>
          <w:szCs w:val="24"/>
        </w:rPr>
        <w:t>Professor Jun Soo Kwon, M.D., Ph.D.</w:t>
      </w:r>
    </w:p>
    <w:p w14:paraId="6B46D595" w14:textId="69396DDC" w:rsidR="000C3DAB" w:rsidRPr="009549D6" w:rsidRDefault="00303F41" w:rsidP="00380A98">
      <w:pPr>
        <w:wordWrap/>
        <w:spacing w:after="0" w:line="480" w:lineRule="auto"/>
        <w:contextualSpacing/>
        <w:jc w:val="left"/>
        <w:rPr>
          <w:rFonts w:ascii="Times New Roman" w:hAnsi="Times New Roman" w:cs="Times New Roman"/>
          <w:sz w:val="24"/>
          <w:szCs w:val="24"/>
        </w:rPr>
      </w:pPr>
      <w:r w:rsidRPr="009549D6">
        <w:rPr>
          <w:rFonts w:ascii="Times New Roman" w:hAnsi="Times New Roman" w:cs="Times New Roman"/>
          <w:sz w:val="24"/>
          <w:szCs w:val="24"/>
        </w:rPr>
        <w:t>Department of Psychiatry, Seoul National University College of Medicine, 101 Daehak-no, Chongno-gu, Seoul, Republic of Korea, 03080</w:t>
      </w:r>
    </w:p>
    <w:p w14:paraId="177CAA8B" w14:textId="075CA689" w:rsidR="000C3DAB" w:rsidRPr="009549D6" w:rsidRDefault="00303F41" w:rsidP="00380A98">
      <w:pPr>
        <w:wordWrap/>
        <w:spacing w:after="0" w:line="480" w:lineRule="auto"/>
        <w:contextualSpacing/>
        <w:jc w:val="left"/>
        <w:rPr>
          <w:rFonts w:ascii="Times New Roman" w:hAnsi="Times New Roman" w:cs="Times New Roman"/>
          <w:sz w:val="24"/>
          <w:szCs w:val="24"/>
        </w:rPr>
      </w:pPr>
      <w:r w:rsidRPr="009549D6">
        <w:rPr>
          <w:rFonts w:ascii="Times New Roman" w:hAnsi="Times New Roman" w:cs="Times New Roman"/>
          <w:sz w:val="24"/>
          <w:szCs w:val="24"/>
        </w:rPr>
        <w:t>Tel.: +82 2 2072 2972</w:t>
      </w:r>
    </w:p>
    <w:p w14:paraId="24A76240" w14:textId="77777777" w:rsidR="000C3DAB" w:rsidRPr="009549D6" w:rsidRDefault="00303F41" w:rsidP="00380A98">
      <w:pPr>
        <w:wordWrap/>
        <w:spacing w:after="0" w:line="480" w:lineRule="auto"/>
        <w:contextualSpacing/>
        <w:jc w:val="left"/>
        <w:rPr>
          <w:rFonts w:ascii="Times New Roman" w:hAnsi="Times New Roman" w:cs="Times New Roman"/>
          <w:sz w:val="24"/>
          <w:szCs w:val="24"/>
        </w:rPr>
      </w:pPr>
      <w:r w:rsidRPr="009549D6">
        <w:rPr>
          <w:rFonts w:ascii="Times New Roman" w:hAnsi="Times New Roman" w:cs="Times New Roman"/>
          <w:sz w:val="24"/>
          <w:szCs w:val="24"/>
        </w:rPr>
        <w:t>Fax: +82 2 747 9063</w:t>
      </w:r>
    </w:p>
    <w:p w14:paraId="3DAF7AF4" w14:textId="48054342" w:rsidR="000C3DAB" w:rsidRPr="009549D6" w:rsidRDefault="00303F41" w:rsidP="00380A98">
      <w:pPr>
        <w:wordWrap/>
        <w:spacing w:after="0" w:line="480" w:lineRule="auto"/>
        <w:contextualSpacing/>
        <w:jc w:val="left"/>
        <w:rPr>
          <w:rFonts w:ascii="Times New Roman" w:hAnsi="Times New Roman" w:cs="Times New Roman"/>
          <w:sz w:val="24"/>
          <w:szCs w:val="24"/>
        </w:rPr>
      </w:pPr>
      <w:r w:rsidRPr="009549D6">
        <w:rPr>
          <w:rFonts w:ascii="Times New Roman" w:hAnsi="Times New Roman" w:cs="Times New Roman"/>
          <w:sz w:val="24"/>
          <w:szCs w:val="24"/>
        </w:rPr>
        <w:t>E-mail: kwonjs@snu.ac.kr</w:t>
      </w:r>
    </w:p>
    <w:p w14:paraId="625FBC6A" w14:textId="77777777" w:rsidR="009E7524" w:rsidRPr="009549D6" w:rsidRDefault="009E7524" w:rsidP="00380A98">
      <w:pPr>
        <w:wordWrap/>
        <w:spacing w:after="0" w:line="480" w:lineRule="auto"/>
        <w:contextualSpacing/>
        <w:jc w:val="left"/>
        <w:rPr>
          <w:rFonts w:ascii="Times New Roman" w:hAnsi="Times New Roman" w:cs="Times New Roman"/>
          <w:sz w:val="24"/>
          <w:szCs w:val="24"/>
        </w:rPr>
        <w:sectPr w:rsidR="009E7524" w:rsidRPr="009549D6" w:rsidSect="00EF2490">
          <w:footerReference w:type="default" r:id="rId7"/>
          <w:type w:val="continuous"/>
          <w:pgSz w:w="12240" w:h="15840" w:code="1"/>
          <w:pgMar w:top="1440" w:right="1440" w:bottom="1440" w:left="1440" w:header="851" w:footer="992" w:gutter="0"/>
          <w:cols w:space="425"/>
          <w:docGrid w:linePitch="360"/>
        </w:sectPr>
      </w:pPr>
    </w:p>
    <w:p w14:paraId="21076F77" w14:textId="1301EA35" w:rsidR="00F7676C" w:rsidRDefault="00F7676C" w:rsidP="00380A98">
      <w:pPr>
        <w:wordWrap/>
        <w:spacing w:after="0" w:line="480" w:lineRule="auto"/>
        <w:contextualSpacing/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CD559F4" wp14:editId="1648AC0F">
            <wp:extent cx="7812634" cy="4396416"/>
            <wp:effectExtent l="0" t="0" r="0" b="4445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36493" cy="44098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CB344A" w14:textId="1C130730" w:rsidR="009E7524" w:rsidRPr="009549D6" w:rsidRDefault="00303F41" w:rsidP="00380A98">
      <w:pPr>
        <w:wordWrap/>
        <w:spacing w:after="0" w:line="480" w:lineRule="auto"/>
        <w:contextualSpacing/>
        <w:jc w:val="left"/>
        <w:rPr>
          <w:rFonts w:ascii="Times New Roman" w:hAnsi="Times New Roman" w:cs="Times New Roman"/>
          <w:sz w:val="24"/>
          <w:szCs w:val="24"/>
        </w:rPr>
      </w:pPr>
      <w:r w:rsidRPr="009549D6">
        <w:rPr>
          <w:rFonts w:ascii="Times New Roman" w:hAnsi="Times New Roman" w:cs="Times New Roman"/>
          <w:b/>
          <w:bCs/>
          <w:sz w:val="24"/>
          <w:szCs w:val="24"/>
        </w:rPr>
        <w:t>Figure S1.</w:t>
      </w:r>
      <w:r w:rsidRPr="009549D6">
        <w:rPr>
          <w:rFonts w:ascii="Times New Roman" w:hAnsi="Times New Roman" w:cs="Times New Roman"/>
          <w:sz w:val="24"/>
          <w:szCs w:val="24"/>
        </w:rPr>
        <w:t xml:space="preserve"> Recruitment and clinical outcome assessment procedures. </w:t>
      </w:r>
      <w:proofErr w:type="spellStart"/>
      <w:r w:rsidRPr="009549D6">
        <w:rPr>
          <w:rFonts w:ascii="Times New Roman" w:hAnsi="Times New Roman" w:cs="Times New Roman"/>
          <w:sz w:val="24"/>
          <w:szCs w:val="24"/>
        </w:rPr>
        <w:t>dMMN</w:t>
      </w:r>
      <w:proofErr w:type="spellEnd"/>
      <w:r w:rsidRPr="009549D6">
        <w:rPr>
          <w:rFonts w:ascii="Times New Roman" w:hAnsi="Times New Roman" w:cs="Times New Roman"/>
          <w:sz w:val="24"/>
          <w:szCs w:val="24"/>
        </w:rPr>
        <w:t>, duration</w:t>
      </w:r>
      <w:r w:rsidR="0057141D" w:rsidRPr="009549D6">
        <w:rPr>
          <w:rFonts w:ascii="Times New Roman" w:hAnsi="Times New Roman" w:cs="Times New Roman"/>
          <w:sz w:val="24"/>
          <w:szCs w:val="24"/>
        </w:rPr>
        <w:t xml:space="preserve"> </w:t>
      </w:r>
      <w:r w:rsidRPr="009549D6">
        <w:rPr>
          <w:rFonts w:ascii="Times New Roman" w:hAnsi="Times New Roman" w:cs="Times New Roman"/>
          <w:sz w:val="24"/>
          <w:szCs w:val="24"/>
        </w:rPr>
        <w:t xml:space="preserve">deviant mismatch negativity; FEP, first-episode psychosis; CHR, clinical high risk; HC, healthy control; TAU, treatment as usual; TR, treatment resistant; </w:t>
      </w:r>
      <w:proofErr w:type="spellStart"/>
      <w:r w:rsidRPr="009549D6">
        <w:rPr>
          <w:rFonts w:ascii="Times New Roman" w:hAnsi="Times New Roman" w:cs="Times New Roman"/>
          <w:sz w:val="24"/>
          <w:szCs w:val="24"/>
        </w:rPr>
        <w:t>nonTR</w:t>
      </w:r>
      <w:proofErr w:type="spellEnd"/>
      <w:r w:rsidRPr="009549D6">
        <w:rPr>
          <w:rFonts w:ascii="Times New Roman" w:hAnsi="Times New Roman" w:cs="Times New Roman"/>
          <w:sz w:val="24"/>
          <w:szCs w:val="24"/>
        </w:rPr>
        <w:t xml:space="preserve">, </w:t>
      </w:r>
      <w:r w:rsidR="00F91B41" w:rsidRPr="009549D6">
        <w:rPr>
          <w:rFonts w:ascii="Times New Roman" w:hAnsi="Times New Roman" w:cs="Times New Roman"/>
          <w:sz w:val="24"/>
          <w:szCs w:val="24"/>
        </w:rPr>
        <w:t xml:space="preserve">not </w:t>
      </w:r>
      <w:r w:rsidRPr="009549D6">
        <w:rPr>
          <w:rFonts w:ascii="Times New Roman" w:hAnsi="Times New Roman" w:cs="Times New Roman"/>
          <w:sz w:val="24"/>
          <w:szCs w:val="24"/>
        </w:rPr>
        <w:t>treatment resistant; R, remitters; SIPS, Structured Interview for Prodromal Syndromes; SOPS, Scale of Prodromal Symptoms; mGAF, modified Global Assessment of Functioning; NR, nonremitters; T, transitioned to psychotic disorder.</w:t>
      </w:r>
      <w:r w:rsidRPr="009549D6">
        <w:rPr>
          <w:rFonts w:ascii="Times New Roman" w:hAnsi="Times New Roman" w:cs="Times New Roman"/>
          <w:sz w:val="24"/>
          <w:szCs w:val="24"/>
        </w:rPr>
        <w:br w:type="page"/>
      </w:r>
    </w:p>
    <w:p w14:paraId="0EE8B22C" w14:textId="3AB39D0F" w:rsidR="009E7524" w:rsidRPr="009549D6" w:rsidRDefault="00303F41" w:rsidP="00380A98">
      <w:pPr>
        <w:wordWrap/>
        <w:spacing w:after="0" w:line="480" w:lineRule="auto"/>
        <w:contextualSpacing/>
        <w:jc w:val="left"/>
        <w:rPr>
          <w:rFonts w:ascii="Times New Roman" w:hAnsi="Times New Roman" w:cs="Times New Roman"/>
          <w:sz w:val="24"/>
          <w:szCs w:val="24"/>
        </w:rPr>
      </w:pPr>
      <w:r w:rsidRPr="009549D6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034BEB6A" wp14:editId="1292F86F">
            <wp:extent cx="8229600" cy="4629150"/>
            <wp:effectExtent l="0" t="0" r="0" b="0"/>
            <wp:docPr id="3" name="그림 3" descr="E:\Google Drive\Research_CCNC\[1] 연구와 논문\Early psychosis prognosis_MMN\Revision1_SchizophrBull\R1_MMN_Prognosis in early psychosis_FigureS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0972755" name="Picture 1" descr="E:\Google Drive\Research_CCNC\[1] 연구와 논문\Early psychosis prognosis_MMN\Revision1_SchizophrBull\R1_MMN_Prognosis in early psychosis_FigureS2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4629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1D4689" w14:textId="174C0B6D" w:rsidR="00AE694F" w:rsidRPr="009549D6" w:rsidRDefault="00303F41" w:rsidP="00AE694F">
      <w:pPr>
        <w:wordWrap/>
        <w:spacing w:after="0" w:line="480" w:lineRule="auto"/>
        <w:contextualSpacing/>
        <w:jc w:val="left"/>
        <w:rPr>
          <w:rFonts w:ascii="Times New Roman" w:hAnsi="Times New Roman" w:cs="Times New Roman"/>
          <w:kern w:val="0"/>
          <w:sz w:val="24"/>
          <w:szCs w:val="24"/>
        </w:rPr>
      </w:pPr>
      <w:r w:rsidRPr="009549D6">
        <w:rPr>
          <w:rFonts w:ascii="Times New Roman" w:hAnsi="Times New Roman" w:cs="Times New Roman"/>
          <w:b/>
          <w:bCs/>
          <w:sz w:val="24"/>
          <w:szCs w:val="24"/>
        </w:rPr>
        <w:t>Figure S2.</w:t>
      </w:r>
      <w:r w:rsidRPr="009549D6">
        <w:rPr>
          <w:rFonts w:ascii="Times New Roman" w:hAnsi="Times New Roman" w:cs="Times New Roman"/>
          <w:sz w:val="24"/>
          <w:szCs w:val="24"/>
        </w:rPr>
        <w:t xml:space="preserve"> (a) Grand-averaged duration</w:t>
      </w:r>
      <w:r w:rsidR="0057141D" w:rsidRPr="009549D6">
        <w:rPr>
          <w:rFonts w:ascii="Times New Roman" w:hAnsi="Times New Roman" w:cs="Times New Roman"/>
          <w:sz w:val="24"/>
          <w:szCs w:val="24"/>
        </w:rPr>
        <w:t xml:space="preserve"> </w:t>
      </w:r>
      <w:r w:rsidRPr="009549D6">
        <w:rPr>
          <w:rFonts w:ascii="Times New Roman" w:hAnsi="Times New Roman" w:cs="Times New Roman"/>
          <w:sz w:val="24"/>
          <w:szCs w:val="24"/>
        </w:rPr>
        <w:t>deviant mismatch negativity (</w:t>
      </w:r>
      <w:proofErr w:type="spellStart"/>
      <w:r w:rsidRPr="009549D6">
        <w:rPr>
          <w:rFonts w:ascii="Times New Roman" w:hAnsi="Times New Roman" w:cs="Times New Roman"/>
          <w:sz w:val="24"/>
          <w:szCs w:val="24"/>
        </w:rPr>
        <w:t>dMMN</w:t>
      </w:r>
      <w:proofErr w:type="spellEnd"/>
      <w:r w:rsidRPr="009549D6">
        <w:rPr>
          <w:rFonts w:ascii="Times New Roman" w:hAnsi="Times New Roman" w:cs="Times New Roman"/>
          <w:sz w:val="24"/>
          <w:szCs w:val="24"/>
        </w:rPr>
        <w:t xml:space="preserve">) waveforms across first-episode psychosis (FEP) patients, nonremitted individuals at clinical high risk (CHR-NR) for psychosis, remitted CHR subjects (CHR-R), and healthy controls (HCs) at the FCz electrode site. (b) dMMN amplitude across the groups at the FCz </w:t>
      </w:r>
      <w:r w:rsidRPr="009549D6">
        <w:rPr>
          <w:rFonts w:ascii="Times New Roman" w:hAnsi="Times New Roman" w:cs="Times New Roman"/>
          <w:iCs/>
          <w:sz w:val="24"/>
          <w:szCs w:val="24"/>
        </w:rPr>
        <w:t xml:space="preserve">electrode site. Analysis of covariance with age as a </w:t>
      </w:r>
      <w:r w:rsidRPr="009549D6">
        <w:rPr>
          <w:rFonts w:ascii="Times New Roman" w:hAnsi="Times New Roman" w:cs="Times New Roman"/>
          <w:iCs/>
          <w:sz w:val="24"/>
          <w:szCs w:val="24"/>
        </w:rPr>
        <w:lastRenderedPageBreak/>
        <w:t>covariate showed that dMMN amplitudes were significantly different across FEP patients, CHR-NR subjects, CHR-R subjects, and HCs (F = 14.435, p &lt; 0.001). A</w:t>
      </w:r>
      <w:r w:rsidRPr="009549D6">
        <w:rPr>
          <w:rFonts w:ascii="Times New Roman" w:hAnsi="Times New Roman" w:cs="Times New Roman"/>
          <w:i/>
          <w:sz w:val="24"/>
          <w:szCs w:val="24"/>
        </w:rPr>
        <w:t xml:space="preserve"> post hoc</w:t>
      </w:r>
      <w:r w:rsidRPr="009549D6">
        <w:rPr>
          <w:rFonts w:ascii="Times New Roman" w:hAnsi="Times New Roman" w:cs="Times New Roman"/>
          <w:sz w:val="24"/>
          <w:szCs w:val="24"/>
        </w:rPr>
        <w:t xml:space="preserve"> simple contrast test revealed that dMMN amplitudes were similarly impaired in FEP patients and CHR-NR subjects compared to CHR-R subjects and HCs (FEP vs CHR-NR, p = 0.164; FEP vs CHR-R, p = 0.004; CHR-R vs HC, p = 0.441). </w:t>
      </w:r>
      <w:r w:rsidRPr="009549D6">
        <w:rPr>
          <w:rFonts w:ascii="Times New Roman" w:hAnsi="Times New Roman" w:cs="Times New Roman"/>
          <w:kern w:val="0"/>
          <w:sz w:val="24"/>
          <w:szCs w:val="24"/>
        </w:rPr>
        <w:t>Horizontal lines in group</w:t>
      </w:r>
      <w:r w:rsidR="00F91B41" w:rsidRPr="009549D6">
        <w:rPr>
          <w:rFonts w:ascii="Times New Roman" w:hAnsi="Times New Roman" w:cs="Times New Roman"/>
          <w:kern w:val="0"/>
          <w:sz w:val="24"/>
          <w:szCs w:val="24"/>
        </w:rPr>
        <w:t>s</w:t>
      </w:r>
      <w:r w:rsidRPr="009549D6">
        <w:rPr>
          <w:rFonts w:ascii="Times New Roman" w:hAnsi="Times New Roman" w:cs="Times New Roman"/>
          <w:kern w:val="0"/>
          <w:sz w:val="24"/>
          <w:szCs w:val="24"/>
        </w:rPr>
        <w:t xml:space="preserve"> indicate means, and vertical lines indicate 95% confidence intervals. * </w:t>
      </w:r>
      <w:proofErr w:type="gramStart"/>
      <w:r w:rsidRPr="009549D6">
        <w:rPr>
          <w:rFonts w:ascii="Times New Roman" w:hAnsi="Times New Roman" w:cs="Times New Roman"/>
          <w:kern w:val="0"/>
          <w:sz w:val="24"/>
          <w:szCs w:val="24"/>
        </w:rPr>
        <w:t>indicates</w:t>
      </w:r>
      <w:proofErr w:type="gramEnd"/>
      <w:r w:rsidRPr="009549D6">
        <w:rPr>
          <w:rFonts w:ascii="Times New Roman" w:hAnsi="Times New Roman" w:cs="Times New Roman"/>
          <w:kern w:val="0"/>
          <w:sz w:val="24"/>
          <w:szCs w:val="24"/>
        </w:rPr>
        <w:t xml:space="preserve"> statistical significance </w:t>
      </w:r>
      <w:r w:rsidR="00F91B41" w:rsidRPr="009549D6">
        <w:rPr>
          <w:rFonts w:ascii="Times New Roman" w:hAnsi="Times New Roman" w:cs="Times New Roman"/>
          <w:kern w:val="0"/>
          <w:sz w:val="24"/>
          <w:szCs w:val="24"/>
        </w:rPr>
        <w:t xml:space="preserve">at </w:t>
      </w:r>
      <w:r w:rsidRPr="009549D6">
        <w:rPr>
          <w:rFonts w:ascii="Times New Roman" w:hAnsi="Times New Roman" w:cs="Times New Roman"/>
          <w:kern w:val="0"/>
          <w:sz w:val="24"/>
          <w:szCs w:val="24"/>
        </w:rPr>
        <w:t xml:space="preserve">p &lt; 0.05. ** indicates statistical significance </w:t>
      </w:r>
      <w:r w:rsidR="00F91B41" w:rsidRPr="009549D6">
        <w:rPr>
          <w:rFonts w:ascii="Times New Roman" w:hAnsi="Times New Roman" w:cs="Times New Roman"/>
          <w:kern w:val="0"/>
          <w:sz w:val="24"/>
          <w:szCs w:val="24"/>
        </w:rPr>
        <w:t xml:space="preserve">at </w:t>
      </w:r>
      <w:r w:rsidRPr="009549D6">
        <w:rPr>
          <w:rFonts w:ascii="Times New Roman" w:hAnsi="Times New Roman" w:cs="Times New Roman"/>
          <w:kern w:val="0"/>
          <w:sz w:val="24"/>
          <w:szCs w:val="24"/>
        </w:rPr>
        <w:t>p &lt; 0.005. (c) Two-dimensional topographic maps of dMMN in FEP</w:t>
      </w:r>
      <w:r w:rsidRPr="009549D6">
        <w:rPr>
          <w:rFonts w:ascii="Times New Roman" w:hAnsi="Times New Roman" w:cs="Times New Roman"/>
          <w:sz w:val="24"/>
          <w:szCs w:val="24"/>
        </w:rPr>
        <w:t xml:space="preserve"> patients</w:t>
      </w:r>
      <w:r w:rsidRPr="009549D6">
        <w:rPr>
          <w:rFonts w:ascii="Times New Roman" w:hAnsi="Times New Roman" w:cs="Times New Roman"/>
          <w:kern w:val="0"/>
          <w:sz w:val="24"/>
          <w:szCs w:val="24"/>
        </w:rPr>
        <w:t>, CHR-NR subjects, CHR-R</w:t>
      </w:r>
      <w:r w:rsidRPr="009549D6">
        <w:rPr>
          <w:rFonts w:ascii="Times New Roman" w:hAnsi="Times New Roman" w:cs="Times New Roman"/>
          <w:sz w:val="24"/>
          <w:szCs w:val="24"/>
        </w:rPr>
        <w:t xml:space="preserve"> subjects</w:t>
      </w:r>
      <w:r w:rsidRPr="009549D6">
        <w:rPr>
          <w:rFonts w:ascii="Times New Roman" w:hAnsi="Times New Roman" w:cs="Times New Roman"/>
          <w:kern w:val="0"/>
          <w:sz w:val="24"/>
          <w:szCs w:val="24"/>
        </w:rPr>
        <w:t xml:space="preserve">, and HCs. The colored bar with numbers indicates the </w:t>
      </w:r>
      <w:proofErr w:type="spellStart"/>
      <w:r w:rsidRPr="009549D6">
        <w:rPr>
          <w:rFonts w:ascii="Times New Roman" w:hAnsi="Times New Roman" w:cs="Times New Roman"/>
          <w:kern w:val="0"/>
          <w:sz w:val="24"/>
          <w:szCs w:val="24"/>
        </w:rPr>
        <w:t>dMMN</w:t>
      </w:r>
      <w:proofErr w:type="spellEnd"/>
      <w:r w:rsidR="00F91B41" w:rsidRPr="009549D6">
        <w:rPr>
          <w:rFonts w:ascii="Times New Roman" w:hAnsi="Times New Roman" w:cs="Times New Roman"/>
          <w:kern w:val="0"/>
          <w:sz w:val="24"/>
          <w:szCs w:val="24"/>
        </w:rPr>
        <w:t xml:space="preserve"> amplitude</w:t>
      </w:r>
      <w:r w:rsidRPr="009549D6">
        <w:rPr>
          <w:rFonts w:ascii="Times New Roman" w:hAnsi="Times New Roman" w:cs="Times New Roman"/>
          <w:kern w:val="0"/>
          <w:sz w:val="24"/>
          <w:szCs w:val="24"/>
        </w:rPr>
        <w:t xml:space="preserve"> (</w:t>
      </w:r>
      <w:proofErr w:type="spellStart"/>
      <w:r w:rsidRPr="009549D6">
        <w:rPr>
          <w:rFonts w:ascii="Times New Roman" w:hAnsi="Times New Roman" w:cs="Times New Roman"/>
          <w:kern w:val="0"/>
          <w:sz w:val="24"/>
          <w:szCs w:val="24"/>
        </w:rPr>
        <w:t>μV</w:t>
      </w:r>
      <w:proofErr w:type="spellEnd"/>
      <w:r w:rsidRPr="009549D6">
        <w:rPr>
          <w:rFonts w:ascii="Times New Roman" w:hAnsi="Times New Roman" w:cs="Times New Roman"/>
          <w:kern w:val="0"/>
          <w:sz w:val="24"/>
          <w:szCs w:val="24"/>
        </w:rPr>
        <w:t>).</w:t>
      </w:r>
    </w:p>
    <w:p w14:paraId="3CD5D21D" w14:textId="77777777" w:rsidR="009549D6" w:rsidRDefault="009549D6">
      <w:pPr>
        <w:widowControl/>
        <w:wordWrap/>
        <w:autoSpaceDE/>
        <w:autoSpaceDN/>
        <w:rPr>
          <w:rFonts w:ascii="Times New Roman" w:hAnsi="Times New Roman" w:cs="Times New Roman"/>
          <w:kern w:val="0"/>
          <w:sz w:val="24"/>
          <w:szCs w:val="24"/>
        </w:rPr>
      </w:pPr>
      <w:r>
        <w:rPr>
          <w:rFonts w:ascii="Times New Roman" w:hAnsi="Times New Roman" w:cs="Times New Roman"/>
          <w:kern w:val="0"/>
          <w:sz w:val="24"/>
          <w:szCs w:val="24"/>
        </w:rPr>
        <w:br w:type="page"/>
      </w:r>
    </w:p>
    <w:p w14:paraId="683B817B" w14:textId="44DBBC5B" w:rsidR="00273A58" w:rsidRPr="009549D6" w:rsidRDefault="00303F41" w:rsidP="00273A58">
      <w:pPr>
        <w:widowControl/>
        <w:wordWrap/>
        <w:autoSpaceDE/>
        <w:autoSpaceDN/>
        <w:spacing w:after="0" w:line="480" w:lineRule="auto"/>
        <w:contextualSpacing/>
        <w:jc w:val="left"/>
        <w:rPr>
          <w:rFonts w:ascii="Times New Roman" w:hAnsi="Times New Roman" w:cs="Times New Roman"/>
          <w:kern w:val="0"/>
          <w:sz w:val="24"/>
          <w:szCs w:val="24"/>
        </w:rPr>
      </w:pPr>
      <w:r w:rsidRPr="009549D6">
        <w:rPr>
          <w:rFonts w:ascii="Times New Roman" w:hAnsi="Times New Roman" w:cs="Times New Roman"/>
          <w:noProof/>
          <w:kern w:val="0"/>
          <w:sz w:val="24"/>
          <w:szCs w:val="24"/>
        </w:rPr>
        <w:lastRenderedPageBreak/>
        <w:drawing>
          <wp:inline distT="0" distB="0" distL="0" distR="0" wp14:anchorId="2B517346" wp14:editId="6EC010B4">
            <wp:extent cx="8229600" cy="4630757"/>
            <wp:effectExtent l="0" t="0" r="0" b="0"/>
            <wp:docPr id="2" name="그림 2" descr="E:\Google Drive\Research_CCNC\[1] 연구와 논문\Early psychosis prognosis_MMN\Revision_PsycholMed\Figure S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0956943" name="Picture 1" descr="E:\Google Drive\Research_CCNC\[1] 연구와 논문\Early psychosis prognosis_MMN\Revision_PsycholMed\Figure S3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46307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E3449E" w14:textId="5047E137" w:rsidR="00273A58" w:rsidRPr="009549D6" w:rsidRDefault="00303F41" w:rsidP="00273A58">
      <w:pPr>
        <w:wordWrap/>
        <w:spacing w:after="0" w:line="480" w:lineRule="auto"/>
        <w:contextualSpacing/>
        <w:jc w:val="left"/>
        <w:rPr>
          <w:rFonts w:ascii="Times New Roman" w:hAnsi="Times New Roman" w:cs="Times New Roman"/>
          <w:kern w:val="0"/>
          <w:sz w:val="24"/>
          <w:szCs w:val="24"/>
        </w:rPr>
      </w:pPr>
      <w:r w:rsidRPr="009549D6">
        <w:rPr>
          <w:rFonts w:ascii="Times New Roman" w:hAnsi="Times New Roman" w:cs="Times New Roman"/>
          <w:b/>
          <w:bCs/>
          <w:sz w:val="24"/>
          <w:szCs w:val="24"/>
        </w:rPr>
        <w:t>Figure S3.</w:t>
      </w:r>
      <w:r w:rsidR="0024165C" w:rsidRPr="009549D6">
        <w:rPr>
          <w:rFonts w:ascii="Times New Roman" w:hAnsi="Times New Roman" w:cs="Times New Roman"/>
          <w:sz w:val="24"/>
          <w:szCs w:val="24"/>
        </w:rPr>
        <w:t xml:space="preserve"> (a) Grand-averaged duration</w:t>
      </w:r>
      <w:r w:rsidR="00F91B41" w:rsidRPr="009549D6">
        <w:rPr>
          <w:rFonts w:ascii="Times New Roman" w:hAnsi="Times New Roman" w:cs="Times New Roman"/>
          <w:sz w:val="24"/>
          <w:szCs w:val="24"/>
        </w:rPr>
        <w:t>-</w:t>
      </w:r>
      <w:r w:rsidR="0024165C" w:rsidRPr="009549D6">
        <w:rPr>
          <w:rFonts w:ascii="Times New Roman" w:hAnsi="Times New Roman" w:cs="Times New Roman"/>
          <w:sz w:val="24"/>
          <w:szCs w:val="24"/>
        </w:rPr>
        <w:t>deviant mismatch negativity (</w:t>
      </w:r>
      <w:proofErr w:type="spellStart"/>
      <w:r w:rsidR="0024165C" w:rsidRPr="009549D6">
        <w:rPr>
          <w:rFonts w:ascii="Times New Roman" w:hAnsi="Times New Roman" w:cs="Times New Roman"/>
          <w:sz w:val="24"/>
          <w:szCs w:val="24"/>
        </w:rPr>
        <w:t>dMMN</w:t>
      </w:r>
      <w:proofErr w:type="spellEnd"/>
      <w:r w:rsidR="0024165C" w:rsidRPr="009549D6">
        <w:rPr>
          <w:rFonts w:ascii="Times New Roman" w:hAnsi="Times New Roman" w:cs="Times New Roman"/>
          <w:sz w:val="24"/>
          <w:szCs w:val="24"/>
        </w:rPr>
        <w:t>) waveforms across treatment</w:t>
      </w:r>
      <w:r w:rsidRPr="009549D6">
        <w:rPr>
          <w:rFonts w:ascii="Times New Roman" w:hAnsi="Times New Roman" w:cs="Times New Roman"/>
          <w:sz w:val="24"/>
          <w:szCs w:val="24"/>
        </w:rPr>
        <w:t>-</w:t>
      </w:r>
      <w:r w:rsidR="0024165C" w:rsidRPr="009549D6">
        <w:rPr>
          <w:rFonts w:ascii="Times New Roman" w:hAnsi="Times New Roman" w:cs="Times New Roman"/>
          <w:sz w:val="24"/>
          <w:szCs w:val="24"/>
        </w:rPr>
        <w:t>resistant first-episode psychosis (FEP-TR) patients, treatment</w:t>
      </w:r>
      <w:r w:rsidRPr="009549D6">
        <w:rPr>
          <w:rFonts w:ascii="Times New Roman" w:hAnsi="Times New Roman" w:cs="Times New Roman"/>
          <w:sz w:val="24"/>
          <w:szCs w:val="24"/>
        </w:rPr>
        <w:t>-</w:t>
      </w:r>
      <w:r w:rsidR="0024165C" w:rsidRPr="009549D6">
        <w:rPr>
          <w:rFonts w:ascii="Times New Roman" w:hAnsi="Times New Roman" w:cs="Times New Roman"/>
          <w:sz w:val="24"/>
          <w:szCs w:val="24"/>
        </w:rPr>
        <w:t>nonresistant FEP patients (FEP-</w:t>
      </w:r>
      <w:proofErr w:type="spellStart"/>
      <w:r w:rsidR="0024165C" w:rsidRPr="009549D6">
        <w:rPr>
          <w:rFonts w:ascii="Times New Roman" w:hAnsi="Times New Roman" w:cs="Times New Roman"/>
          <w:sz w:val="24"/>
          <w:szCs w:val="24"/>
        </w:rPr>
        <w:t>nonTR</w:t>
      </w:r>
      <w:proofErr w:type="spellEnd"/>
      <w:r w:rsidR="0024165C" w:rsidRPr="009549D6">
        <w:rPr>
          <w:rFonts w:ascii="Times New Roman" w:hAnsi="Times New Roman" w:cs="Times New Roman"/>
          <w:sz w:val="24"/>
          <w:szCs w:val="24"/>
        </w:rPr>
        <w:t>)</w:t>
      </w:r>
      <w:r w:rsidRPr="009549D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549D6">
        <w:rPr>
          <w:rFonts w:ascii="Times New Roman" w:hAnsi="Times New Roman" w:cs="Times New Roman"/>
          <w:sz w:val="24"/>
          <w:szCs w:val="24"/>
        </w:rPr>
        <w:t>nonremitted</w:t>
      </w:r>
      <w:proofErr w:type="spellEnd"/>
      <w:r w:rsidRPr="009549D6">
        <w:rPr>
          <w:rFonts w:ascii="Times New Roman" w:hAnsi="Times New Roman" w:cs="Times New Roman"/>
          <w:sz w:val="24"/>
          <w:szCs w:val="24"/>
        </w:rPr>
        <w:t xml:space="preserve"> individuals at clinical high risk (CHR-NR) for psychosis, remitted CHR subjects (CHR-R), and healthy controls (HCs) at the FCz electrode site. (b) dMMN amplitude across </w:t>
      </w:r>
      <w:r w:rsidRPr="009549D6">
        <w:rPr>
          <w:rFonts w:ascii="Times New Roman" w:hAnsi="Times New Roman" w:cs="Times New Roman"/>
          <w:sz w:val="24"/>
          <w:szCs w:val="24"/>
        </w:rPr>
        <w:lastRenderedPageBreak/>
        <w:t xml:space="preserve">the groups at the FCz </w:t>
      </w:r>
      <w:r w:rsidRPr="009549D6">
        <w:rPr>
          <w:rFonts w:ascii="Times New Roman" w:hAnsi="Times New Roman" w:cs="Times New Roman"/>
          <w:iCs/>
          <w:sz w:val="24"/>
          <w:szCs w:val="24"/>
        </w:rPr>
        <w:t>electrode site. Analysis of covariance with age as a covariate showed that dMMN amplitudes were significantly different across FEP-TR patients, FEP-nonTR patients, CHR-NR subjects, CHR-R subjects, and HCs (F = 10.169, p &lt; 0.001). A</w:t>
      </w:r>
      <w:r w:rsidRPr="009549D6">
        <w:rPr>
          <w:rFonts w:ascii="Times New Roman" w:hAnsi="Times New Roman" w:cs="Times New Roman"/>
          <w:i/>
          <w:sz w:val="24"/>
          <w:szCs w:val="24"/>
        </w:rPr>
        <w:t xml:space="preserve"> post hoc</w:t>
      </w:r>
      <w:r w:rsidRPr="009549D6">
        <w:rPr>
          <w:rFonts w:ascii="Times New Roman" w:hAnsi="Times New Roman" w:cs="Times New Roman"/>
          <w:sz w:val="24"/>
          <w:szCs w:val="24"/>
        </w:rPr>
        <w:t xml:space="preserve"> simple contrast test revealed that dMMN amplitudes were smallest in FEP-TR patients (FEP-TR vs FEP-nonTR, p = 0.029; FEP-TR vs CHR-NR, p = 0.020; FEP-TR vs CHR-R, p = 0.001; FEP-TR vs HC, p &lt; 0.001), intermediate in FEP-nonTR patients and CHR-NR subjects (FEP-nonTR vs CHR-NR, p = 0.718</w:t>
      </w:r>
      <w:r w:rsidR="0035291B" w:rsidRPr="009549D6">
        <w:rPr>
          <w:rFonts w:ascii="Times New Roman" w:hAnsi="Times New Roman" w:cs="Times New Roman"/>
          <w:sz w:val="24"/>
          <w:szCs w:val="24"/>
        </w:rPr>
        <w:t>;</w:t>
      </w:r>
      <w:r w:rsidRPr="009549D6">
        <w:rPr>
          <w:rFonts w:ascii="Times New Roman" w:hAnsi="Times New Roman" w:cs="Times New Roman"/>
          <w:sz w:val="24"/>
          <w:szCs w:val="24"/>
        </w:rPr>
        <w:t xml:space="preserve"> FEP-</w:t>
      </w:r>
      <w:proofErr w:type="spellStart"/>
      <w:r w:rsidRPr="009549D6">
        <w:rPr>
          <w:rFonts w:ascii="Times New Roman" w:hAnsi="Times New Roman" w:cs="Times New Roman"/>
          <w:sz w:val="24"/>
          <w:szCs w:val="24"/>
        </w:rPr>
        <w:t>nonTR</w:t>
      </w:r>
      <w:proofErr w:type="spellEnd"/>
      <w:r w:rsidRPr="009549D6">
        <w:rPr>
          <w:rFonts w:ascii="Times New Roman" w:hAnsi="Times New Roman" w:cs="Times New Roman"/>
          <w:sz w:val="24"/>
          <w:szCs w:val="24"/>
        </w:rPr>
        <w:t xml:space="preserve"> vs CHR-R, p = 0.043</w:t>
      </w:r>
      <w:r w:rsidR="0035291B" w:rsidRPr="009549D6">
        <w:rPr>
          <w:rFonts w:ascii="Times New Roman" w:hAnsi="Times New Roman" w:cs="Times New Roman"/>
          <w:sz w:val="24"/>
          <w:szCs w:val="24"/>
        </w:rPr>
        <w:t>;</w:t>
      </w:r>
      <w:r w:rsidRPr="009549D6">
        <w:rPr>
          <w:rFonts w:ascii="Times New Roman" w:hAnsi="Times New Roman" w:cs="Times New Roman"/>
          <w:sz w:val="24"/>
          <w:szCs w:val="24"/>
        </w:rPr>
        <w:t xml:space="preserve"> FEP-</w:t>
      </w:r>
      <w:proofErr w:type="spellStart"/>
      <w:r w:rsidRPr="009549D6">
        <w:rPr>
          <w:rFonts w:ascii="Times New Roman" w:hAnsi="Times New Roman" w:cs="Times New Roman"/>
          <w:sz w:val="24"/>
          <w:szCs w:val="24"/>
        </w:rPr>
        <w:t>nonTR</w:t>
      </w:r>
      <w:proofErr w:type="spellEnd"/>
      <w:r w:rsidRPr="009549D6">
        <w:rPr>
          <w:rFonts w:ascii="Times New Roman" w:hAnsi="Times New Roman" w:cs="Times New Roman"/>
          <w:sz w:val="24"/>
          <w:szCs w:val="24"/>
        </w:rPr>
        <w:t xml:space="preserve"> vs HC, p &lt; 0.001), and largest in CHR-R subjects and HCs (CHR-R vs HC, p = 0.431). </w:t>
      </w:r>
      <w:r w:rsidR="00C24268" w:rsidRPr="009549D6">
        <w:rPr>
          <w:rFonts w:ascii="Times New Roman" w:hAnsi="Times New Roman" w:cs="Times New Roman"/>
          <w:kern w:val="0"/>
          <w:sz w:val="24"/>
          <w:szCs w:val="24"/>
        </w:rPr>
        <w:t>Horizontal lines in group</w:t>
      </w:r>
      <w:r w:rsidR="00BF53A1" w:rsidRPr="009549D6">
        <w:rPr>
          <w:rFonts w:ascii="Times New Roman" w:hAnsi="Times New Roman" w:cs="Times New Roman"/>
          <w:kern w:val="0"/>
          <w:sz w:val="24"/>
          <w:szCs w:val="24"/>
        </w:rPr>
        <w:t>s</w:t>
      </w:r>
      <w:r w:rsidR="00C24268" w:rsidRPr="009549D6">
        <w:rPr>
          <w:rFonts w:ascii="Times New Roman" w:hAnsi="Times New Roman" w:cs="Times New Roman"/>
          <w:kern w:val="0"/>
          <w:sz w:val="24"/>
          <w:szCs w:val="24"/>
        </w:rPr>
        <w:t xml:space="preserve"> indicate means, and vertical lines indicate 95% confidence intervals. * </w:t>
      </w:r>
      <w:proofErr w:type="gramStart"/>
      <w:r w:rsidR="00C24268" w:rsidRPr="009549D6">
        <w:rPr>
          <w:rFonts w:ascii="Times New Roman" w:hAnsi="Times New Roman" w:cs="Times New Roman"/>
          <w:kern w:val="0"/>
          <w:sz w:val="24"/>
          <w:szCs w:val="24"/>
        </w:rPr>
        <w:t>indicates</w:t>
      </w:r>
      <w:proofErr w:type="gramEnd"/>
      <w:r w:rsidR="00C24268" w:rsidRPr="009549D6">
        <w:rPr>
          <w:rFonts w:ascii="Times New Roman" w:hAnsi="Times New Roman" w:cs="Times New Roman"/>
          <w:kern w:val="0"/>
          <w:sz w:val="24"/>
          <w:szCs w:val="24"/>
        </w:rPr>
        <w:t xml:space="preserve"> statistical significance </w:t>
      </w:r>
      <w:r w:rsidR="00BF53A1" w:rsidRPr="009549D6">
        <w:rPr>
          <w:rFonts w:ascii="Times New Roman" w:hAnsi="Times New Roman" w:cs="Times New Roman"/>
          <w:kern w:val="0"/>
          <w:sz w:val="24"/>
          <w:szCs w:val="24"/>
        </w:rPr>
        <w:t xml:space="preserve">at </w:t>
      </w:r>
      <w:r w:rsidR="00C24268" w:rsidRPr="009549D6">
        <w:rPr>
          <w:rFonts w:ascii="Times New Roman" w:hAnsi="Times New Roman" w:cs="Times New Roman"/>
          <w:kern w:val="0"/>
          <w:sz w:val="24"/>
          <w:szCs w:val="24"/>
        </w:rPr>
        <w:t xml:space="preserve">p &lt; 0.05. ** indicates statistical significance </w:t>
      </w:r>
      <w:r w:rsidR="00BF53A1" w:rsidRPr="009549D6">
        <w:rPr>
          <w:rFonts w:ascii="Times New Roman" w:hAnsi="Times New Roman" w:cs="Times New Roman"/>
          <w:kern w:val="0"/>
          <w:sz w:val="24"/>
          <w:szCs w:val="24"/>
        </w:rPr>
        <w:t xml:space="preserve">at </w:t>
      </w:r>
      <w:r w:rsidR="00C24268" w:rsidRPr="009549D6">
        <w:rPr>
          <w:rFonts w:ascii="Times New Roman" w:hAnsi="Times New Roman" w:cs="Times New Roman"/>
          <w:kern w:val="0"/>
          <w:sz w:val="24"/>
          <w:szCs w:val="24"/>
        </w:rPr>
        <w:t>p &lt; 0.005. (c) Two-dimensional topographic maps of dMMN in FEP-TR</w:t>
      </w:r>
      <w:r w:rsidRPr="009549D6">
        <w:rPr>
          <w:rFonts w:ascii="Times New Roman" w:hAnsi="Times New Roman" w:cs="Times New Roman"/>
          <w:sz w:val="24"/>
          <w:szCs w:val="24"/>
        </w:rPr>
        <w:t xml:space="preserve"> patients</w:t>
      </w:r>
      <w:r w:rsidRPr="009549D6">
        <w:rPr>
          <w:rFonts w:ascii="Times New Roman" w:hAnsi="Times New Roman" w:cs="Times New Roman"/>
          <w:kern w:val="0"/>
          <w:sz w:val="24"/>
          <w:szCs w:val="24"/>
        </w:rPr>
        <w:t>, FEP-nonTR patients, CHR-NR subjects, CHR-R</w:t>
      </w:r>
      <w:r w:rsidR="00C24268" w:rsidRPr="009549D6">
        <w:rPr>
          <w:rFonts w:ascii="Times New Roman" w:hAnsi="Times New Roman" w:cs="Times New Roman"/>
          <w:sz w:val="24"/>
          <w:szCs w:val="24"/>
        </w:rPr>
        <w:t xml:space="preserve"> subjects</w:t>
      </w:r>
      <w:r w:rsidRPr="009549D6">
        <w:rPr>
          <w:rFonts w:ascii="Times New Roman" w:hAnsi="Times New Roman" w:cs="Times New Roman"/>
          <w:kern w:val="0"/>
          <w:sz w:val="24"/>
          <w:szCs w:val="24"/>
        </w:rPr>
        <w:t xml:space="preserve">, and HCs. The colored bar with numbers indicates the </w:t>
      </w:r>
      <w:proofErr w:type="spellStart"/>
      <w:r w:rsidRPr="009549D6">
        <w:rPr>
          <w:rFonts w:ascii="Times New Roman" w:hAnsi="Times New Roman" w:cs="Times New Roman"/>
          <w:kern w:val="0"/>
          <w:sz w:val="24"/>
          <w:szCs w:val="24"/>
        </w:rPr>
        <w:t>dMMN</w:t>
      </w:r>
      <w:proofErr w:type="spellEnd"/>
      <w:r w:rsidR="00BF53A1" w:rsidRPr="009549D6">
        <w:rPr>
          <w:rFonts w:ascii="Times New Roman" w:hAnsi="Times New Roman" w:cs="Times New Roman"/>
          <w:kern w:val="0"/>
          <w:sz w:val="24"/>
          <w:szCs w:val="24"/>
        </w:rPr>
        <w:t xml:space="preserve"> amplitude</w:t>
      </w:r>
      <w:r w:rsidRPr="009549D6">
        <w:rPr>
          <w:rFonts w:ascii="Times New Roman" w:hAnsi="Times New Roman" w:cs="Times New Roman"/>
          <w:kern w:val="0"/>
          <w:sz w:val="24"/>
          <w:szCs w:val="24"/>
        </w:rPr>
        <w:t xml:space="preserve"> (</w:t>
      </w:r>
      <w:proofErr w:type="spellStart"/>
      <w:r w:rsidRPr="009549D6">
        <w:rPr>
          <w:rFonts w:ascii="Times New Roman" w:hAnsi="Times New Roman" w:cs="Times New Roman"/>
          <w:kern w:val="0"/>
          <w:sz w:val="24"/>
          <w:szCs w:val="24"/>
        </w:rPr>
        <w:t>μV</w:t>
      </w:r>
      <w:proofErr w:type="spellEnd"/>
      <w:r w:rsidRPr="009549D6">
        <w:rPr>
          <w:rFonts w:ascii="Times New Roman" w:hAnsi="Times New Roman" w:cs="Times New Roman"/>
          <w:kern w:val="0"/>
          <w:sz w:val="24"/>
          <w:szCs w:val="24"/>
        </w:rPr>
        <w:t>).</w:t>
      </w:r>
    </w:p>
    <w:p w14:paraId="1AC47AEF" w14:textId="027B9F19" w:rsidR="00273A58" w:rsidRPr="009549D6" w:rsidRDefault="00273A58" w:rsidP="00380A98">
      <w:pPr>
        <w:wordWrap/>
        <w:spacing w:after="0" w:line="480" w:lineRule="auto"/>
        <w:contextualSpacing/>
        <w:jc w:val="left"/>
        <w:rPr>
          <w:rFonts w:ascii="Times New Roman" w:hAnsi="Times New Roman" w:cs="Times New Roman"/>
          <w:sz w:val="24"/>
          <w:szCs w:val="24"/>
        </w:rPr>
        <w:sectPr w:rsidR="00273A58" w:rsidRPr="009549D6" w:rsidSect="00901D02">
          <w:pgSz w:w="15840" w:h="12240" w:orient="landscape" w:code="1"/>
          <w:pgMar w:top="1440" w:right="1440" w:bottom="1440" w:left="1440" w:header="851" w:footer="992" w:gutter="0"/>
          <w:cols w:space="425"/>
          <w:docGrid w:linePitch="360"/>
        </w:sectPr>
      </w:pPr>
    </w:p>
    <w:p w14:paraId="4838FA36" w14:textId="1689A1F8" w:rsidR="008F68EC" w:rsidRPr="00076656" w:rsidRDefault="00303F41" w:rsidP="00F7676C">
      <w:pPr>
        <w:wordWrap/>
        <w:spacing w:after="0" w:line="480" w:lineRule="auto"/>
        <w:ind w:leftChars="638" w:left="1276" w:rightChars="597" w:right="1194"/>
        <w:contextualSpacing/>
        <w:jc w:val="left"/>
        <w:rPr>
          <w:rFonts w:ascii="Times New Roman" w:hAnsi="Times New Roman" w:cs="Times New Roman"/>
          <w:sz w:val="24"/>
        </w:rPr>
      </w:pPr>
      <w:r w:rsidRPr="009549D6">
        <w:rPr>
          <w:rFonts w:ascii="Times New Roman" w:hAnsi="Times New Roman" w:cs="Times New Roman"/>
          <w:b/>
          <w:sz w:val="24"/>
          <w:szCs w:val="24"/>
        </w:rPr>
        <w:lastRenderedPageBreak/>
        <w:t>Table S1.</w:t>
      </w:r>
      <w:r w:rsidRPr="009549D6">
        <w:rPr>
          <w:rFonts w:ascii="Times New Roman" w:hAnsi="Times New Roman" w:cs="Times New Roman"/>
          <w:sz w:val="24"/>
          <w:szCs w:val="24"/>
        </w:rPr>
        <w:t xml:space="preserve"> Demographic and clinical characteristics of patients with first-episode psychosis (FEP) who were and were not </w:t>
      </w:r>
      <w:r w:rsidR="00BF53A1" w:rsidRPr="009549D6">
        <w:rPr>
          <w:rFonts w:ascii="Times New Roman" w:hAnsi="Times New Roman" w:cs="Times New Roman"/>
          <w:sz w:val="24"/>
          <w:szCs w:val="24"/>
        </w:rPr>
        <w:t xml:space="preserve">treatment resistant </w:t>
      </w:r>
      <w:r w:rsidRPr="009549D6">
        <w:rPr>
          <w:rFonts w:ascii="Times New Roman" w:hAnsi="Times New Roman" w:cs="Times New Roman"/>
          <w:sz w:val="24"/>
          <w:szCs w:val="24"/>
        </w:rPr>
        <w:t>(</w:t>
      </w:r>
      <w:r w:rsidR="0035291B" w:rsidRPr="009549D6">
        <w:rPr>
          <w:rFonts w:ascii="Times New Roman" w:hAnsi="Times New Roman" w:cs="Times New Roman"/>
          <w:sz w:val="24"/>
          <w:szCs w:val="24"/>
        </w:rPr>
        <w:t xml:space="preserve">FEP-TR and </w:t>
      </w:r>
      <w:r w:rsidRPr="009549D6">
        <w:rPr>
          <w:rFonts w:ascii="Times New Roman" w:hAnsi="Times New Roman" w:cs="Times New Roman"/>
          <w:sz w:val="24"/>
          <w:szCs w:val="24"/>
        </w:rPr>
        <w:t>FEP-</w:t>
      </w:r>
      <w:proofErr w:type="spellStart"/>
      <w:r w:rsidRPr="009549D6">
        <w:rPr>
          <w:rFonts w:ascii="Times New Roman" w:hAnsi="Times New Roman" w:cs="Times New Roman"/>
          <w:sz w:val="24"/>
          <w:szCs w:val="24"/>
        </w:rPr>
        <w:t>nonTR</w:t>
      </w:r>
      <w:proofErr w:type="spellEnd"/>
      <w:r w:rsidRPr="009549D6">
        <w:rPr>
          <w:rFonts w:ascii="Times New Roman" w:hAnsi="Times New Roman" w:cs="Times New Roman"/>
          <w:sz w:val="24"/>
          <w:szCs w:val="24"/>
        </w:rPr>
        <w:t>).</w:t>
      </w:r>
    </w:p>
    <w:tbl>
      <w:tblPr>
        <w:tblW w:w="10598" w:type="dxa"/>
        <w:jc w:val="center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3969"/>
        <w:gridCol w:w="1701"/>
        <w:gridCol w:w="1985"/>
        <w:gridCol w:w="1417"/>
        <w:gridCol w:w="1526"/>
      </w:tblGrid>
      <w:tr w:rsidR="00902E65" w:rsidRPr="00076656" w14:paraId="33A2C0B7" w14:textId="77777777" w:rsidTr="00F7676C">
        <w:trPr>
          <w:trHeight w:val="360"/>
          <w:jc w:val="center"/>
        </w:trPr>
        <w:tc>
          <w:tcPr>
            <w:tcW w:w="396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223711" w14:textId="77777777" w:rsidR="000006CA" w:rsidRPr="00076656" w:rsidRDefault="00303F41" w:rsidP="006D73B8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 xml:space="preserve">　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A76CDA" w14:textId="77777777" w:rsidR="000006CA" w:rsidRPr="00076656" w:rsidRDefault="00303F41" w:rsidP="006D73B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FEP-TR</w:t>
            </w: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07D3B1" w14:textId="77777777" w:rsidR="000006CA" w:rsidRPr="00076656" w:rsidRDefault="00303F41" w:rsidP="006D73B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FEP-nonTR</w:t>
            </w:r>
          </w:p>
        </w:tc>
        <w:tc>
          <w:tcPr>
            <w:tcW w:w="2943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5107BE" w14:textId="77777777" w:rsidR="000006CA" w:rsidRPr="00076656" w:rsidRDefault="00303F41" w:rsidP="006D73B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Statistical analysis</w:t>
            </w: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  <w:vertAlign w:val="superscript"/>
              </w:rPr>
              <w:t>a</w:t>
            </w:r>
          </w:p>
        </w:tc>
      </w:tr>
      <w:tr w:rsidR="00902E65" w:rsidRPr="00076656" w14:paraId="644746BE" w14:textId="77777777" w:rsidTr="00F7676C">
        <w:trPr>
          <w:trHeight w:val="360"/>
          <w:jc w:val="center"/>
        </w:trPr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5C80B45" w14:textId="77777777" w:rsidR="000006CA" w:rsidRPr="00076656" w:rsidRDefault="00303F41" w:rsidP="006D73B8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Characteristics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66500EC" w14:textId="77777777" w:rsidR="000006CA" w:rsidRPr="00076656" w:rsidRDefault="00303F41" w:rsidP="006D73B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(n = 17)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BE15A0A" w14:textId="77777777" w:rsidR="000006CA" w:rsidRPr="00076656" w:rsidRDefault="00303F41" w:rsidP="006D73B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(n = 73)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F481896" w14:textId="77777777" w:rsidR="000006CA" w:rsidRPr="00076656" w:rsidRDefault="00303F41" w:rsidP="006D73B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χ</w:t>
            </w: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  <w:vertAlign w:val="superscript"/>
              </w:rPr>
              <w:t>2</w:t>
            </w: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 xml:space="preserve"> or Z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BE3FC00" w14:textId="77777777" w:rsidR="000006CA" w:rsidRPr="00076656" w:rsidRDefault="00303F41" w:rsidP="006D73B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P</w:t>
            </w:r>
          </w:p>
        </w:tc>
      </w:tr>
      <w:tr w:rsidR="00902E65" w:rsidRPr="00076656" w14:paraId="2F9A2A25" w14:textId="77777777" w:rsidTr="00F7676C">
        <w:trPr>
          <w:trHeight w:val="330"/>
          <w:jc w:val="center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71D073" w14:textId="77777777" w:rsidR="000006CA" w:rsidRPr="00076656" w:rsidRDefault="00303F41" w:rsidP="006D73B8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 xml:space="preserve">  Sex (male/female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56950F" w14:textId="77777777" w:rsidR="000006CA" w:rsidRPr="00076656" w:rsidRDefault="00303F41" w:rsidP="006D73B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8/9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A12CA7" w14:textId="77777777" w:rsidR="000006CA" w:rsidRPr="00076656" w:rsidRDefault="00303F41" w:rsidP="006D73B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29/44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3AD217" w14:textId="77777777" w:rsidR="000006CA" w:rsidRPr="00076656" w:rsidRDefault="00303F41" w:rsidP="006D73B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0.306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9AAAE1" w14:textId="77777777" w:rsidR="000006CA" w:rsidRPr="00076656" w:rsidRDefault="00303F41" w:rsidP="006D73B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0.580</w:t>
            </w:r>
          </w:p>
        </w:tc>
      </w:tr>
      <w:tr w:rsidR="00902E65" w:rsidRPr="00076656" w14:paraId="31DE5C49" w14:textId="77777777" w:rsidTr="00F7676C">
        <w:trPr>
          <w:trHeight w:val="330"/>
          <w:jc w:val="center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4F8DF4" w14:textId="77777777" w:rsidR="000006CA" w:rsidRPr="00076656" w:rsidRDefault="00303F41" w:rsidP="006D73B8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 xml:space="preserve">  Handedness (right/left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05B28B" w14:textId="77777777" w:rsidR="000006CA" w:rsidRPr="00076656" w:rsidRDefault="00303F41" w:rsidP="006D73B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15/2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9F3D5D" w14:textId="77777777" w:rsidR="000006CA" w:rsidRPr="00076656" w:rsidRDefault="00303F41" w:rsidP="006D73B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69/4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01DB78" w14:textId="77777777" w:rsidR="000006CA" w:rsidRPr="00076656" w:rsidRDefault="00303F41" w:rsidP="006D73B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0.875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4D7DC2" w14:textId="77777777" w:rsidR="000006CA" w:rsidRPr="00076656" w:rsidRDefault="00303F41" w:rsidP="006D73B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0.349</w:t>
            </w:r>
          </w:p>
        </w:tc>
      </w:tr>
      <w:tr w:rsidR="00902E65" w:rsidRPr="00076656" w14:paraId="33C06569" w14:textId="77777777" w:rsidTr="00F7676C">
        <w:trPr>
          <w:trHeight w:val="330"/>
          <w:jc w:val="center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872A12" w14:textId="77777777" w:rsidR="000006CA" w:rsidRPr="00076656" w:rsidRDefault="00303F41" w:rsidP="006D73B8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 xml:space="preserve">  Age (years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65CE4D" w14:textId="77777777" w:rsidR="000006CA" w:rsidRPr="00076656" w:rsidRDefault="00303F41" w:rsidP="006D73B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23.2 ± 4.5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A8510A" w14:textId="77777777" w:rsidR="000006CA" w:rsidRPr="00076656" w:rsidRDefault="00303F41" w:rsidP="006D73B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23.6 ± 5.2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39CA38" w14:textId="77777777" w:rsidR="000006CA" w:rsidRPr="00076656" w:rsidRDefault="00303F41" w:rsidP="006D73B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-0.201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0F9B2A" w14:textId="77777777" w:rsidR="000006CA" w:rsidRPr="00076656" w:rsidRDefault="00303F41" w:rsidP="006D73B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0.840</w:t>
            </w:r>
          </w:p>
        </w:tc>
      </w:tr>
      <w:tr w:rsidR="00902E65" w:rsidRPr="00076656" w14:paraId="1C58E09E" w14:textId="77777777" w:rsidTr="00F7676C">
        <w:trPr>
          <w:trHeight w:val="330"/>
          <w:jc w:val="center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FF4E19" w14:textId="77777777" w:rsidR="000006CA" w:rsidRPr="00076656" w:rsidRDefault="00303F41" w:rsidP="006D73B8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 xml:space="preserve">  IQ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6416EF" w14:textId="77777777" w:rsidR="000006CA" w:rsidRPr="00076656" w:rsidRDefault="00303F41" w:rsidP="006D73B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96.8 ± 18.3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D0A06D" w14:textId="77777777" w:rsidR="000006CA" w:rsidRPr="00076656" w:rsidRDefault="00303F41" w:rsidP="006D73B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101.6 ± 13.5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A721A8" w14:textId="77777777" w:rsidR="000006CA" w:rsidRPr="00076656" w:rsidRDefault="00303F41" w:rsidP="006D73B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-1.516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C2FC60" w14:textId="77777777" w:rsidR="000006CA" w:rsidRPr="00076656" w:rsidRDefault="00303F41" w:rsidP="006D73B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0.129</w:t>
            </w:r>
          </w:p>
        </w:tc>
      </w:tr>
      <w:tr w:rsidR="00902E65" w:rsidRPr="00076656" w14:paraId="0D81C364" w14:textId="77777777" w:rsidTr="00F7676C">
        <w:trPr>
          <w:trHeight w:val="330"/>
          <w:jc w:val="center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ADDCE6" w14:textId="77777777" w:rsidR="000006CA" w:rsidRPr="00076656" w:rsidRDefault="00303F41" w:rsidP="006D73B8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 xml:space="preserve">  Education (years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0032AD" w14:textId="77777777" w:rsidR="000006CA" w:rsidRPr="00076656" w:rsidRDefault="00303F41" w:rsidP="006D73B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14.2 ± 3.9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A50FDB" w14:textId="77777777" w:rsidR="000006CA" w:rsidRPr="00076656" w:rsidRDefault="00303F41" w:rsidP="006D73B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13.9 ± 2.3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5E2BCF" w14:textId="77777777" w:rsidR="000006CA" w:rsidRPr="00076656" w:rsidRDefault="00303F41" w:rsidP="006D73B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-0.404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C38993" w14:textId="77777777" w:rsidR="000006CA" w:rsidRPr="00076656" w:rsidRDefault="00303F41" w:rsidP="006D73B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0.686</w:t>
            </w:r>
          </w:p>
        </w:tc>
      </w:tr>
      <w:tr w:rsidR="00902E65" w:rsidRPr="00076656" w14:paraId="0F930A47" w14:textId="77777777" w:rsidTr="00F7676C">
        <w:trPr>
          <w:trHeight w:val="330"/>
          <w:jc w:val="center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3197E3" w14:textId="77777777" w:rsidR="000006CA" w:rsidRPr="00076656" w:rsidRDefault="00303F41" w:rsidP="006D73B8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 xml:space="preserve">  DOI (months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9CC105" w14:textId="77777777" w:rsidR="000006CA" w:rsidRPr="00076656" w:rsidRDefault="00303F41" w:rsidP="006D73B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10.6 ± 5.9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A5C9B0" w14:textId="77777777" w:rsidR="000006CA" w:rsidRPr="00076656" w:rsidRDefault="00303F41" w:rsidP="006D73B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6.9 ± 5.1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373BEF" w14:textId="77777777" w:rsidR="000006CA" w:rsidRPr="00076656" w:rsidRDefault="00303F41" w:rsidP="006D73B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-2.377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02EEE1" w14:textId="77777777" w:rsidR="000006CA" w:rsidRPr="00076656" w:rsidRDefault="00303F41" w:rsidP="006D73B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 xml:space="preserve"> 0.017*</w:t>
            </w:r>
          </w:p>
        </w:tc>
      </w:tr>
      <w:tr w:rsidR="00902E65" w:rsidRPr="00076656" w14:paraId="56260B42" w14:textId="77777777" w:rsidTr="00F7676C">
        <w:trPr>
          <w:trHeight w:val="330"/>
          <w:jc w:val="center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FE05C9" w14:textId="77777777" w:rsidR="000006CA" w:rsidRPr="00076656" w:rsidRDefault="00303F41" w:rsidP="006D73B8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 xml:space="preserve">  DUP (months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30A824" w14:textId="77777777" w:rsidR="000006CA" w:rsidRPr="00076656" w:rsidRDefault="00303F41" w:rsidP="006D73B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5.7 ± 5.4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AF48CB" w14:textId="77777777" w:rsidR="000006CA" w:rsidRPr="00076656" w:rsidRDefault="00303F41" w:rsidP="006D73B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4.0 ± 4.2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8853D0" w14:textId="77777777" w:rsidR="000006CA" w:rsidRPr="00076656" w:rsidRDefault="00303F41" w:rsidP="006D73B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-0.745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0411A7" w14:textId="77777777" w:rsidR="000006CA" w:rsidRPr="00076656" w:rsidRDefault="00303F41" w:rsidP="006D73B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0.457</w:t>
            </w:r>
          </w:p>
        </w:tc>
      </w:tr>
      <w:tr w:rsidR="00902E65" w:rsidRPr="00076656" w14:paraId="309F754F" w14:textId="77777777" w:rsidTr="00F7676C">
        <w:trPr>
          <w:trHeight w:val="330"/>
          <w:jc w:val="center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8AC9C8" w14:textId="77777777" w:rsidR="000006CA" w:rsidRPr="00076656" w:rsidRDefault="00303F41" w:rsidP="006D73B8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hAnsi="Times New Roman" w:cs="Times New Roman"/>
                <w:i/>
                <w:iCs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i/>
                <w:iCs/>
                <w:color w:val="000000"/>
                <w:kern w:val="0"/>
                <w:sz w:val="22"/>
                <w:szCs w:val="22"/>
              </w:rPr>
              <w:t>Baseline characteristics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6BB939" w14:textId="77777777" w:rsidR="000006CA" w:rsidRPr="00076656" w:rsidRDefault="000006CA" w:rsidP="006D73B8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hAnsi="Times New Roman" w:cs="Times New Roman"/>
                <w:i/>
                <w:iCs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ADA90F" w14:textId="77777777" w:rsidR="000006CA" w:rsidRPr="00076656" w:rsidRDefault="000006CA" w:rsidP="006D73B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3B66C3" w14:textId="77777777" w:rsidR="000006CA" w:rsidRPr="00076656" w:rsidRDefault="000006CA" w:rsidP="006D73B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</w:rPr>
            </w:pP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E2172A" w14:textId="77777777" w:rsidR="000006CA" w:rsidRPr="00076656" w:rsidRDefault="000006CA" w:rsidP="006D73B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</w:rPr>
            </w:pPr>
          </w:p>
        </w:tc>
      </w:tr>
      <w:tr w:rsidR="00902E65" w:rsidRPr="00076656" w14:paraId="441814A6" w14:textId="77777777" w:rsidTr="00F7676C">
        <w:trPr>
          <w:trHeight w:val="330"/>
          <w:jc w:val="center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642360" w14:textId="77777777" w:rsidR="000006CA" w:rsidRPr="00076656" w:rsidRDefault="00303F41" w:rsidP="006D73B8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 xml:space="preserve">  PANSS at baseline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AE053F" w14:textId="77777777" w:rsidR="000006CA" w:rsidRPr="00076656" w:rsidRDefault="000006CA" w:rsidP="006D73B8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0C26F7" w14:textId="77777777" w:rsidR="000006CA" w:rsidRPr="00076656" w:rsidRDefault="000006CA" w:rsidP="006D73B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3FACD8" w14:textId="77777777" w:rsidR="000006CA" w:rsidRPr="00076656" w:rsidRDefault="000006CA" w:rsidP="006D73B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</w:rPr>
            </w:pP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D6AF84" w14:textId="77777777" w:rsidR="000006CA" w:rsidRPr="00076656" w:rsidRDefault="000006CA" w:rsidP="006D73B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</w:rPr>
            </w:pPr>
          </w:p>
        </w:tc>
      </w:tr>
      <w:tr w:rsidR="00902E65" w:rsidRPr="00076656" w14:paraId="6CC61DCE" w14:textId="77777777" w:rsidTr="00F7676C">
        <w:trPr>
          <w:trHeight w:val="330"/>
          <w:jc w:val="center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DCF8E5" w14:textId="77777777" w:rsidR="000006CA" w:rsidRPr="00076656" w:rsidRDefault="00303F41" w:rsidP="006D73B8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 xml:space="preserve">     Positive symptoms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456C2B" w14:textId="77777777" w:rsidR="000006CA" w:rsidRPr="00076656" w:rsidRDefault="00303F41" w:rsidP="006D73B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16.9 ± 5.0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537495" w14:textId="77777777" w:rsidR="000006CA" w:rsidRPr="00076656" w:rsidRDefault="00303F41" w:rsidP="006D73B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14.5 ± 5.4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AC2C21" w14:textId="77777777" w:rsidR="000006CA" w:rsidRPr="00076656" w:rsidRDefault="00303F41" w:rsidP="006D73B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-1.751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25CA13" w14:textId="77777777" w:rsidR="000006CA" w:rsidRPr="00076656" w:rsidRDefault="00303F41" w:rsidP="006D73B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0.080</w:t>
            </w:r>
          </w:p>
        </w:tc>
      </w:tr>
      <w:tr w:rsidR="00902E65" w:rsidRPr="00076656" w14:paraId="1E2B18DC" w14:textId="77777777" w:rsidTr="00F7676C">
        <w:trPr>
          <w:trHeight w:val="330"/>
          <w:jc w:val="center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725F0D" w14:textId="77777777" w:rsidR="000006CA" w:rsidRPr="00076656" w:rsidRDefault="00303F41" w:rsidP="006D73B8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 xml:space="preserve">     Negative symptoms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B528E6" w14:textId="77777777" w:rsidR="000006CA" w:rsidRPr="00076656" w:rsidRDefault="00303F41" w:rsidP="006D73B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16.5 ± 6.3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EEDBB7" w14:textId="77777777" w:rsidR="000006CA" w:rsidRPr="00076656" w:rsidRDefault="00303F41" w:rsidP="006D73B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16.1 ± 5.9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6FE55A" w14:textId="77777777" w:rsidR="000006CA" w:rsidRPr="00076656" w:rsidRDefault="00303F41" w:rsidP="006D73B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-0.341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BEA0CA" w14:textId="77777777" w:rsidR="000006CA" w:rsidRPr="00076656" w:rsidRDefault="00303F41" w:rsidP="006D73B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0.733</w:t>
            </w:r>
          </w:p>
        </w:tc>
      </w:tr>
      <w:tr w:rsidR="00902E65" w:rsidRPr="00076656" w14:paraId="5FD385EE" w14:textId="77777777" w:rsidTr="00F7676C">
        <w:trPr>
          <w:trHeight w:val="330"/>
          <w:jc w:val="center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658197" w14:textId="77777777" w:rsidR="000006CA" w:rsidRPr="00076656" w:rsidRDefault="00303F41" w:rsidP="006D73B8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 xml:space="preserve">     General symptoms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297D9C" w14:textId="77777777" w:rsidR="000006CA" w:rsidRPr="00076656" w:rsidRDefault="00303F41" w:rsidP="006D73B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29.9 ± 9.2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C497F8" w14:textId="77777777" w:rsidR="000006CA" w:rsidRPr="00076656" w:rsidRDefault="00303F41" w:rsidP="006D73B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31.7 ± 8.5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06FE2E" w14:textId="77777777" w:rsidR="000006CA" w:rsidRPr="00076656" w:rsidRDefault="00303F41" w:rsidP="006D73B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-0.671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51F292" w14:textId="77777777" w:rsidR="000006CA" w:rsidRPr="00076656" w:rsidRDefault="00303F41" w:rsidP="006D73B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0.502</w:t>
            </w:r>
          </w:p>
        </w:tc>
      </w:tr>
      <w:tr w:rsidR="00902E65" w:rsidRPr="00076656" w14:paraId="61DFF280" w14:textId="77777777" w:rsidTr="00F7676C">
        <w:trPr>
          <w:trHeight w:val="330"/>
          <w:jc w:val="center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C5F2D2" w14:textId="77777777" w:rsidR="000006CA" w:rsidRPr="00076656" w:rsidRDefault="00303F41" w:rsidP="006D73B8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 xml:space="preserve">  mGAF at baseline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0149B0" w14:textId="77777777" w:rsidR="000006CA" w:rsidRPr="00076656" w:rsidRDefault="00303F41" w:rsidP="006D73B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46.8 ± 16.0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74D841" w14:textId="77777777" w:rsidR="000006CA" w:rsidRPr="00076656" w:rsidRDefault="00303F41" w:rsidP="006D73B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51.7 ± 12.7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98FDFE" w14:textId="77777777" w:rsidR="000006CA" w:rsidRPr="00076656" w:rsidRDefault="00303F41" w:rsidP="006D73B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-1.181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54E4F2" w14:textId="77777777" w:rsidR="000006CA" w:rsidRPr="00076656" w:rsidRDefault="00303F41" w:rsidP="006D73B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0.237</w:t>
            </w:r>
          </w:p>
        </w:tc>
      </w:tr>
      <w:tr w:rsidR="00902E65" w:rsidRPr="00076656" w14:paraId="3FBFC96B" w14:textId="77777777" w:rsidTr="00F7676C">
        <w:trPr>
          <w:trHeight w:val="360"/>
          <w:jc w:val="center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67097D" w14:textId="77777777" w:rsidR="000006CA" w:rsidRPr="00076656" w:rsidRDefault="00303F41" w:rsidP="006D73B8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 xml:space="preserve">  Medication use at baseline</w:t>
            </w: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  <w:vertAlign w:val="superscript"/>
              </w:rPr>
              <w:t>b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E3FD50" w14:textId="77777777" w:rsidR="000006CA" w:rsidRPr="00076656" w:rsidRDefault="000006CA" w:rsidP="006D73B8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79DE66" w14:textId="77777777" w:rsidR="000006CA" w:rsidRPr="00076656" w:rsidRDefault="000006CA" w:rsidP="006D73B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55BE1B" w14:textId="77777777" w:rsidR="000006CA" w:rsidRPr="00076656" w:rsidRDefault="000006CA" w:rsidP="006D73B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</w:rPr>
            </w:pP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6ADD7D" w14:textId="77777777" w:rsidR="000006CA" w:rsidRPr="00076656" w:rsidRDefault="000006CA" w:rsidP="006D73B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</w:rPr>
            </w:pPr>
          </w:p>
        </w:tc>
      </w:tr>
      <w:tr w:rsidR="00902E65" w:rsidRPr="00076656" w14:paraId="18DB118F" w14:textId="77777777" w:rsidTr="00F7676C">
        <w:trPr>
          <w:trHeight w:val="330"/>
          <w:jc w:val="center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9EF2E0" w14:textId="77777777" w:rsidR="000006CA" w:rsidRPr="00076656" w:rsidRDefault="00303F41" w:rsidP="006D73B8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 xml:space="preserve">     Antipsychotics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D84F85" w14:textId="77777777" w:rsidR="000006CA" w:rsidRPr="00076656" w:rsidRDefault="00303F41" w:rsidP="006D73B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17 (100.0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6F7A7C" w14:textId="77777777" w:rsidR="000006CA" w:rsidRPr="00076656" w:rsidRDefault="00303F41" w:rsidP="006D73B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65 (89.0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BAA05F" w14:textId="77777777" w:rsidR="000006CA" w:rsidRPr="00076656" w:rsidRDefault="00303F41" w:rsidP="006D73B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2.045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A70E43" w14:textId="77777777" w:rsidR="000006CA" w:rsidRPr="00076656" w:rsidRDefault="00303F41" w:rsidP="006D73B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0.153</w:t>
            </w:r>
          </w:p>
        </w:tc>
      </w:tr>
      <w:tr w:rsidR="00902E65" w:rsidRPr="00076656" w14:paraId="5E57B3B9" w14:textId="77777777" w:rsidTr="00F7676C">
        <w:trPr>
          <w:trHeight w:val="330"/>
          <w:jc w:val="center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3D601C" w14:textId="77777777" w:rsidR="000006CA" w:rsidRPr="00076656" w:rsidRDefault="00303F41" w:rsidP="006D73B8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 xml:space="preserve">     Antidepressants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9CDEBF" w14:textId="77777777" w:rsidR="000006CA" w:rsidRPr="00076656" w:rsidRDefault="00303F41" w:rsidP="006D73B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3 (17.6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1A37A7" w14:textId="77777777" w:rsidR="000006CA" w:rsidRPr="00076656" w:rsidRDefault="00303F41" w:rsidP="006D73B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8 (11.0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D5DBA8" w14:textId="77777777" w:rsidR="000006CA" w:rsidRPr="00076656" w:rsidRDefault="00303F41" w:rsidP="006D73B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0.575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589BA4" w14:textId="77777777" w:rsidR="000006CA" w:rsidRPr="00076656" w:rsidRDefault="00303F41" w:rsidP="006D73B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0.448</w:t>
            </w:r>
          </w:p>
        </w:tc>
      </w:tr>
      <w:tr w:rsidR="00902E65" w:rsidRPr="00076656" w14:paraId="0DAB4CC8" w14:textId="77777777" w:rsidTr="00F7676C">
        <w:trPr>
          <w:trHeight w:val="330"/>
          <w:jc w:val="center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96B58B" w14:textId="77777777" w:rsidR="000006CA" w:rsidRPr="00076656" w:rsidRDefault="00303F41" w:rsidP="006D73B8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 xml:space="preserve">     Mood stabilizers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BF8091" w14:textId="77777777" w:rsidR="000006CA" w:rsidRPr="00076656" w:rsidRDefault="00303F41" w:rsidP="006D73B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2 (11.8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B42A2C" w14:textId="77777777" w:rsidR="000006CA" w:rsidRPr="00076656" w:rsidRDefault="00303F41" w:rsidP="006D73B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7 (9.6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C29840" w14:textId="77777777" w:rsidR="000006CA" w:rsidRPr="00076656" w:rsidRDefault="00303F41" w:rsidP="006D73B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1.540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57A6EB" w14:textId="77777777" w:rsidR="000006CA" w:rsidRPr="00076656" w:rsidRDefault="00303F41" w:rsidP="006D73B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0.215</w:t>
            </w:r>
          </w:p>
        </w:tc>
      </w:tr>
      <w:tr w:rsidR="00902E65" w:rsidRPr="00076656" w14:paraId="7B54DECC" w14:textId="77777777" w:rsidTr="00F7676C">
        <w:trPr>
          <w:trHeight w:val="330"/>
          <w:jc w:val="center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AD4C1A" w14:textId="77777777" w:rsidR="000006CA" w:rsidRPr="00076656" w:rsidRDefault="00303F41" w:rsidP="006D73B8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 xml:space="preserve">     Anxiolytics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4D6B2C" w14:textId="77777777" w:rsidR="000006CA" w:rsidRPr="00076656" w:rsidRDefault="00303F41" w:rsidP="006D73B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11 (64.7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1535D9" w14:textId="77777777" w:rsidR="000006CA" w:rsidRPr="00076656" w:rsidRDefault="00303F41" w:rsidP="006D73B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41 (56.2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BFAEE1" w14:textId="77777777" w:rsidR="000006CA" w:rsidRPr="00076656" w:rsidRDefault="00303F41" w:rsidP="006D73B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0.412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A4E0E8" w14:textId="77777777" w:rsidR="000006CA" w:rsidRPr="00076656" w:rsidRDefault="00303F41" w:rsidP="006D73B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0.521</w:t>
            </w:r>
          </w:p>
        </w:tc>
      </w:tr>
      <w:tr w:rsidR="00902E65" w:rsidRPr="00076656" w14:paraId="46434538" w14:textId="77777777" w:rsidTr="00F7676C">
        <w:trPr>
          <w:trHeight w:val="360"/>
          <w:jc w:val="center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F432FF" w14:textId="04C4BAFC" w:rsidR="000006CA" w:rsidRPr="00076656" w:rsidRDefault="00303F41" w:rsidP="006D73B8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 xml:space="preserve">  Antipsychotics dose at baseline</w:t>
            </w: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  <w:vertAlign w:val="superscript"/>
              </w:rPr>
              <w:t>c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550FEB" w14:textId="77777777" w:rsidR="000006CA" w:rsidRPr="00076656" w:rsidRDefault="00303F41" w:rsidP="006D73B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20.0 ± 12.1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507574" w14:textId="77777777" w:rsidR="000006CA" w:rsidRPr="00076656" w:rsidRDefault="00303F41" w:rsidP="006D73B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sz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11.4 ± 8.4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B6ADC4" w14:textId="77777777" w:rsidR="000006CA" w:rsidRPr="00076656" w:rsidRDefault="00303F41" w:rsidP="006D73B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sz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-2.884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35351B" w14:textId="2D7FCF72" w:rsidR="000006CA" w:rsidRPr="00076656" w:rsidRDefault="00303F41" w:rsidP="006D73B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sz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 xml:space="preserve">  0.004**</w:t>
            </w:r>
          </w:p>
        </w:tc>
      </w:tr>
      <w:tr w:rsidR="00902E65" w:rsidRPr="00076656" w14:paraId="1D18ED7A" w14:textId="77777777" w:rsidTr="00F7676C">
        <w:trPr>
          <w:trHeight w:val="360"/>
          <w:jc w:val="center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C34B37" w14:textId="77777777" w:rsidR="000006CA" w:rsidRPr="00076656" w:rsidRDefault="00303F41" w:rsidP="000006CA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 xml:space="preserve">  Diagnosis at baseline</w:t>
            </w: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  <w:vertAlign w:val="superscript"/>
              </w:rPr>
              <w:t>d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293699" w14:textId="77777777" w:rsidR="000006CA" w:rsidRPr="00076656" w:rsidRDefault="000006CA" w:rsidP="000006CA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207F93" w14:textId="77777777" w:rsidR="000006CA" w:rsidRPr="00076656" w:rsidRDefault="000006CA" w:rsidP="000006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CAE4C5" w14:textId="77777777" w:rsidR="000006CA" w:rsidRPr="00076656" w:rsidRDefault="000006CA" w:rsidP="000006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</w:rPr>
            </w:pP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B74684" w14:textId="77777777" w:rsidR="000006CA" w:rsidRPr="00076656" w:rsidRDefault="000006CA" w:rsidP="000006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</w:rPr>
            </w:pPr>
          </w:p>
        </w:tc>
      </w:tr>
      <w:tr w:rsidR="00902E65" w:rsidRPr="00076656" w14:paraId="2571BC55" w14:textId="77777777" w:rsidTr="00F7676C">
        <w:trPr>
          <w:trHeight w:val="600"/>
          <w:jc w:val="center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5B2BA6" w14:textId="20BC5FE9" w:rsidR="000006CA" w:rsidRPr="00076656" w:rsidRDefault="00303F41" w:rsidP="006D73B8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 xml:space="preserve">     Schizophrenia </w:t>
            </w: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br/>
              <w:t xml:space="preserve">    /schizophreniform disorder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A66057" w14:textId="77777777" w:rsidR="000006CA" w:rsidRPr="00076656" w:rsidRDefault="00303F41" w:rsidP="006D73B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16 (94.1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CAA5B3" w14:textId="77777777" w:rsidR="000006CA" w:rsidRPr="00076656" w:rsidRDefault="00303F41" w:rsidP="006D73B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66 (90.4)</w:t>
            </w:r>
          </w:p>
        </w:tc>
        <w:tc>
          <w:tcPr>
            <w:tcW w:w="1417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43916F" w14:textId="77777777" w:rsidR="000006CA" w:rsidRPr="00076656" w:rsidRDefault="00303F41" w:rsidP="006D73B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0.234</w:t>
            </w:r>
          </w:p>
        </w:tc>
        <w:tc>
          <w:tcPr>
            <w:tcW w:w="152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2EF4C9" w14:textId="77777777" w:rsidR="000006CA" w:rsidRPr="00076656" w:rsidRDefault="00303F41" w:rsidP="006D73B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0.629</w:t>
            </w:r>
          </w:p>
        </w:tc>
      </w:tr>
      <w:tr w:rsidR="00902E65" w:rsidRPr="00076656" w14:paraId="325796E1" w14:textId="77777777" w:rsidTr="00F7676C">
        <w:trPr>
          <w:trHeight w:val="330"/>
          <w:jc w:val="center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52D648" w14:textId="77777777" w:rsidR="000006CA" w:rsidRPr="00076656" w:rsidRDefault="00303F41" w:rsidP="006D73B8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lastRenderedPageBreak/>
              <w:t xml:space="preserve">     Schizoaffective disorder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F353FB" w14:textId="77777777" w:rsidR="000006CA" w:rsidRPr="00076656" w:rsidRDefault="00303F41" w:rsidP="006D73B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1 (5.9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E9BD7F" w14:textId="77777777" w:rsidR="000006CA" w:rsidRPr="00076656" w:rsidRDefault="00303F41" w:rsidP="006D73B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7 (9.6)</w:t>
            </w:r>
          </w:p>
        </w:tc>
        <w:tc>
          <w:tcPr>
            <w:tcW w:w="141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6176788" w14:textId="77777777" w:rsidR="000006CA" w:rsidRPr="00076656" w:rsidRDefault="000006CA" w:rsidP="006D73B8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52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AEBC7AA" w14:textId="77777777" w:rsidR="000006CA" w:rsidRPr="00076656" w:rsidRDefault="000006CA" w:rsidP="006D73B8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</w:p>
        </w:tc>
      </w:tr>
      <w:tr w:rsidR="00902E65" w:rsidRPr="00076656" w14:paraId="01A7EF2C" w14:textId="77777777" w:rsidTr="00F7676C">
        <w:trPr>
          <w:trHeight w:val="330"/>
          <w:jc w:val="center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441293" w14:textId="77777777" w:rsidR="000006CA" w:rsidRPr="00076656" w:rsidRDefault="00303F41" w:rsidP="006D73B8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hAnsi="Times New Roman" w:cs="Times New Roman"/>
                <w:i/>
                <w:iCs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i/>
                <w:iCs/>
                <w:color w:val="000000"/>
                <w:kern w:val="0"/>
                <w:sz w:val="22"/>
                <w:szCs w:val="22"/>
              </w:rPr>
              <w:t>Follow-up characteristics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896D43" w14:textId="77777777" w:rsidR="000006CA" w:rsidRPr="00076656" w:rsidRDefault="000006CA" w:rsidP="006D73B8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hAnsi="Times New Roman" w:cs="Times New Roman"/>
                <w:i/>
                <w:iCs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3197B4" w14:textId="77777777" w:rsidR="000006CA" w:rsidRPr="00076656" w:rsidRDefault="000006CA" w:rsidP="006D73B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95B1AD" w14:textId="77777777" w:rsidR="000006CA" w:rsidRPr="00076656" w:rsidRDefault="000006CA" w:rsidP="006D73B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</w:rPr>
            </w:pP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CE1928" w14:textId="77777777" w:rsidR="000006CA" w:rsidRPr="00076656" w:rsidRDefault="000006CA" w:rsidP="006D73B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</w:rPr>
            </w:pPr>
          </w:p>
        </w:tc>
      </w:tr>
      <w:tr w:rsidR="00902E65" w:rsidRPr="00076656" w14:paraId="59880C39" w14:textId="77777777" w:rsidTr="00F7676C">
        <w:trPr>
          <w:trHeight w:val="330"/>
          <w:jc w:val="center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8F2415" w14:textId="77777777" w:rsidR="000006CA" w:rsidRPr="00076656" w:rsidRDefault="00303F41" w:rsidP="006D73B8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 xml:space="preserve">  Follow-up duration (months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67FCD7" w14:textId="77777777" w:rsidR="000006CA" w:rsidRPr="00076656" w:rsidRDefault="00303F41" w:rsidP="006D73B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39.4 ± 32.7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5BA6D2" w14:textId="77777777" w:rsidR="000006CA" w:rsidRPr="00076656" w:rsidRDefault="00303F41" w:rsidP="006D73B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46.1 ± 34.2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1BBF39" w14:textId="77777777" w:rsidR="000006CA" w:rsidRPr="00076656" w:rsidRDefault="00303F41" w:rsidP="006D73B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-0.734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83CE25" w14:textId="77777777" w:rsidR="000006CA" w:rsidRPr="00076656" w:rsidRDefault="00303F41" w:rsidP="006D73B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0.465</w:t>
            </w:r>
          </w:p>
        </w:tc>
      </w:tr>
      <w:tr w:rsidR="00902E65" w:rsidRPr="00076656" w14:paraId="57CBF147" w14:textId="77777777" w:rsidTr="00F7676C">
        <w:trPr>
          <w:trHeight w:val="360"/>
          <w:jc w:val="center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49DC0B" w14:textId="688186F2" w:rsidR="000006CA" w:rsidRPr="00076656" w:rsidRDefault="00303F41" w:rsidP="006D73B8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 xml:space="preserve">  Medication use at last follow-up</w:t>
            </w: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  <w:vertAlign w:val="superscript"/>
              </w:rPr>
              <w:t>e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8B7D11" w14:textId="77777777" w:rsidR="000006CA" w:rsidRPr="00076656" w:rsidRDefault="000006CA" w:rsidP="006D73B8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49E4AC" w14:textId="77777777" w:rsidR="000006CA" w:rsidRPr="00076656" w:rsidRDefault="000006CA" w:rsidP="006D73B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D658C1" w14:textId="77777777" w:rsidR="000006CA" w:rsidRPr="00076656" w:rsidRDefault="000006CA" w:rsidP="006D73B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</w:rPr>
            </w:pP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17956B" w14:textId="77777777" w:rsidR="000006CA" w:rsidRPr="00076656" w:rsidRDefault="000006CA" w:rsidP="006D73B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</w:rPr>
            </w:pPr>
          </w:p>
        </w:tc>
      </w:tr>
      <w:tr w:rsidR="00902E65" w:rsidRPr="00076656" w14:paraId="31609F06" w14:textId="77777777" w:rsidTr="00F7676C">
        <w:trPr>
          <w:trHeight w:val="330"/>
          <w:jc w:val="center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F40E9A" w14:textId="77777777" w:rsidR="000006CA" w:rsidRPr="00076656" w:rsidRDefault="00303F41" w:rsidP="006D73B8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 xml:space="preserve">     Clozapine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E113AB" w14:textId="77777777" w:rsidR="000006CA" w:rsidRPr="00076656" w:rsidRDefault="00303F41" w:rsidP="006D73B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10 (58.8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BC6C46" w14:textId="77777777" w:rsidR="000006CA" w:rsidRPr="00076656" w:rsidRDefault="00303F41" w:rsidP="006D73B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0 (0.0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929B82" w14:textId="77777777" w:rsidR="000006CA" w:rsidRPr="00076656" w:rsidRDefault="00303F41" w:rsidP="006D73B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48.309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64C184" w14:textId="4C22E6BA" w:rsidR="000006CA" w:rsidRPr="00076656" w:rsidRDefault="00303F41" w:rsidP="006D73B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 xml:space="preserve"> &lt;0.001**</w:t>
            </w:r>
          </w:p>
        </w:tc>
      </w:tr>
      <w:tr w:rsidR="00902E65" w:rsidRPr="00076656" w14:paraId="22635895" w14:textId="77777777" w:rsidTr="00F7676C">
        <w:trPr>
          <w:trHeight w:val="330"/>
          <w:jc w:val="center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C17A40" w14:textId="77777777" w:rsidR="000006CA" w:rsidRPr="00076656" w:rsidRDefault="00303F41" w:rsidP="006D73B8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 xml:space="preserve">     Multiple antipsychotics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7BD79F" w14:textId="77777777" w:rsidR="000006CA" w:rsidRPr="00076656" w:rsidRDefault="00303F41" w:rsidP="006D73B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12 (70.6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0BB798" w14:textId="77777777" w:rsidR="000006CA" w:rsidRPr="00076656" w:rsidRDefault="00303F41" w:rsidP="006D73B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21 (28.8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8F0AFA" w14:textId="77777777" w:rsidR="000006CA" w:rsidRPr="00076656" w:rsidRDefault="00303F41" w:rsidP="006D73B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10.385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A4DA9B" w14:textId="71FA4E3A" w:rsidR="000006CA" w:rsidRPr="00076656" w:rsidRDefault="00303F41" w:rsidP="006D73B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 xml:space="preserve">  0.001**</w:t>
            </w:r>
          </w:p>
        </w:tc>
      </w:tr>
      <w:tr w:rsidR="00902E65" w:rsidRPr="00076656" w14:paraId="7898AAEE" w14:textId="77777777" w:rsidTr="00F7676C">
        <w:trPr>
          <w:trHeight w:val="330"/>
          <w:jc w:val="center"/>
        </w:trPr>
        <w:tc>
          <w:tcPr>
            <w:tcW w:w="396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4A11BC" w14:textId="77777777" w:rsidR="000006CA" w:rsidRPr="00076656" w:rsidRDefault="00303F41" w:rsidP="006D73B8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 xml:space="preserve">     Antipsychotics</w:t>
            </w: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974FAF" w14:textId="77777777" w:rsidR="000006CA" w:rsidRPr="00076656" w:rsidRDefault="00303F41" w:rsidP="006D73B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17 (100.0)</w:t>
            </w:r>
          </w:p>
        </w:tc>
        <w:tc>
          <w:tcPr>
            <w:tcW w:w="198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D8C61D" w14:textId="77777777" w:rsidR="000006CA" w:rsidRPr="00076656" w:rsidRDefault="00303F41" w:rsidP="006D73B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70 (95.9)</w:t>
            </w:r>
          </w:p>
        </w:tc>
        <w:tc>
          <w:tcPr>
            <w:tcW w:w="141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3522B2" w14:textId="77777777" w:rsidR="000006CA" w:rsidRPr="00076656" w:rsidRDefault="00303F41" w:rsidP="006D73B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0.723</w:t>
            </w:r>
          </w:p>
        </w:tc>
        <w:tc>
          <w:tcPr>
            <w:tcW w:w="152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80F08B" w14:textId="77777777" w:rsidR="000006CA" w:rsidRPr="00076656" w:rsidRDefault="00303F41" w:rsidP="006D73B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0.395</w:t>
            </w:r>
          </w:p>
        </w:tc>
      </w:tr>
      <w:tr w:rsidR="00902E65" w:rsidRPr="00076656" w14:paraId="3D068878" w14:textId="77777777" w:rsidTr="00F7676C">
        <w:trPr>
          <w:trHeight w:val="360"/>
          <w:jc w:val="center"/>
        </w:trPr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3E273A2" w14:textId="77777777" w:rsidR="000006CA" w:rsidRPr="00076656" w:rsidRDefault="00303F41" w:rsidP="000006CA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 xml:space="preserve">  Antipsychotics dose at last follow-up</w:t>
            </w: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  <w:vertAlign w:val="superscript"/>
              </w:rPr>
              <w:t>f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17ADB66" w14:textId="77777777" w:rsidR="000006CA" w:rsidRPr="00076656" w:rsidRDefault="00303F41" w:rsidP="000006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24.0 ± 11.1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13FD82F" w14:textId="77777777" w:rsidR="000006CA" w:rsidRPr="00076656" w:rsidRDefault="00303F41" w:rsidP="000006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11.6 ± 8.6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9554DED" w14:textId="77777777" w:rsidR="000006CA" w:rsidRPr="00076656" w:rsidRDefault="00303F41" w:rsidP="000006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-4.095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9B688C" w14:textId="7AD18455" w:rsidR="000006CA" w:rsidRPr="00076656" w:rsidRDefault="00303F41" w:rsidP="000006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 xml:space="preserve"> &lt;0.001**</w:t>
            </w:r>
          </w:p>
        </w:tc>
      </w:tr>
    </w:tbl>
    <w:p w14:paraId="6889DDF1" w14:textId="52CEB6B3" w:rsidR="008F68EC" w:rsidRPr="00F7676C" w:rsidRDefault="00303F41" w:rsidP="00F7676C">
      <w:pPr>
        <w:spacing w:after="0" w:line="480" w:lineRule="auto"/>
        <w:ind w:leftChars="638" w:left="1276" w:rightChars="597" w:right="1194"/>
        <w:contextualSpacing/>
        <w:jc w:val="left"/>
        <w:rPr>
          <w:rFonts w:ascii="Times New Roman" w:hAnsi="Times New Roman" w:cs="Times New Roman"/>
          <w:sz w:val="22"/>
          <w:szCs w:val="18"/>
        </w:rPr>
      </w:pPr>
      <w:r w:rsidRPr="00F7676C">
        <w:rPr>
          <w:rFonts w:ascii="Times New Roman" w:hAnsi="Times New Roman" w:cs="Times New Roman"/>
          <w:sz w:val="22"/>
          <w:szCs w:val="18"/>
        </w:rPr>
        <w:t>Abbreviations: IQ, intelligence quotient; DOI, duration of illness; DUP, duration of untreated psychosis; PANSS, Positive and Negative Syndrome Scale; mGAF, Modified Global Assessment of Functioning.</w:t>
      </w:r>
    </w:p>
    <w:p w14:paraId="090A4075" w14:textId="77777777" w:rsidR="000006CA" w:rsidRPr="00F7676C" w:rsidRDefault="00303F41" w:rsidP="00F7676C">
      <w:pPr>
        <w:spacing w:after="0" w:line="480" w:lineRule="auto"/>
        <w:ind w:leftChars="638" w:left="1276" w:rightChars="597" w:right="1194"/>
        <w:contextualSpacing/>
        <w:jc w:val="left"/>
        <w:rPr>
          <w:rFonts w:ascii="Times New Roman" w:hAnsi="Times New Roman" w:cs="Times New Roman"/>
          <w:sz w:val="22"/>
          <w:szCs w:val="18"/>
        </w:rPr>
      </w:pPr>
      <w:r w:rsidRPr="00F7676C">
        <w:rPr>
          <w:rFonts w:ascii="Times New Roman" w:hAnsi="Times New Roman" w:cs="Times New Roman"/>
          <w:sz w:val="22"/>
          <w:szCs w:val="18"/>
          <w:vertAlign w:val="superscript"/>
        </w:rPr>
        <w:t>a</w:t>
      </w:r>
      <w:r w:rsidRPr="00F7676C">
        <w:rPr>
          <w:rFonts w:ascii="Times New Roman" w:hAnsi="Times New Roman" w:cs="Times New Roman"/>
          <w:sz w:val="22"/>
          <w:szCs w:val="18"/>
        </w:rPr>
        <w:t xml:space="preserve"> Mann-Whitney U test, χ2 analysis or Fisher's exact test for categorical data.</w:t>
      </w:r>
    </w:p>
    <w:p w14:paraId="695776E2" w14:textId="77777777" w:rsidR="000006CA" w:rsidRPr="00F7676C" w:rsidRDefault="00303F41" w:rsidP="00F7676C">
      <w:pPr>
        <w:spacing w:after="0" w:line="480" w:lineRule="auto"/>
        <w:ind w:leftChars="638" w:left="1276" w:rightChars="597" w:right="1194"/>
        <w:contextualSpacing/>
        <w:jc w:val="left"/>
        <w:rPr>
          <w:rFonts w:ascii="Times New Roman" w:hAnsi="Times New Roman" w:cs="Times New Roman"/>
          <w:sz w:val="22"/>
          <w:szCs w:val="18"/>
        </w:rPr>
      </w:pPr>
      <w:r w:rsidRPr="00F7676C">
        <w:rPr>
          <w:rFonts w:ascii="Times New Roman" w:hAnsi="Times New Roman" w:cs="Times New Roman"/>
          <w:sz w:val="22"/>
          <w:szCs w:val="18"/>
          <w:vertAlign w:val="superscript"/>
        </w:rPr>
        <w:t>b</w:t>
      </w:r>
      <w:r w:rsidRPr="00F7676C">
        <w:rPr>
          <w:rFonts w:ascii="Times New Roman" w:hAnsi="Times New Roman" w:cs="Times New Roman"/>
          <w:sz w:val="22"/>
          <w:szCs w:val="18"/>
        </w:rPr>
        <w:t xml:space="preserve"> Number (percentage) of FEP patients who were prescribed each medication at baseline.</w:t>
      </w:r>
    </w:p>
    <w:p w14:paraId="5B78A6A6" w14:textId="2A97ED0D" w:rsidR="000006CA" w:rsidRPr="00F7676C" w:rsidRDefault="00303F41" w:rsidP="00F7676C">
      <w:pPr>
        <w:spacing w:after="0" w:line="480" w:lineRule="auto"/>
        <w:ind w:leftChars="638" w:left="1276" w:rightChars="597" w:right="1194"/>
        <w:contextualSpacing/>
        <w:jc w:val="left"/>
        <w:rPr>
          <w:rFonts w:ascii="Times New Roman" w:hAnsi="Times New Roman" w:cs="Times New Roman"/>
          <w:sz w:val="22"/>
          <w:szCs w:val="18"/>
        </w:rPr>
      </w:pPr>
      <w:r w:rsidRPr="00F7676C">
        <w:rPr>
          <w:rFonts w:ascii="Times New Roman" w:hAnsi="Times New Roman" w:cs="Times New Roman"/>
          <w:sz w:val="22"/>
          <w:szCs w:val="18"/>
          <w:vertAlign w:val="superscript"/>
        </w:rPr>
        <w:t>c</w:t>
      </w:r>
      <w:r w:rsidRPr="00F7676C">
        <w:rPr>
          <w:rFonts w:ascii="Times New Roman" w:hAnsi="Times New Roman" w:cs="Times New Roman"/>
          <w:sz w:val="22"/>
          <w:szCs w:val="18"/>
        </w:rPr>
        <w:t xml:space="preserve"> Mean daily olanzapine equivalent dose prescribed at baseline.</w:t>
      </w:r>
    </w:p>
    <w:p w14:paraId="3E9E1362" w14:textId="77777777" w:rsidR="000006CA" w:rsidRPr="00F7676C" w:rsidRDefault="00303F41" w:rsidP="00F7676C">
      <w:pPr>
        <w:spacing w:after="0" w:line="480" w:lineRule="auto"/>
        <w:ind w:leftChars="638" w:left="1276" w:rightChars="597" w:right="1194"/>
        <w:contextualSpacing/>
        <w:jc w:val="left"/>
        <w:rPr>
          <w:rFonts w:ascii="Times New Roman" w:hAnsi="Times New Roman" w:cs="Times New Roman"/>
          <w:sz w:val="22"/>
          <w:szCs w:val="18"/>
        </w:rPr>
      </w:pPr>
      <w:r w:rsidRPr="00F7676C">
        <w:rPr>
          <w:rFonts w:ascii="Times New Roman" w:hAnsi="Times New Roman" w:cs="Times New Roman"/>
          <w:sz w:val="22"/>
          <w:szCs w:val="18"/>
          <w:vertAlign w:val="superscript"/>
        </w:rPr>
        <w:t>d</w:t>
      </w:r>
      <w:r w:rsidRPr="00F7676C">
        <w:rPr>
          <w:rFonts w:ascii="Times New Roman" w:hAnsi="Times New Roman" w:cs="Times New Roman"/>
          <w:sz w:val="22"/>
          <w:szCs w:val="18"/>
        </w:rPr>
        <w:t xml:space="preserve"> Number (percentage) of FEP patients who met each diagnosis at baseline when assessed with the Structured Clinical Interview for the Diagnostic and Statistical Manual of Mental Disorders, Fourth Edition, Axis I Disorders (SCID-I).</w:t>
      </w:r>
    </w:p>
    <w:p w14:paraId="515A71B7" w14:textId="216DC771" w:rsidR="000006CA" w:rsidRPr="00F7676C" w:rsidRDefault="00303F41" w:rsidP="00F7676C">
      <w:pPr>
        <w:spacing w:after="0" w:line="480" w:lineRule="auto"/>
        <w:ind w:leftChars="638" w:left="1276" w:rightChars="597" w:right="1194"/>
        <w:contextualSpacing/>
        <w:jc w:val="left"/>
        <w:rPr>
          <w:rFonts w:ascii="Times New Roman" w:hAnsi="Times New Roman" w:cs="Times New Roman"/>
          <w:sz w:val="22"/>
          <w:szCs w:val="18"/>
        </w:rPr>
      </w:pPr>
      <w:r w:rsidRPr="00F7676C">
        <w:rPr>
          <w:rFonts w:ascii="Times New Roman" w:hAnsi="Times New Roman" w:cs="Times New Roman"/>
          <w:sz w:val="22"/>
          <w:szCs w:val="18"/>
          <w:vertAlign w:val="superscript"/>
        </w:rPr>
        <w:t>e</w:t>
      </w:r>
      <w:r w:rsidRPr="00F7676C">
        <w:rPr>
          <w:rFonts w:ascii="Times New Roman" w:hAnsi="Times New Roman" w:cs="Times New Roman"/>
          <w:sz w:val="22"/>
          <w:szCs w:val="18"/>
        </w:rPr>
        <w:t xml:space="preserve"> Number (percentage) of FEP patients who were prescribed each medication at last follow-up.</w:t>
      </w:r>
    </w:p>
    <w:p w14:paraId="15C94E87" w14:textId="21D16F9E" w:rsidR="000006CA" w:rsidRPr="00F7676C" w:rsidRDefault="00303F41" w:rsidP="00F7676C">
      <w:pPr>
        <w:spacing w:after="0" w:line="480" w:lineRule="auto"/>
        <w:ind w:leftChars="638" w:left="1276" w:rightChars="597" w:right="1194"/>
        <w:contextualSpacing/>
        <w:jc w:val="left"/>
        <w:rPr>
          <w:rFonts w:ascii="Times New Roman" w:hAnsi="Times New Roman" w:cs="Times New Roman"/>
          <w:sz w:val="22"/>
          <w:szCs w:val="18"/>
        </w:rPr>
      </w:pPr>
      <w:r w:rsidRPr="00F7676C">
        <w:rPr>
          <w:rFonts w:ascii="Times New Roman" w:hAnsi="Times New Roman" w:cs="Times New Roman"/>
          <w:sz w:val="22"/>
          <w:szCs w:val="18"/>
          <w:vertAlign w:val="superscript"/>
        </w:rPr>
        <w:t>f</w:t>
      </w:r>
      <w:r w:rsidRPr="00F7676C">
        <w:rPr>
          <w:rFonts w:ascii="Times New Roman" w:hAnsi="Times New Roman" w:cs="Times New Roman"/>
          <w:sz w:val="22"/>
          <w:szCs w:val="18"/>
        </w:rPr>
        <w:t xml:space="preserve"> Mean olanzapine equivalent dose prescribed at the last follow-up.</w:t>
      </w:r>
    </w:p>
    <w:p w14:paraId="66D64ABC" w14:textId="77777777" w:rsidR="000006CA" w:rsidRPr="00F7676C" w:rsidRDefault="00303F41" w:rsidP="00F7676C">
      <w:pPr>
        <w:spacing w:after="0" w:line="480" w:lineRule="auto"/>
        <w:ind w:leftChars="638" w:left="1276" w:rightChars="597" w:right="1194"/>
        <w:contextualSpacing/>
        <w:jc w:val="left"/>
        <w:rPr>
          <w:rFonts w:ascii="Times New Roman" w:hAnsi="Times New Roman" w:cs="Times New Roman"/>
          <w:sz w:val="22"/>
          <w:szCs w:val="18"/>
        </w:rPr>
      </w:pPr>
      <w:r w:rsidRPr="00F7676C">
        <w:rPr>
          <w:rFonts w:ascii="Times New Roman" w:hAnsi="Times New Roman" w:cs="Times New Roman"/>
          <w:sz w:val="22"/>
          <w:szCs w:val="18"/>
        </w:rPr>
        <w:t>Data are presented as the mean ± standard deviation.</w:t>
      </w:r>
    </w:p>
    <w:p w14:paraId="74B3804C" w14:textId="37D50627" w:rsidR="009E4B59" w:rsidRPr="00F7676C" w:rsidRDefault="00303F41" w:rsidP="00F7676C">
      <w:pPr>
        <w:spacing w:after="0" w:line="480" w:lineRule="auto"/>
        <w:ind w:leftChars="638" w:left="1276" w:rightChars="597" w:right="1194"/>
        <w:contextualSpacing/>
        <w:jc w:val="left"/>
        <w:rPr>
          <w:rFonts w:ascii="Times New Roman" w:hAnsi="Times New Roman" w:cs="Times New Roman"/>
          <w:sz w:val="22"/>
          <w:szCs w:val="18"/>
        </w:rPr>
      </w:pPr>
      <w:r w:rsidRPr="00F7676C">
        <w:rPr>
          <w:rFonts w:ascii="Times New Roman" w:hAnsi="Times New Roman" w:cs="Times New Roman"/>
          <w:sz w:val="22"/>
          <w:szCs w:val="18"/>
        </w:rPr>
        <w:t xml:space="preserve">*, statistical significance </w:t>
      </w:r>
      <w:r w:rsidR="00BF53A1" w:rsidRPr="00F7676C">
        <w:rPr>
          <w:rFonts w:ascii="Times New Roman" w:hAnsi="Times New Roman" w:cs="Times New Roman"/>
          <w:sz w:val="22"/>
          <w:szCs w:val="18"/>
        </w:rPr>
        <w:t xml:space="preserve">at </w:t>
      </w:r>
      <w:r w:rsidRPr="00F7676C">
        <w:rPr>
          <w:rFonts w:ascii="Times New Roman" w:hAnsi="Times New Roman" w:cs="Times New Roman"/>
          <w:sz w:val="22"/>
          <w:szCs w:val="18"/>
        </w:rPr>
        <w:t>p &lt; 0.05.</w:t>
      </w:r>
    </w:p>
    <w:p w14:paraId="371B4077" w14:textId="4CBA00FC" w:rsidR="009E4B59" w:rsidRPr="00F7676C" w:rsidRDefault="00303F41" w:rsidP="00F7676C">
      <w:pPr>
        <w:spacing w:after="0" w:line="480" w:lineRule="auto"/>
        <w:ind w:leftChars="638" w:left="1276" w:rightChars="597" w:right="1194"/>
        <w:contextualSpacing/>
        <w:jc w:val="left"/>
        <w:rPr>
          <w:rFonts w:ascii="Times New Roman" w:hAnsi="Times New Roman" w:cs="Times New Roman"/>
          <w:sz w:val="22"/>
          <w:szCs w:val="18"/>
        </w:rPr>
      </w:pPr>
      <w:r w:rsidRPr="00F7676C">
        <w:rPr>
          <w:rFonts w:ascii="Times New Roman" w:hAnsi="Times New Roman" w:cs="Times New Roman"/>
          <w:sz w:val="22"/>
          <w:szCs w:val="18"/>
        </w:rPr>
        <w:t xml:space="preserve">**, statistical significance </w:t>
      </w:r>
      <w:r w:rsidR="00AA0DB6" w:rsidRPr="00F7676C">
        <w:rPr>
          <w:rFonts w:ascii="Times New Roman" w:hAnsi="Times New Roman" w:cs="Times New Roman"/>
          <w:sz w:val="22"/>
          <w:szCs w:val="18"/>
        </w:rPr>
        <w:t>at</w:t>
      </w:r>
      <w:r w:rsidR="00BF53A1" w:rsidRPr="00F7676C">
        <w:rPr>
          <w:rFonts w:ascii="Times New Roman" w:hAnsi="Times New Roman" w:cs="Times New Roman"/>
          <w:sz w:val="22"/>
          <w:szCs w:val="18"/>
        </w:rPr>
        <w:t xml:space="preserve"> </w:t>
      </w:r>
      <w:r w:rsidRPr="00F7676C">
        <w:rPr>
          <w:rFonts w:ascii="Times New Roman" w:hAnsi="Times New Roman" w:cs="Times New Roman"/>
          <w:sz w:val="22"/>
          <w:szCs w:val="18"/>
        </w:rPr>
        <w:t>p &lt; 0.005.</w:t>
      </w:r>
    </w:p>
    <w:p w14:paraId="2B84F956" w14:textId="77777777" w:rsidR="009E4B59" w:rsidRPr="00076656" w:rsidRDefault="009E4B59" w:rsidP="009549D6">
      <w:pPr>
        <w:spacing w:after="0" w:line="480" w:lineRule="auto"/>
        <w:contextualSpacing/>
        <w:jc w:val="left"/>
        <w:rPr>
          <w:rFonts w:ascii="Times New Roman" w:hAnsi="Times New Roman" w:cs="Times New Roman"/>
          <w:sz w:val="24"/>
        </w:rPr>
        <w:sectPr w:rsidR="009E4B59" w:rsidRPr="00076656" w:rsidSect="00F7676C">
          <w:pgSz w:w="15840" w:h="12240" w:orient="landscape" w:code="1"/>
          <w:pgMar w:top="1440" w:right="1440" w:bottom="1440" w:left="1440" w:header="851" w:footer="992" w:gutter="0"/>
          <w:cols w:space="425"/>
          <w:docGrid w:linePitch="360"/>
        </w:sectPr>
      </w:pPr>
    </w:p>
    <w:p w14:paraId="275E257F" w14:textId="769D5167" w:rsidR="009E4B59" w:rsidRPr="00076656" w:rsidRDefault="00303F41" w:rsidP="00D32BA6">
      <w:pPr>
        <w:spacing w:after="0" w:line="480" w:lineRule="auto"/>
        <w:ind w:leftChars="1417" w:left="2834" w:rightChars="1393" w:right="2786"/>
        <w:contextualSpacing/>
        <w:jc w:val="left"/>
        <w:rPr>
          <w:rFonts w:ascii="Times New Roman" w:hAnsi="Times New Roman" w:cs="Times New Roman"/>
          <w:sz w:val="24"/>
        </w:rPr>
      </w:pPr>
      <w:r w:rsidRPr="00076656">
        <w:rPr>
          <w:rFonts w:ascii="Times New Roman" w:hAnsi="Times New Roman" w:cs="Times New Roman"/>
          <w:b/>
          <w:sz w:val="24"/>
        </w:rPr>
        <w:lastRenderedPageBreak/>
        <w:t>Table S2.</w:t>
      </w:r>
      <w:r w:rsidRPr="00076656">
        <w:rPr>
          <w:rFonts w:ascii="Times New Roman" w:hAnsi="Times New Roman" w:cs="Times New Roman"/>
          <w:sz w:val="24"/>
        </w:rPr>
        <w:t xml:space="preserve"> Demographic and clinical characteristics of subjects at clinical high risk (CHR) for psychosis who </w:t>
      </w:r>
      <w:r w:rsidR="00BF53A1">
        <w:rPr>
          <w:rFonts w:ascii="Times New Roman" w:hAnsi="Times New Roman" w:cs="Times New Roman"/>
          <w:sz w:val="24"/>
        </w:rPr>
        <w:t xml:space="preserve">did and did not </w:t>
      </w:r>
      <w:r w:rsidRPr="00076656">
        <w:rPr>
          <w:rFonts w:ascii="Times New Roman" w:hAnsi="Times New Roman" w:cs="Times New Roman"/>
          <w:sz w:val="24"/>
        </w:rPr>
        <w:t>remit</w:t>
      </w:r>
      <w:r w:rsidR="00BF53A1">
        <w:rPr>
          <w:rFonts w:ascii="Times New Roman" w:hAnsi="Times New Roman" w:cs="Times New Roman"/>
          <w:sz w:val="24"/>
        </w:rPr>
        <w:t xml:space="preserve"> and</w:t>
      </w:r>
      <w:r w:rsidRPr="00076656">
        <w:rPr>
          <w:rFonts w:ascii="Times New Roman" w:hAnsi="Times New Roman" w:cs="Times New Roman"/>
          <w:sz w:val="24"/>
        </w:rPr>
        <w:t xml:space="preserve"> those who </w:t>
      </w:r>
      <w:r w:rsidR="00BF53A1">
        <w:rPr>
          <w:rFonts w:ascii="Times New Roman" w:hAnsi="Times New Roman" w:cs="Times New Roman"/>
          <w:sz w:val="24"/>
        </w:rPr>
        <w:t xml:space="preserve">did </w:t>
      </w:r>
      <w:r w:rsidRPr="00076656">
        <w:rPr>
          <w:rFonts w:ascii="Times New Roman" w:hAnsi="Times New Roman" w:cs="Times New Roman"/>
          <w:sz w:val="24"/>
        </w:rPr>
        <w:t xml:space="preserve">and did not </w:t>
      </w:r>
      <w:r w:rsidR="00BF53A1" w:rsidRPr="00076656">
        <w:rPr>
          <w:rFonts w:ascii="Times New Roman" w:hAnsi="Times New Roman" w:cs="Times New Roman"/>
          <w:sz w:val="24"/>
        </w:rPr>
        <w:t xml:space="preserve">transition to psychotic disorder </w:t>
      </w:r>
      <w:r w:rsidRPr="00076656">
        <w:rPr>
          <w:rFonts w:ascii="Times New Roman" w:hAnsi="Times New Roman" w:cs="Times New Roman"/>
          <w:sz w:val="24"/>
        </w:rPr>
        <w:t>(</w:t>
      </w:r>
      <w:r w:rsidR="00AA0DB6" w:rsidRPr="00076656">
        <w:rPr>
          <w:rFonts w:ascii="Times New Roman" w:hAnsi="Times New Roman" w:cs="Times New Roman"/>
          <w:sz w:val="24"/>
        </w:rPr>
        <w:t>CHR-T</w:t>
      </w:r>
      <w:r w:rsidR="00AA0DB6">
        <w:rPr>
          <w:rFonts w:ascii="Times New Roman" w:hAnsi="Times New Roman" w:cs="Times New Roman"/>
          <w:sz w:val="24"/>
        </w:rPr>
        <w:t xml:space="preserve"> and</w:t>
      </w:r>
      <w:r w:rsidR="00AA0DB6" w:rsidRPr="00076656">
        <w:rPr>
          <w:rFonts w:ascii="Times New Roman" w:hAnsi="Times New Roman" w:cs="Times New Roman"/>
          <w:sz w:val="24"/>
        </w:rPr>
        <w:t xml:space="preserve"> </w:t>
      </w:r>
      <w:r w:rsidRPr="00076656">
        <w:rPr>
          <w:rFonts w:ascii="Times New Roman" w:hAnsi="Times New Roman" w:cs="Times New Roman"/>
          <w:sz w:val="24"/>
        </w:rPr>
        <w:t>CHR-NT).</w:t>
      </w:r>
    </w:p>
    <w:tbl>
      <w:tblPr>
        <w:tblW w:w="15389" w:type="dxa"/>
        <w:jc w:val="center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3660"/>
        <w:gridCol w:w="1640"/>
        <w:gridCol w:w="1930"/>
        <w:gridCol w:w="850"/>
        <w:gridCol w:w="1469"/>
        <w:gridCol w:w="1640"/>
        <w:gridCol w:w="1640"/>
        <w:gridCol w:w="1271"/>
        <w:gridCol w:w="1289"/>
      </w:tblGrid>
      <w:tr w:rsidR="00902E65" w:rsidRPr="00076656" w14:paraId="21E02D99" w14:textId="77777777" w:rsidTr="00083FB9">
        <w:trPr>
          <w:trHeight w:val="360"/>
          <w:jc w:val="center"/>
        </w:trPr>
        <w:tc>
          <w:tcPr>
            <w:tcW w:w="36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D13707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 xml:space="preserve">　</w:t>
            </w:r>
          </w:p>
        </w:tc>
        <w:tc>
          <w:tcPr>
            <w:tcW w:w="16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38E2BB" w14:textId="208545E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CHR remitters</w:t>
            </w:r>
          </w:p>
        </w:tc>
        <w:tc>
          <w:tcPr>
            <w:tcW w:w="19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5EFBF2" w14:textId="33D776ED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CHR nonremitters</w:t>
            </w:r>
          </w:p>
        </w:tc>
        <w:tc>
          <w:tcPr>
            <w:tcW w:w="2319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F44EDB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Statistical analysis</w:t>
            </w: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  <w:vertAlign w:val="superscript"/>
              </w:rPr>
              <w:t>a</w:t>
            </w:r>
          </w:p>
        </w:tc>
        <w:tc>
          <w:tcPr>
            <w:tcW w:w="16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81D62A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CHR-T</w:t>
            </w:r>
          </w:p>
        </w:tc>
        <w:tc>
          <w:tcPr>
            <w:tcW w:w="16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01E25A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CHR-NT</w:t>
            </w:r>
          </w:p>
        </w:tc>
        <w:tc>
          <w:tcPr>
            <w:tcW w:w="256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55490C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Statistical analysis</w:t>
            </w: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  <w:vertAlign w:val="superscript"/>
              </w:rPr>
              <w:t>b</w:t>
            </w:r>
          </w:p>
        </w:tc>
      </w:tr>
      <w:tr w:rsidR="00902E65" w:rsidRPr="00076656" w14:paraId="0C4C6BD3" w14:textId="77777777" w:rsidTr="00083FB9">
        <w:trPr>
          <w:trHeight w:val="360"/>
          <w:jc w:val="center"/>
        </w:trPr>
        <w:tc>
          <w:tcPr>
            <w:tcW w:w="36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0421110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Characteristics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1955B6A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(n = 22)</w:t>
            </w:r>
          </w:p>
        </w:tc>
        <w:tc>
          <w:tcPr>
            <w:tcW w:w="19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9E0F217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(n = 56)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5B40425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χ</w:t>
            </w: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  <w:vertAlign w:val="superscript"/>
              </w:rPr>
              <w:t>2</w:t>
            </w: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 xml:space="preserve"> or T</w:t>
            </w:r>
          </w:p>
        </w:tc>
        <w:tc>
          <w:tcPr>
            <w:tcW w:w="14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0FC43A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P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5E7B52C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(n = 15)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1E1320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(n = 63)</w:t>
            </w:r>
          </w:p>
        </w:tc>
        <w:tc>
          <w:tcPr>
            <w:tcW w:w="12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D0B108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χ</w:t>
            </w: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  <w:vertAlign w:val="superscript"/>
              </w:rPr>
              <w:t>2</w:t>
            </w: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 xml:space="preserve"> or Z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A2443DD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P</w:t>
            </w:r>
          </w:p>
        </w:tc>
      </w:tr>
      <w:tr w:rsidR="00902E65" w:rsidRPr="00076656" w14:paraId="116304E8" w14:textId="77777777" w:rsidTr="00083FB9">
        <w:trPr>
          <w:trHeight w:val="330"/>
          <w:jc w:val="center"/>
        </w:trPr>
        <w:tc>
          <w:tcPr>
            <w:tcW w:w="3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D13EC3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 xml:space="preserve">  Sex (male/female)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61B91F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16/6</w:t>
            </w:r>
          </w:p>
        </w:tc>
        <w:tc>
          <w:tcPr>
            <w:tcW w:w="1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07C4E2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40/1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18FE39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0.013</w:t>
            </w:r>
          </w:p>
        </w:tc>
        <w:tc>
          <w:tcPr>
            <w:tcW w:w="14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DDAEAC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0.909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82A76C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9/6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5D90C8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47/16</w:t>
            </w:r>
          </w:p>
        </w:tc>
        <w:tc>
          <w:tcPr>
            <w:tcW w:w="12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88427D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1.276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6B9C96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0.259</w:t>
            </w:r>
          </w:p>
        </w:tc>
      </w:tr>
      <w:tr w:rsidR="00902E65" w:rsidRPr="00076656" w14:paraId="44435213" w14:textId="77777777" w:rsidTr="00083FB9">
        <w:trPr>
          <w:trHeight w:val="330"/>
          <w:jc w:val="center"/>
        </w:trPr>
        <w:tc>
          <w:tcPr>
            <w:tcW w:w="3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BFE6AA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 xml:space="preserve">  Handedness (right/left)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00CBF1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22/0</w:t>
            </w:r>
          </w:p>
        </w:tc>
        <w:tc>
          <w:tcPr>
            <w:tcW w:w="1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9CC1A2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52/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BD1899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1.656</w:t>
            </w:r>
          </w:p>
        </w:tc>
        <w:tc>
          <w:tcPr>
            <w:tcW w:w="14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65A0FD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0.198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DDE9F9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13/2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65A3AF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61/2</w:t>
            </w:r>
          </w:p>
        </w:tc>
        <w:tc>
          <w:tcPr>
            <w:tcW w:w="12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45738D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2.570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6EAF2E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0.109</w:t>
            </w:r>
          </w:p>
        </w:tc>
      </w:tr>
      <w:tr w:rsidR="00902E65" w:rsidRPr="00076656" w14:paraId="0BC803B7" w14:textId="77777777" w:rsidTr="00083FB9">
        <w:trPr>
          <w:trHeight w:val="330"/>
          <w:jc w:val="center"/>
        </w:trPr>
        <w:tc>
          <w:tcPr>
            <w:tcW w:w="3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B07EFD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 xml:space="preserve">  Age (years)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0492D1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19.9 ± 3.1</w:t>
            </w:r>
          </w:p>
        </w:tc>
        <w:tc>
          <w:tcPr>
            <w:tcW w:w="1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812CC6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20.5 ± 3.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9F8165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-0.643</w:t>
            </w:r>
          </w:p>
        </w:tc>
        <w:tc>
          <w:tcPr>
            <w:tcW w:w="14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33D4E3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0.522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7AD019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21.2 ± 4.6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8E1B70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20.1 ± 3.3</w:t>
            </w:r>
          </w:p>
        </w:tc>
        <w:tc>
          <w:tcPr>
            <w:tcW w:w="12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BF4EAF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-0.564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3A75DB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0.573</w:t>
            </w:r>
          </w:p>
        </w:tc>
      </w:tr>
      <w:tr w:rsidR="00902E65" w:rsidRPr="00076656" w14:paraId="54888856" w14:textId="77777777" w:rsidTr="00083FB9">
        <w:trPr>
          <w:trHeight w:val="330"/>
          <w:jc w:val="center"/>
        </w:trPr>
        <w:tc>
          <w:tcPr>
            <w:tcW w:w="3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433CF4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 xml:space="preserve">  IQ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861C55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105.8 ± 14.6</w:t>
            </w:r>
          </w:p>
        </w:tc>
        <w:tc>
          <w:tcPr>
            <w:tcW w:w="1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F9AB7D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104.3 ± 12.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34C69C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0.474</w:t>
            </w:r>
          </w:p>
        </w:tc>
        <w:tc>
          <w:tcPr>
            <w:tcW w:w="14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B40D3D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0.637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6CAA56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105.5 ± 11.2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CF8287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104.5 ± 13.1</w:t>
            </w:r>
          </w:p>
        </w:tc>
        <w:tc>
          <w:tcPr>
            <w:tcW w:w="12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CF545A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-0.152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E3DC56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0.879</w:t>
            </w:r>
          </w:p>
        </w:tc>
      </w:tr>
      <w:tr w:rsidR="00902E65" w:rsidRPr="00076656" w14:paraId="081C7E33" w14:textId="77777777" w:rsidTr="00083FB9">
        <w:trPr>
          <w:trHeight w:val="330"/>
          <w:jc w:val="center"/>
        </w:trPr>
        <w:tc>
          <w:tcPr>
            <w:tcW w:w="3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E334D2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 xml:space="preserve">  Education (years)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6E0D24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12.5 ± 1.4</w:t>
            </w:r>
          </w:p>
        </w:tc>
        <w:tc>
          <w:tcPr>
            <w:tcW w:w="1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FB0866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12.6 ± 1.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7E27AA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-0.244</w:t>
            </w:r>
          </w:p>
        </w:tc>
        <w:tc>
          <w:tcPr>
            <w:tcW w:w="14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C49347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0.808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52E1A2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12.7 ± 2.0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A6F1B3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12.5 ± 1.7</w:t>
            </w:r>
          </w:p>
        </w:tc>
        <w:tc>
          <w:tcPr>
            <w:tcW w:w="12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931E72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-0.085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03BAA7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0.932</w:t>
            </w:r>
          </w:p>
        </w:tc>
      </w:tr>
      <w:tr w:rsidR="00902E65" w:rsidRPr="00076656" w14:paraId="0AD8426A" w14:textId="77777777" w:rsidTr="00083FB9">
        <w:trPr>
          <w:trHeight w:val="330"/>
          <w:jc w:val="center"/>
        </w:trPr>
        <w:tc>
          <w:tcPr>
            <w:tcW w:w="3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2222CC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 xml:space="preserve">  DUPP (months)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9DD5C2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19.5 ± 22.9</w:t>
            </w:r>
          </w:p>
        </w:tc>
        <w:tc>
          <w:tcPr>
            <w:tcW w:w="1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1E51AA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17.4 ± 16.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2FA69A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0.455</w:t>
            </w:r>
          </w:p>
        </w:tc>
        <w:tc>
          <w:tcPr>
            <w:tcW w:w="14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170C21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0.651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3931F1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17.5 ± 16.4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3DDE9E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18.1 ± 18.9</w:t>
            </w:r>
          </w:p>
        </w:tc>
        <w:tc>
          <w:tcPr>
            <w:tcW w:w="12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9214D0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-0.527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3538FD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0.598</w:t>
            </w:r>
          </w:p>
        </w:tc>
      </w:tr>
      <w:tr w:rsidR="00902E65" w:rsidRPr="00076656" w14:paraId="52F9203B" w14:textId="77777777" w:rsidTr="00083FB9">
        <w:trPr>
          <w:trHeight w:val="360"/>
          <w:jc w:val="center"/>
        </w:trPr>
        <w:tc>
          <w:tcPr>
            <w:tcW w:w="3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78A3C4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 xml:space="preserve">  Prodromal syndromes</w:t>
            </w: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  <w:vertAlign w:val="superscript"/>
              </w:rPr>
              <w:t>c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2F6614" w14:textId="77777777" w:rsidR="00B21D35" w:rsidRPr="00076656" w:rsidRDefault="00B21D35" w:rsidP="005A68EA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6BD8DE" w14:textId="77777777" w:rsidR="00B21D35" w:rsidRPr="00076656" w:rsidRDefault="00B21D35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kern w:val="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6BA10E" w14:textId="77777777" w:rsidR="00B21D35" w:rsidRPr="00076656" w:rsidRDefault="00B21D35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kern w:val="0"/>
              </w:rPr>
            </w:pPr>
          </w:p>
        </w:tc>
        <w:tc>
          <w:tcPr>
            <w:tcW w:w="14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0E58D9" w14:textId="77777777" w:rsidR="00B21D35" w:rsidRPr="00076656" w:rsidRDefault="00B21D35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kern w:val="0"/>
              </w:rPr>
            </w:pP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73509B" w14:textId="77777777" w:rsidR="00B21D35" w:rsidRPr="00076656" w:rsidRDefault="00B21D35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kern w:val="0"/>
              </w:rPr>
            </w:pP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E800A1" w14:textId="77777777" w:rsidR="00B21D35" w:rsidRPr="00076656" w:rsidRDefault="00B21D35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kern w:val="0"/>
              </w:rPr>
            </w:pPr>
          </w:p>
        </w:tc>
        <w:tc>
          <w:tcPr>
            <w:tcW w:w="12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6D14C6" w14:textId="77777777" w:rsidR="00B21D35" w:rsidRPr="00076656" w:rsidRDefault="00B21D35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kern w:val="0"/>
              </w:rPr>
            </w:pP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C2EC88" w14:textId="77777777" w:rsidR="00B21D35" w:rsidRPr="00076656" w:rsidRDefault="00B21D35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kern w:val="0"/>
              </w:rPr>
            </w:pPr>
          </w:p>
        </w:tc>
      </w:tr>
      <w:tr w:rsidR="00902E65" w:rsidRPr="00076656" w14:paraId="5090AF09" w14:textId="77777777" w:rsidTr="00083FB9">
        <w:trPr>
          <w:trHeight w:val="330"/>
          <w:jc w:val="center"/>
        </w:trPr>
        <w:tc>
          <w:tcPr>
            <w:tcW w:w="3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5656D1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 xml:space="preserve">     APS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4D7289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18 (81.8)</w:t>
            </w:r>
          </w:p>
        </w:tc>
        <w:tc>
          <w:tcPr>
            <w:tcW w:w="1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2FA6BF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46 (82.1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1CB0F9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0.001</w:t>
            </w:r>
          </w:p>
        </w:tc>
        <w:tc>
          <w:tcPr>
            <w:tcW w:w="14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BE1427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0.973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17F1E3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12 (80.0)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A76384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52 (82.5)</w:t>
            </w:r>
          </w:p>
        </w:tc>
        <w:tc>
          <w:tcPr>
            <w:tcW w:w="12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A16E75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0.053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175E7D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0.818</w:t>
            </w:r>
          </w:p>
        </w:tc>
      </w:tr>
      <w:tr w:rsidR="00902E65" w:rsidRPr="00076656" w14:paraId="48AD0374" w14:textId="77777777" w:rsidTr="00083FB9">
        <w:trPr>
          <w:trHeight w:val="330"/>
          <w:jc w:val="center"/>
        </w:trPr>
        <w:tc>
          <w:tcPr>
            <w:tcW w:w="3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97CD00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 xml:space="preserve">     BIPS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A065F2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1 (4.5)</w:t>
            </w:r>
          </w:p>
        </w:tc>
        <w:tc>
          <w:tcPr>
            <w:tcW w:w="1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3D2CD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1 (1.8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6ACCCD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0.482</w:t>
            </w:r>
          </w:p>
        </w:tc>
        <w:tc>
          <w:tcPr>
            <w:tcW w:w="14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3FB582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0.488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22F866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1 (6.7)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A00F10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1 (1.6)</w:t>
            </w:r>
          </w:p>
        </w:tc>
        <w:tc>
          <w:tcPr>
            <w:tcW w:w="12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6EA084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1.251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10E1A3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0.263</w:t>
            </w:r>
          </w:p>
        </w:tc>
      </w:tr>
      <w:tr w:rsidR="00902E65" w:rsidRPr="00076656" w14:paraId="172876AF" w14:textId="77777777" w:rsidTr="00083FB9">
        <w:trPr>
          <w:trHeight w:val="330"/>
          <w:jc w:val="center"/>
        </w:trPr>
        <w:tc>
          <w:tcPr>
            <w:tcW w:w="3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6A5FCB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 xml:space="preserve">     GRD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E9C2BD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3 (13.6)</w:t>
            </w:r>
          </w:p>
        </w:tc>
        <w:tc>
          <w:tcPr>
            <w:tcW w:w="1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E0BE40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15 (26.8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EF852D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1.538</w:t>
            </w:r>
          </w:p>
        </w:tc>
        <w:tc>
          <w:tcPr>
            <w:tcW w:w="14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D4E6B7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0.215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A3CC61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4 (26.7)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E46D2C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14 (22.2)</w:t>
            </w:r>
          </w:p>
        </w:tc>
        <w:tc>
          <w:tcPr>
            <w:tcW w:w="12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3CF2D8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0.135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3D3BB6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0.713</w:t>
            </w:r>
          </w:p>
        </w:tc>
      </w:tr>
      <w:tr w:rsidR="00902E65" w:rsidRPr="00076656" w14:paraId="4376B635" w14:textId="77777777" w:rsidTr="00083FB9">
        <w:trPr>
          <w:trHeight w:val="330"/>
          <w:jc w:val="center"/>
        </w:trPr>
        <w:tc>
          <w:tcPr>
            <w:tcW w:w="3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5DC895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hAnsi="Times New Roman" w:cs="Times New Roman"/>
                <w:i/>
                <w:iCs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i/>
                <w:iCs/>
                <w:color w:val="000000"/>
                <w:kern w:val="0"/>
                <w:sz w:val="22"/>
                <w:szCs w:val="22"/>
              </w:rPr>
              <w:t>Baseline characteristics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E4A7A9" w14:textId="77777777" w:rsidR="00B21D35" w:rsidRPr="00076656" w:rsidRDefault="00B21D35" w:rsidP="005A68EA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hAnsi="Times New Roman" w:cs="Times New Roman"/>
                <w:i/>
                <w:iCs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00ECB1" w14:textId="77777777" w:rsidR="00B21D35" w:rsidRPr="00076656" w:rsidRDefault="00B21D35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kern w:val="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85042A" w14:textId="77777777" w:rsidR="00B21D35" w:rsidRPr="00076656" w:rsidRDefault="00B21D35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kern w:val="0"/>
              </w:rPr>
            </w:pPr>
          </w:p>
        </w:tc>
        <w:tc>
          <w:tcPr>
            <w:tcW w:w="14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FD8C22" w14:textId="77777777" w:rsidR="00B21D35" w:rsidRPr="00076656" w:rsidRDefault="00B21D35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kern w:val="0"/>
              </w:rPr>
            </w:pP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F5DC21" w14:textId="77777777" w:rsidR="00B21D35" w:rsidRPr="00076656" w:rsidRDefault="00B21D35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kern w:val="0"/>
              </w:rPr>
            </w:pP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0AA76A" w14:textId="77777777" w:rsidR="00B21D35" w:rsidRPr="00076656" w:rsidRDefault="00B21D35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kern w:val="0"/>
              </w:rPr>
            </w:pPr>
          </w:p>
        </w:tc>
        <w:tc>
          <w:tcPr>
            <w:tcW w:w="12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C58E03" w14:textId="77777777" w:rsidR="00B21D35" w:rsidRPr="00076656" w:rsidRDefault="00B21D35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kern w:val="0"/>
              </w:rPr>
            </w:pP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E5D059" w14:textId="77777777" w:rsidR="00B21D35" w:rsidRPr="00076656" w:rsidRDefault="00B21D35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kern w:val="0"/>
              </w:rPr>
            </w:pPr>
          </w:p>
        </w:tc>
      </w:tr>
      <w:tr w:rsidR="00902E65" w:rsidRPr="00076656" w14:paraId="6C496338" w14:textId="77777777" w:rsidTr="00083FB9">
        <w:trPr>
          <w:trHeight w:val="330"/>
          <w:jc w:val="center"/>
        </w:trPr>
        <w:tc>
          <w:tcPr>
            <w:tcW w:w="3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38DADB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 xml:space="preserve">  SOPS at baseline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30E7F6" w14:textId="77777777" w:rsidR="00B21D35" w:rsidRPr="00076656" w:rsidRDefault="00B21D35" w:rsidP="005A68EA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3FB17E" w14:textId="77777777" w:rsidR="00B21D35" w:rsidRPr="00076656" w:rsidRDefault="00B21D35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kern w:val="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89029E" w14:textId="77777777" w:rsidR="00B21D35" w:rsidRPr="00076656" w:rsidRDefault="00B21D35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kern w:val="0"/>
              </w:rPr>
            </w:pPr>
          </w:p>
        </w:tc>
        <w:tc>
          <w:tcPr>
            <w:tcW w:w="14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364B0E" w14:textId="77777777" w:rsidR="00B21D35" w:rsidRPr="00076656" w:rsidRDefault="00B21D35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kern w:val="0"/>
              </w:rPr>
            </w:pP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EA21E4" w14:textId="77777777" w:rsidR="00B21D35" w:rsidRPr="00076656" w:rsidRDefault="00B21D35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kern w:val="0"/>
              </w:rPr>
            </w:pP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22FE72" w14:textId="77777777" w:rsidR="00B21D35" w:rsidRPr="00076656" w:rsidRDefault="00B21D35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kern w:val="0"/>
              </w:rPr>
            </w:pPr>
          </w:p>
        </w:tc>
        <w:tc>
          <w:tcPr>
            <w:tcW w:w="12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88345B" w14:textId="77777777" w:rsidR="00B21D35" w:rsidRPr="00076656" w:rsidRDefault="00B21D35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kern w:val="0"/>
              </w:rPr>
            </w:pP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4D51D5" w14:textId="77777777" w:rsidR="00B21D35" w:rsidRPr="00076656" w:rsidRDefault="00B21D35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kern w:val="0"/>
              </w:rPr>
            </w:pPr>
          </w:p>
        </w:tc>
      </w:tr>
      <w:tr w:rsidR="00902E65" w:rsidRPr="00076656" w14:paraId="75801D9D" w14:textId="77777777" w:rsidTr="00083FB9">
        <w:trPr>
          <w:trHeight w:val="330"/>
          <w:jc w:val="center"/>
        </w:trPr>
        <w:tc>
          <w:tcPr>
            <w:tcW w:w="3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704B83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 xml:space="preserve">     Positive symptoms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0DB749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9.3 ± 3.6</w:t>
            </w:r>
          </w:p>
        </w:tc>
        <w:tc>
          <w:tcPr>
            <w:tcW w:w="1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3D2512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9.8 ± 3.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C3C3D4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-0.476</w:t>
            </w:r>
          </w:p>
        </w:tc>
        <w:tc>
          <w:tcPr>
            <w:tcW w:w="14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3CA73C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0.636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E88616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11.5 ± 3.7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6CB2EF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9.2 ± 3.6</w:t>
            </w:r>
          </w:p>
        </w:tc>
        <w:tc>
          <w:tcPr>
            <w:tcW w:w="12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197CD3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-2.018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D68A30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0.044*</w:t>
            </w:r>
          </w:p>
        </w:tc>
      </w:tr>
      <w:tr w:rsidR="00902E65" w:rsidRPr="00076656" w14:paraId="655C3790" w14:textId="77777777" w:rsidTr="00083FB9">
        <w:trPr>
          <w:trHeight w:val="330"/>
          <w:jc w:val="center"/>
        </w:trPr>
        <w:tc>
          <w:tcPr>
            <w:tcW w:w="3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FD097E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 xml:space="preserve">     Negative symptoms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62118B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13.3 ± 7.1</w:t>
            </w:r>
          </w:p>
        </w:tc>
        <w:tc>
          <w:tcPr>
            <w:tcW w:w="1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47FB7B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14.3 ± 6.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876C70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-0.612</w:t>
            </w:r>
          </w:p>
        </w:tc>
        <w:tc>
          <w:tcPr>
            <w:tcW w:w="14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57B47D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0.542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B41B44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13.7 ± 6.2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86E349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14.1 ± 6.8</w:t>
            </w:r>
          </w:p>
        </w:tc>
        <w:tc>
          <w:tcPr>
            <w:tcW w:w="12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CA2A6E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-0.318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CA9FAB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0.751</w:t>
            </w:r>
          </w:p>
        </w:tc>
      </w:tr>
      <w:tr w:rsidR="00902E65" w:rsidRPr="00076656" w14:paraId="06411580" w14:textId="77777777" w:rsidTr="00083FB9">
        <w:trPr>
          <w:trHeight w:val="330"/>
          <w:jc w:val="center"/>
        </w:trPr>
        <w:tc>
          <w:tcPr>
            <w:tcW w:w="3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CC845A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 xml:space="preserve">     Disorganization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FE3FE5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4.3 ± 2.6</w:t>
            </w:r>
          </w:p>
        </w:tc>
        <w:tc>
          <w:tcPr>
            <w:tcW w:w="1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E60DCE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4.6 ± 3.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AC7AF7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-0.390</w:t>
            </w:r>
          </w:p>
        </w:tc>
        <w:tc>
          <w:tcPr>
            <w:tcW w:w="14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F63B7B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0.698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54D127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5.0 ± 2.2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E87532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4.4 ± 3.1</w:t>
            </w:r>
          </w:p>
        </w:tc>
        <w:tc>
          <w:tcPr>
            <w:tcW w:w="12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E4E990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-1.164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E11074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0.244</w:t>
            </w:r>
          </w:p>
        </w:tc>
      </w:tr>
      <w:tr w:rsidR="00902E65" w:rsidRPr="00076656" w14:paraId="16780776" w14:textId="77777777" w:rsidTr="00083FB9">
        <w:trPr>
          <w:trHeight w:val="330"/>
          <w:jc w:val="center"/>
        </w:trPr>
        <w:tc>
          <w:tcPr>
            <w:tcW w:w="3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E27D6F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 xml:space="preserve">     General symptoms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F2CC10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7.0 ± 3.8</w:t>
            </w:r>
          </w:p>
        </w:tc>
        <w:tc>
          <w:tcPr>
            <w:tcW w:w="1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8B5942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7.3 ± 4.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EBEB7B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-0.281</w:t>
            </w:r>
          </w:p>
        </w:tc>
        <w:tc>
          <w:tcPr>
            <w:tcW w:w="14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B5917F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0.779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9B775F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7.5 ± 4.7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3F673A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7.1 ± 3.9</w:t>
            </w:r>
          </w:p>
        </w:tc>
        <w:tc>
          <w:tcPr>
            <w:tcW w:w="12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6815AD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-0.419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14867C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0.675</w:t>
            </w:r>
          </w:p>
        </w:tc>
      </w:tr>
      <w:tr w:rsidR="00902E65" w:rsidRPr="00076656" w14:paraId="2DE6AD7F" w14:textId="77777777" w:rsidTr="00083FB9">
        <w:trPr>
          <w:trHeight w:val="330"/>
          <w:jc w:val="center"/>
        </w:trPr>
        <w:tc>
          <w:tcPr>
            <w:tcW w:w="3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C2E720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 xml:space="preserve">  mGAF at baseline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29855F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50.3 ± 9.5</w:t>
            </w:r>
          </w:p>
        </w:tc>
        <w:tc>
          <w:tcPr>
            <w:tcW w:w="1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EE8A0A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52.0 ± 9.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329DA4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-0.769</w:t>
            </w:r>
          </w:p>
        </w:tc>
        <w:tc>
          <w:tcPr>
            <w:tcW w:w="14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D667A8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0.444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37205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52.2 ± 9.6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4A096D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51.4 ± 9.0</w:t>
            </w:r>
          </w:p>
        </w:tc>
        <w:tc>
          <w:tcPr>
            <w:tcW w:w="12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586BBF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-0.337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2A4D5C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0.736</w:t>
            </w:r>
          </w:p>
        </w:tc>
      </w:tr>
      <w:tr w:rsidR="00902E65" w:rsidRPr="00076656" w14:paraId="63F4DC42" w14:textId="77777777" w:rsidTr="00083FB9">
        <w:trPr>
          <w:trHeight w:val="360"/>
          <w:jc w:val="center"/>
        </w:trPr>
        <w:tc>
          <w:tcPr>
            <w:tcW w:w="3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9AAA58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 xml:space="preserve">  Medication use at baseline</w:t>
            </w: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  <w:vertAlign w:val="superscript"/>
              </w:rPr>
              <w:t>d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85B735" w14:textId="77777777" w:rsidR="00B21D35" w:rsidRPr="00076656" w:rsidRDefault="00B21D35" w:rsidP="005A68EA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D21970" w14:textId="77777777" w:rsidR="00B21D35" w:rsidRPr="00076656" w:rsidRDefault="00B21D35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kern w:val="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26A578" w14:textId="77777777" w:rsidR="00B21D35" w:rsidRPr="00076656" w:rsidRDefault="00B21D35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kern w:val="0"/>
              </w:rPr>
            </w:pPr>
          </w:p>
        </w:tc>
        <w:tc>
          <w:tcPr>
            <w:tcW w:w="14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A6C6E3" w14:textId="77777777" w:rsidR="00B21D35" w:rsidRPr="00076656" w:rsidRDefault="00B21D35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kern w:val="0"/>
              </w:rPr>
            </w:pP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28A138" w14:textId="77777777" w:rsidR="00B21D35" w:rsidRPr="00076656" w:rsidRDefault="00B21D35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kern w:val="0"/>
              </w:rPr>
            </w:pP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BDC860" w14:textId="77777777" w:rsidR="00B21D35" w:rsidRPr="00076656" w:rsidRDefault="00B21D35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kern w:val="0"/>
              </w:rPr>
            </w:pPr>
          </w:p>
        </w:tc>
        <w:tc>
          <w:tcPr>
            <w:tcW w:w="12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BCC098" w14:textId="77777777" w:rsidR="00B21D35" w:rsidRPr="00076656" w:rsidRDefault="00B21D35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kern w:val="0"/>
              </w:rPr>
            </w:pP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35907D" w14:textId="77777777" w:rsidR="00B21D35" w:rsidRPr="00076656" w:rsidRDefault="00B21D35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kern w:val="0"/>
              </w:rPr>
            </w:pPr>
          </w:p>
        </w:tc>
      </w:tr>
      <w:tr w:rsidR="00902E65" w:rsidRPr="00076656" w14:paraId="5CE10816" w14:textId="77777777" w:rsidTr="00083FB9">
        <w:trPr>
          <w:trHeight w:val="330"/>
          <w:jc w:val="center"/>
        </w:trPr>
        <w:tc>
          <w:tcPr>
            <w:tcW w:w="3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B2A971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 xml:space="preserve">     Antipsychotics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1B293F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3 (13.6)</w:t>
            </w:r>
          </w:p>
        </w:tc>
        <w:tc>
          <w:tcPr>
            <w:tcW w:w="1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0A1D86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7 (12.5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1B43AA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0.018</w:t>
            </w:r>
          </w:p>
        </w:tc>
        <w:tc>
          <w:tcPr>
            <w:tcW w:w="14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FFD47B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0.893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87591C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3 (20.0)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726CA0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7 (11.1)</w:t>
            </w:r>
          </w:p>
        </w:tc>
        <w:tc>
          <w:tcPr>
            <w:tcW w:w="12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BE0DB7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0.856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210C49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0.355</w:t>
            </w:r>
          </w:p>
        </w:tc>
      </w:tr>
      <w:tr w:rsidR="00902E65" w:rsidRPr="00076656" w14:paraId="59FCE417" w14:textId="77777777" w:rsidTr="00083FB9">
        <w:trPr>
          <w:trHeight w:val="330"/>
          <w:jc w:val="center"/>
        </w:trPr>
        <w:tc>
          <w:tcPr>
            <w:tcW w:w="3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001D57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 xml:space="preserve">     Antidepressants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727B47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4 (18.2)</w:t>
            </w:r>
          </w:p>
        </w:tc>
        <w:tc>
          <w:tcPr>
            <w:tcW w:w="1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F0497B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17 (30.4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3FC2BC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1.190</w:t>
            </w:r>
          </w:p>
        </w:tc>
        <w:tc>
          <w:tcPr>
            <w:tcW w:w="14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1E71F9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0.275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0748D5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4 (26.7)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81D204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17 (30.0)</w:t>
            </w:r>
          </w:p>
        </w:tc>
        <w:tc>
          <w:tcPr>
            <w:tcW w:w="12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62DDF6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0.001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E9FF89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0.980</w:t>
            </w:r>
          </w:p>
        </w:tc>
      </w:tr>
      <w:tr w:rsidR="00902E65" w:rsidRPr="00076656" w14:paraId="3FA9AE5C" w14:textId="77777777" w:rsidTr="00083FB9">
        <w:trPr>
          <w:trHeight w:val="330"/>
          <w:jc w:val="center"/>
        </w:trPr>
        <w:tc>
          <w:tcPr>
            <w:tcW w:w="3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C71E78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 xml:space="preserve">     Mood stabilizers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E8D2CF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1 (4.5)</w:t>
            </w:r>
          </w:p>
        </w:tc>
        <w:tc>
          <w:tcPr>
            <w:tcW w:w="1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EC3AA5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1 (1.8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92B7EA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0.482</w:t>
            </w:r>
          </w:p>
        </w:tc>
        <w:tc>
          <w:tcPr>
            <w:tcW w:w="14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A65C07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0.488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257873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1 (6.7)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8A89A6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1 (1.6)</w:t>
            </w:r>
          </w:p>
        </w:tc>
        <w:tc>
          <w:tcPr>
            <w:tcW w:w="12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CF9626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1.251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BFF869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0.263</w:t>
            </w:r>
          </w:p>
        </w:tc>
      </w:tr>
      <w:tr w:rsidR="00902E65" w:rsidRPr="00076656" w14:paraId="1F35958B" w14:textId="77777777" w:rsidTr="00083FB9">
        <w:trPr>
          <w:trHeight w:val="330"/>
          <w:jc w:val="center"/>
        </w:trPr>
        <w:tc>
          <w:tcPr>
            <w:tcW w:w="3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92CD92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 xml:space="preserve">     Anxiolytics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E5452F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5 (22.7)</w:t>
            </w:r>
          </w:p>
        </w:tc>
        <w:tc>
          <w:tcPr>
            <w:tcW w:w="1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9C12AF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17 (30.4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85B218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0.454</w:t>
            </w:r>
          </w:p>
        </w:tc>
        <w:tc>
          <w:tcPr>
            <w:tcW w:w="14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0E198F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0.500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F770CB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6 (40.0)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AF00AD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16 (15.9)</w:t>
            </w:r>
          </w:p>
        </w:tc>
        <w:tc>
          <w:tcPr>
            <w:tcW w:w="12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B9BA06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1.276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225577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0.259</w:t>
            </w:r>
          </w:p>
        </w:tc>
      </w:tr>
      <w:tr w:rsidR="00902E65" w:rsidRPr="00076656" w14:paraId="17B0D9BF" w14:textId="77777777" w:rsidTr="00083FB9">
        <w:trPr>
          <w:trHeight w:val="330"/>
          <w:jc w:val="center"/>
        </w:trPr>
        <w:tc>
          <w:tcPr>
            <w:tcW w:w="3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B6AAC5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hAnsi="Times New Roman" w:cs="Times New Roman"/>
                <w:i/>
                <w:iCs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i/>
                <w:iCs/>
                <w:color w:val="000000"/>
                <w:kern w:val="0"/>
                <w:sz w:val="22"/>
                <w:szCs w:val="22"/>
              </w:rPr>
              <w:t>Follow-up characteristics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C22707" w14:textId="77777777" w:rsidR="00B21D35" w:rsidRPr="00076656" w:rsidRDefault="00B21D35" w:rsidP="005A68EA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hAnsi="Times New Roman" w:cs="Times New Roman"/>
                <w:i/>
                <w:iCs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5FFAC1" w14:textId="77777777" w:rsidR="00B21D35" w:rsidRPr="00076656" w:rsidRDefault="00B21D35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kern w:val="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239554" w14:textId="77777777" w:rsidR="00B21D35" w:rsidRPr="00076656" w:rsidRDefault="00B21D35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kern w:val="0"/>
              </w:rPr>
            </w:pPr>
          </w:p>
        </w:tc>
        <w:tc>
          <w:tcPr>
            <w:tcW w:w="14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24A1D7" w14:textId="77777777" w:rsidR="00B21D35" w:rsidRPr="00076656" w:rsidRDefault="00B21D35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kern w:val="0"/>
              </w:rPr>
            </w:pP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618548" w14:textId="77777777" w:rsidR="00B21D35" w:rsidRPr="00076656" w:rsidRDefault="00B21D35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kern w:val="0"/>
              </w:rPr>
            </w:pP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42DC45" w14:textId="77777777" w:rsidR="00B21D35" w:rsidRPr="00076656" w:rsidRDefault="00B21D35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kern w:val="0"/>
              </w:rPr>
            </w:pPr>
          </w:p>
        </w:tc>
        <w:tc>
          <w:tcPr>
            <w:tcW w:w="12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0916FC" w14:textId="77777777" w:rsidR="00B21D35" w:rsidRPr="00076656" w:rsidRDefault="00B21D35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kern w:val="0"/>
              </w:rPr>
            </w:pP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C3AC2C" w14:textId="77777777" w:rsidR="00B21D35" w:rsidRPr="00076656" w:rsidRDefault="00B21D35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kern w:val="0"/>
              </w:rPr>
            </w:pPr>
          </w:p>
        </w:tc>
      </w:tr>
      <w:tr w:rsidR="00902E65" w:rsidRPr="00076656" w14:paraId="518A9EA8" w14:textId="77777777" w:rsidTr="00083FB9">
        <w:trPr>
          <w:trHeight w:val="330"/>
          <w:jc w:val="center"/>
        </w:trPr>
        <w:tc>
          <w:tcPr>
            <w:tcW w:w="3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9E2BFB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 xml:space="preserve">  Follow-up duration (months)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0A33D8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46.0 ± 36.5</w:t>
            </w:r>
          </w:p>
        </w:tc>
        <w:tc>
          <w:tcPr>
            <w:tcW w:w="1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73C274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30.1 ± 27.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F7C5F1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1.843</w:t>
            </w:r>
          </w:p>
        </w:tc>
        <w:tc>
          <w:tcPr>
            <w:tcW w:w="14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717450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0.075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87D8A9" w14:textId="6BFA2AED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41.7 ± 37.4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8F9CB2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32.9 ± 29.5</w:t>
            </w:r>
          </w:p>
        </w:tc>
        <w:tc>
          <w:tcPr>
            <w:tcW w:w="12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7B0F37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-0.767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036D72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0.443</w:t>
            </w:r>
          </w:p>
        </w:tc>
      </w:tr>
      <w:tr w:rsidR="00902E65" w:rsidRPr="00076656" w14:paraId="7AFF8C92" w14:textId="77777777" w:rsidTr="00083FB9">
        <w:trPr>
          <w:trHeight w:val="330"/>
          <w:jc w:val="center"/>
        </w:trPr>
        <w:tc>
          <w:tcPr>
            <w:tcW w:w="3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F5709E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 xml:space="preserve">  SOPS positive symptoms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EE3237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2.0 ± 2.0</w:t>
            </w:r>
          </w:p>
        </w:tc>
        <w:tc>
          <w:tcPr>
            <w:tcW w:w="1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09597F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9.1 ± 6.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BB3E17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-7.202</w:t>
            </w:r>
          </w:p>
        </w:tc>
        <w:tc>
          <w:tcPr>
            <w:tcW w:w="14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49FA35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 xml:space="preserve">  &lt;0.001**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1094DB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-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2B419D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-</w:t>
            </w:r>
          </w:p>
        </w:tc>
        <w:tc>
          <w:tcPr>
            <w:tcW w:w="12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811CBF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-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3896D7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-</w:t>
            </w:r>
          </w:p>
        </w:tc>
      </w:tr>
      <w:tr w:rsidR="00902E65" w:rsidRPr="00076656" w14:paraId="126A9BE6" w14:textId="77777777" w:rsidTr="00083FB9">
        <w:trPr>
          <w:trHeight w:val="330"/>
          <w:jc w:val="center"/>
        </w:trPr>
        <w:tc>
          <w:tcPr>
            <w:tcW w:w="3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C0AE68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 xml:space="preserve">  mGAF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EF9EE0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72.8 ± 6.2</w:t>
            </w:r>
          </w:p>
        </w:tc>
        <w:tc>
          <w:tcPr>
            <w:tcW w:w="1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AEE213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56.9 ± 11.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23BF8E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7.627</w:t>
            </w:r>
          </w:p>
        </w:tc>
        <w:tc>
          <w:tcPr>
            <w:tcW w:w="14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787D74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 xml:space="preserve">  &lt;0.001**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71C74C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-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F787B4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-</w:t>
            </w:r>
          </w:p>
        </w:tc>
        <w:tc>
          <w:tcPr>
            <w:tcW w:w="12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1DB6BD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-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F87342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-</w:t>
            </w:r>
          </w:p>
        </w:tc>
      </w:tr>
      <w:tr w:rsidR="00902E65" w:rsidRPr="00076656" w14:paraId="056773D2" w14:textId="77777777" w:rsidTr="00083FB9">
        <w:trPr>
          <w:trHeight w:val="360"/>
          <w:jc w:val="center"/>
        </w:trPr>
        <w:tc>
          <w:tcPr>
            <w:tcW w:w="3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EB6FD8" w14:textId="78D533F9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 xml:space="preserve">  Medication use during follow-up</w:t>
            </w: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  <w:vertAlign w:val="superscript"/>
              </w:rPr>
              <w:t>e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2E682B" w14:textId="77777777" w:rsidR="00B21D35" w:rsidRPr="00076656" w:rsidRDefault="00B21D35" w:rsidP="005A68EA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5F0407" w14:textId="77777777" w:rsidR="00B21D35" w:rsidRPr="00076656" w:rsidRDefault="00B21D35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kern w:val="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2A422F" w14:textId="77777777" w:rsidR="00B21D35" w:rsidRPr="00076656" w:rsidRDefault="00B21D35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kern w:val="0"/>
              </w:rPr>
            </w:pPr>
          </w:p>
        </w:tc>
        <w:tc>
          <w:tcPr>
            <w:tcW w:w="14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39BD0C" w14:textId="77777777" w:rsidR="00B21D35" w:rsidRPr="00076656" w:rsidRDefault="00B21D35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kern w:val="0"/>
              </w:rPr>
            </w:pP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164322" w14:textId="77777777" w:rsidR="00B21D35" w:rsidRPr="00076656" w:rsidRDefault="00B21D35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kern w:val="0"/>
              </w:rPr>
            </w:pP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1A5E05" w14:textId="77777777" w:rsidR="00B21D35" w:rsidRPr="00076656" w:rsidRDefault="00B21D35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kern w:val="0"/>
              </w:rPr>
            </w:pPr>
          </w:p>
        </w:tc>
        <w:tc>
          <w:tcPr>
            <w:tcW w:w="12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95CA97" w14:textId="77777777" w:rsidR="00B21D35" w:rsidRPr="00076656" w:rsidRDefault="00B21D35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kern w:val="0"/>
              </w:rPr>
            </w:pP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8A0ED3" w14:textId="77777777" w:rsidR="00B21D35" w:rsidRPr="00076656" w:rsidRDefault="00B21D35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kern w:val="0"/>
              </w:rPr>
            </w:pPr>
          </w:p>
        </w:tc>
      </w:tr>
      <w:tr w:rsidR="00902E65" w:rsidRPr="00076656" w14:paraId="467D10E5" w14:textId="77777777" w:rsidTr="00083FB9">
        <w:trPr>
          <w:trHeight w:val="330"/>
          <w:jc w:val="center"/>
        </w:trPr>
        <w:tc>
          <w:tcPr>
            <w:tcW w:w="3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D2F77C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 xml:space="preserve">     Antipsychotics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6D49B8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14 (63.6)</w:t>
            </w:r>
          </w:p>
        </w:tc>
        <w:tc>
          <w:tcPr>
            <w:tcW w:w="1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B20850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48 (85.7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F5B145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3.032</w:t>
            </w:r>
          </w:p>
        </w:tc>
        <w:tc>
          <w:tcPr>
            <w:tcW w:w="14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9E4D20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0.082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01B325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-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426948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-</w:t>
            </w:r>
          </w:p>
        </w:tc>
        <w:tc>
          <w:tcPr>
            <w:tcW w:w="12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CDDD01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-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A42DC7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-</w:t>
            </w:r>
          </w:p>
        </w:tc>
      </w:tr>
      <w:tr w:rsidR="00902E65" w:rsidRPr="00076656" w14:paraId="60646951" w14:textId="77777777" w:rsidTr="00083FB9">
        <w:trPr>
          <w:trHeight w:val="330"/>
          <w:jc w:val="center"/>
        </w:trPr>
        <w:tc>
          <w:tcPr>
            <w:tcW w:w="3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FE06B8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 xml:space="preserve">     Antidepressants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549F68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15 (68.2)</w:t>
            </w:r>
          </w:p>
        </w:tc>
        <w:tc>
          <w:tcPr>
            <w:tcW w:w="1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741519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29 (51.8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5A4263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2.180</w:t>
            </w:r>
          </w:p>
        </w:tc>
        <w:tc>
          <w:tcPr>
            <w:tcW w:w="14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B1B5CA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0.140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9800E4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-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70411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-</w:t>
            </w:r>
          </w:p>
        </w:tc>
        <w:tc>
          <w:tcPr>
            <w:tcW w:w="12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13E6D5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-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8B2702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-</w:t>
            </w:r>
          </w:p>
        </w:tc>
      </w:tr>
      <w:tr w:rsidR="00902E65" w:rsidRPr="00076656" w14:paraId="22104469" w14:textId="77777777" w:rsidTr="00083FB9">
        <w:trPr>
          <w:trHeight w:val="330"/>
          <w:jc w:val="center"/>
        </w:trPr>
        <w:tc>
          <w:tcPr>
            <w:tcW w:w="3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29305B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 xml:space="preserve">     Mood stabilizers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30C410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11 (50.0)</w:t>
            </w:r>
          </w:p>
        </w:tc>
        <w:tc>
          <w:tcPr>
            <w:tcW w:w="1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DE6BB6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30 (53.6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6ED0C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0.029</w:t>
            </w:r>
          </w:p>
        </w:tc>
        <w:tc>
          <w:tcPr>
            <w:tcW w:w="14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50CD96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0.866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EBC071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-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429DCC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-</w:t>
            </w:r>
          </w:p>
        </w:tc>
        <w:tc>
          <w:tcPr>
            <w:tcW w:w="12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AC6092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-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018321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-</w:t>
            </w:r>
          </w:p>
        </w:tc>
      </w:tr>
      <w:tr w:rsidR="00902E65" w:rsidRPr="00076656" w14:paraId="3A07E9F2" w14:textId="77777777" w:rsidTr="00083FB9">
        <w:trPr>
          <w:trHeight w:val="330"/>
          <w:jc w:val="center"/>
        </w:trPr>
        <w:tc>
          <w:tcPr>
            <w:tcW w:w="36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1D2531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 xml:space="preserve">     Anxiolytics</w:t>
            </w:r>
          </w:p>
        </w:tc>
        <w:tc>
          <w:tcPr>
            <w:tcW w:w="16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28B9B8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8 (36.4)</w:t>
            </w:r>
          </w:p>
        </w:tc>
        <w:tc>
          <w:tcPr>
            <w:tcW w:w="19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69976A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28 (50.0)</w:t>
            </w:r>
          </w:p>
        </w:tc>
        <w:tc>
          <w:tcPr>
            <w:tcW w:w="85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E2B9F7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1.001</w:t>
            </w:r>
          </w:p>
        </w:tc>
        <w:tc>
          <w:tcPr>
            <w:tcW w:w="146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050755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0.317</w:t>
            </w:r>
          </w:p>
        </w:tc>
        <w:tc>
          <w:tcPr>
            <w:tcW w:w="16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F7101C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-</w:t>
            </w:r>
          </w:p>
        </w:tc>
        <w:tc>
          <w:tcPr>
            <w:tcW w:w="16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31DFE7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-</w:t>
            </w:r>
          </w:p>
        </w:tc>
        <w:tc>
          <w:tcPr>
            <w:tcW w:w="127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67AA0A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-</w:t>
            </w:r>
          </w:p>
        </w:tc>
        <w:tc>
          <w:tcPr>
            <w:tcW w:w="128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F304B2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-</w:t>
            </w:r>
          </w:p>
        </w:tc>
      </w:tr>
      <w:tr w:rsidR="00902E65" w:rsidRPr="00076656" w14:paraId="2EE9F29D" w14:textId="77777777" w:rsidTr="00083FB9">
        <w:trPr>
          <w:trHeight w:val="360"/>
          <w:jc w:val="center"/>
        </w:trPr>
        <w:tc>
          <w:tcPr>
            <w:tcW w:w="36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CA6B51D" w14:textId="0C48D488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lastRenderedPageBreak/>
              <w:t xml:space="preserve">  Antipsychotic </w:t>
            </w:r>
            <w:proofErr w:type="spellStart"/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dose</w:t>
            </w: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  <w:vertAlign w:val="superscript"/>
              </w:rPr>
              <w:t>f</w:t>
            </w:r>
            <w:proofErr w:type="spellEnd"/>
          </w:p>
        </w:tc>
        <w:tc>
          <w:tcPr>
            <w:tcW w:w="16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27F0F54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2.1 ± 2.2</w:t>
            </w:r>
          </w:p>
        </w:tc>
        <w:tc>
          <w:tcPr>
            <w:tcW w:w="19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F7BAB4F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5.3 ± 4.8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667CC78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-3.910</w:t>
            </w:r>
          </w:p>
        </w:tc>
        <w:tc>
          <w:tcPr>
            <w:tcW w:w="14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71BEF1B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 xml:space="preserve">  &lt;0.001**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5B0E502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-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E4E3D7D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-</w:t>
            </w:r>
          </w:p>
        </w:tc>
        <w:tc>
          <w:tcPr>
            <w:tcW w:w="12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A99D45A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-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A7468ED" w14:textId="77777777" w:rsidR="00B21D35" w:rsidRPr="00076656" w:rsidRDefault="00303F41" w:rsidP="005A68EA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-</w:t>
            </w:r>
          </w:p>
        </w:tc>
      </w:tr>
    </w:tbl>
    <w:p w14:paraId="600D3272" w14:textId="71E5DED1" w:rsidR="00C47936" w:rsidRPr="00D32BA6" w:rsidRDefault="00303F41" w:rsidP="00D32BA6">
      <w:pPr>
        <w:spacing w:after="0" w:line="480" w:lineRule="auto"/>
        <w:ind w:leftChars="1417" w:left="2834" w:rightChars="1393" w:right="2786"/>
        <w:contextualSpacing/>
        <w:jc w:val="left"/>
        <w:rPr>
          <w:rFonts w:ascii="Times New Roman" w:hAnsi="Times New Roman" w:cs="Times New Roman"/>
          <w:sz w:val="22"/>
          <w:szCs w:val="18"/>
        </w:rPr>
      </w:pPr>
      <w:r w:rsidRPr="00D32BA6">
        <w:rPr>
          <w:rFonts w:ascii="Times New Roman" w:hAnsi="Times New Roman" w:cs="Times New Roman"/>
          <w:sz w:val="22"/>
          <w:szCs w:val="18"/>
        </w:rPr>
        <w:t xml:space="preserve">Abbreviations: IQ, intelligence quotient; DUPP, duration of untreated prodromal psychosis; APS, attenuated positive symptom; BIPS, brief intermittent psychotic symptom; GRD, genetic risk and deterioration; SOPS, Scale of Prodromal Symptoms; </w:t>
      </w:r>
      <w:proofErr w:type="spellStart"/>
      <w:r w:rsidRPr="00D32BA6">
        <w:rPr>
          <w:rFonts w:ascii="Times New Roman" w:hAnsi="Times New Roman" w:cs="Times New Roman"/>
          <w:sz w:val="22"/>
          <w:szCs w:val="18"/>
        </w:rPr>
        <w:t>mGAF</w:t>
      </w:r>
      <w:proofErr w:type="spellEnd"/>
      <w:r w:rsidRPr="00D32BA6">
        <w:rPr>
          <w:rFonts w:ascii="Times New Roman" w:hAnsi="Times New Roman" w:cs="Times New Roman"/>
          <w:sz w:val="22"/>
          <w:szCs w:val="18"/>
        </w:rPr>
        <w:t xml:space="preserve">, </w:t>
      </w:r>
      <w:r w:rsidR="00AA0DB6" w:rsidRPr="00D32BA6">
        <w:rPr>
          <w:rFonts w:ascii="Times New Roman" w:hAnsi="Times New Roman" w:cs="Times New Roman"/>
          <w:sz w:val="22"/>
          <w:szCs w:val="18"/>
        </w:rPr>
        <w:t xml:space="preserve">modified </w:t>
      </w:r>
      <w:r w:rsidRPr="00D32BA6">
        <w:rPr>
          <w:rFonts w:ascii="Times New Roman" w:hAnsi="Times New Roman" w:cs="Times New Roman"/>
          <w:sz w:val="22"/>
          <w:szCs w:val="18"/>
        </w:rPr>
        <w:t>Global Assessment of Functioning.</w:t>
      </w:r>
    </w:p>
    <w:p w14:paraId="75552F34" w14:textId="18E6EAB7" w:rsidR="00751273" w:rsidRPr="00D32BA6" w:rsidRDefault="00303F41" w:rsidP="00D32BA6">
      <w:pPr>
        <w:spacing w:after="0" w:line="480" w:lineRule="auto"/>
        <w:ind w:leftChars="1417" w:left="2834" w:rightChars="1393" w:right="2786"/>
        <w:contextualSpacing/>
        <w:jc w:val="left"/>
        <w:rPr>
          <w:rFonts w:ascii="Times New Roman" w:hAnsi="Times New Roman" w:cs="Times New Roman"/>
          <w:sz w:val="22"/>
          <w:szCs w:val="18"/>
        </w:rPr>
      </w:pPr>
      <w:proofErr w:type="gramStart"/>
      <w:r w:rsidRPr="00D32BA6">
        <w:rPr>
          <w:rFonts w:ascii="Times New Roman" w:hAnsi="Times New Roman" w:cs="Times New Roman"/>
          <w:sz w:val="22"/>
          <w:szCs w:val="18"/>
          <w:vertAlign w:val="superscript"/>
        </w:rPr>
        <w:t>a</w:t>
      </w:r>
      <w:proofErr w:type="gramEnd"/>
      <w:r w:rsidRPr="00D32BA6">
        <w:rPr>
          <w:rFonts w:ascii="Times New Roman" w:hAnsi="Times New Roman" w:cs="Times New Roman"/>
          <w:sz w:val="22"/>
          <w:szCs w:val="18"/>
        </w:rPr>
        <w:t xml:space="preserve"> Independent t-test or Welch's t-test if the variances were not equal; χ2 analysis or Fisher's exact test for categorical data.</w:t>
      </w:r>
    </w:p>
    <w:p w14:paraId="6000DE64" w14:textId="524D33B9" w:rsidR="00751273" w:rsidRPr="00D32BA6" w:rsidRDefault="00303F41" w:rsidP="00D32BA6">
      <w:pPr>
        <w:spacing w:after="0" w:line="480" w:lineRule="auto"/>
        <w:ind w:leftChars="1417" w:left="2834" w:rightChars="1393" w:right="2786"/>
        <w:contextualSpacing/>
        <w:jc w:val="left"/>
        <w:rPr>
          <w:rFonts w:ascii="Times New Roman" w:hAnsi="Times New Roman" w:cs="Times New Roman"/>
          <w:sz w:val="22"/>
          <w:szCs w:val="18"/>
        </w:rPr>
      </w:pPr>
      <w:r w:rsidRPr="00D32BA6">
        <w:rPr>
          <w:rFonts w:ascii="Times New Roman" w:hAnsi="Times New Roman" w:cs="Times New Roman"/>
          <w:sz w:val="22"/>
          <w:szCs w:val="18"/>
          <w:vertAlign w:val="superscript"/>
        </w:rPr>
        <w:t>b</w:t>
      </w:r>
      <w:r w:rsidRPr="00D32BA6">
        <w:rPr>
          <w:rFonts w:ascii="Times New Roman" w:hAnsi="Times New Roman" w:cs="Times New Roman"/>
          <w:sz w:val="22"/>
          <w:szCs w:val="18"/>
        </w:rPr>
        <w:t xml:space="preserve"> Mann-Whitney U test; χ2 analysis or Fisher's exact test for categorical data.</w:t>
      </w:r>
    </w:p>
    <w:p w14:paraId="1C608FF3" w14:textId="0C5385E0" w:rsidR="00751273" w:rsidRPr="00D32BA6" w:rsidRDefault="00303F41" w:rsidP="00D32BA6">
      <w:pPr>
        <w:spacing w:after="0" w:line="480" w:lineRule="auto"/>
        <w:ind w:leftChars="1417" w:left="2834" w:rightChars="1393" w:right="2786"/>
        <w:contextualSpacing/>
        <w:jc w:val="left"/>
        <w:rPr>
          <w:rFonts w:ascii="Times New Roman" w:hAnsi="Times New Roman" w:cs="Times New Roman"/>
          <w:sz w:val="22"/>
          <w:szCs w:val="18"/>
        </w:rPr>
      </w:pPr>
      <w:r w:rsidRPr="00D32BA6">
        <w:rPr>
          <w:rFonts w:ascii="Times New Roman" w:hAnsi="Times New Roman" w:cs="Times New Roman"/>
          <w:sz w:val="22"/>
          <w:szCs w:val="18"/>
          <w:vertAlign w:val="superscript"/>
        </w:rPr>
        <w:t>c</w:t>
      </w:r>
      <w:r w:rsidRPr="00D32BA6">
        <w:rPr>
          <w:rFonts w:ascii="Times New Roman" w:hAnsi="Times New Roman" w:cs="Times New Roman"/>
          <w:sz w:val="22"/>
          <w:szCs w:val="18"/>
        </w:rPr>
        <w:t xml:space="preserve"> Prodromal syndromes for APS, BIPS, and GRD are not mutually exclusive according to</w:t>
      </w:r>
      <w:r w:rsidR="00BF53A1" w:rsidRPr="00D32BA6">
        <w:rPr>
          <w:rFonts w:ascii="Times New Roman" w:hAnsi="Times New Roman" w:cs="Times New Roman"/>
          <w:sz w:val="22"/>
          <w:szCs w:val="18"/>
        </w:rPr>
        <w:t xml:space="preserve"> the</w:t>
      </w:r>
      <w:r w:rsidRPr="00D32BA6">
        <w:rPr>
          <w:rFonts w:ascii="Times New Roman" w:hAnsi="Times New Roman" w:cs="Times New Roman"/>
          <w:sz w:val="22"/>
          <w:szCs w:val="18"/>
        </w:rPr>
        <w:t xml:space="preserve"> SIPS criteria.</w:t>
      </w:r>
    </w:p>
    <w:p w14:paraId="3F7F2D27" w14:textId="77777777" w:rsidR="00751273" w:rsidRPr="00D32BA6" w:rsidRDefault="00303F41" w:rsidP="00D32BA6">
      <w:pPr>
        <w:spacing w:after="0" w:line="480" w:lineRule="auto"/>
        <w:ind w:leftChars="1417" w:left="2834" w:rightChars="1393" w:right="2786"/>
        <w:contextualSpacing/>
        <w:jc w:val="left"/>
        <w:rPr>
          <w:rFonts w:ascii="Times New Roman" w:hAnsi="Times New Roman" w:cs="Times New Roman"/>
          <w:sz w:val="22"/>
          <w:szCs w:val="18"/>
        </w:rPr>
      </w:pPr>
      <w:r w:rsidRPr="00D32BA6">
        <w:rPr>
          <w:rFonts w:ascii="Times New Roman" w:hAnsi="Times New Roman" w:cs="Times New Roman"/>
          <w:sz w:val="22"/>
          <w:szCs w:val="18"/>
          <w:vertAlign w:val="superscript"/>
        </w:rPr>
        <w:t>d</w:t>
      </w:r>
      <w:r w:rsidRPr="00D32BA6">
        <w:rPr>
          <w:rFonts w:ascii="Times New Roman" w:hAnsi="Times New Roman" w:cs="Times New Roman"/>
          <w:sz w:val="22"/>
          <w:szCs w:val="18"/>
        </w:rPr>
        <w:t xml:space="preserve"> Number (percentage) of CHR subjects who were prescribed each medication at baseline.</w:t>
      </w:r>
    </w:p>
    <w:p w14:paraId="0CF3FCC6" w14:textId="77777777" w:rsidR="00751273" w:rsidRPr="00D32BA6" w:rsidRDefault="00303F41" w:rsidP="00D32BA6">
      <w:pPr>
        <w:spacing w:after="0" w:line="480" w:lineRule="auto"/>
        <w:ind w:leftChars="1417" w:left="2834" w:rightChars="1393" w:right="2786"/>
        <w:contextualSpacing/>
        <w:jc w:val="left"/>
        <w:rPr>
          <w:rFonts w:ascii="Times New Roman" w:hAnsi="Times New Roman" w:cs="Times New Roman"/>
          <w:sz w:val="22"/>
          <w:szCs w:val="18"/>
        </w:rPr>
      </w:pPr>
      <w:r w:rsidRPr="00D32BA6">
        <w:rPr>
          <w:rFonts w:ascii="Times New Roman" w:hAnsi="Times New Roman" w:cs="Times New Roman"/>
          <w:sz w:val="22"/>
          <w:szCs w:val="18"/>
          <w:vertAlign w:val="superscript"/>
        </w:rPr>
        <w:t>e</w:t>
      </w:r>
      <w:r w:rsidRPr="00D32BA6">
        <w:rPr>
          <w:rFonts w:ascii="Times New Roman" w:hAnsi="Times New Roman" w:cs="Times New Roman"/>
          <w:sz w:val="22"/>
          <w:szCs w:val="18"/>
        </w:rPr>
        <w:t xml:space="preserve"> Number (percentage) of CHR subjects who were prescribed each medication during the follow-up period.</w:t>
      </w:r>
    </w:p>
    <w:p w14:paraId="0734F5F9" w14:textId="77777777" w:rsidR="00751273" w:rsidRPr="00D32BA6" w:rsidRDefault="00303F41" w:rsidP="00D32BA6">
      <w:pPr>
        <w:spacing w:after="0" w:line="480" w:lineRule="auto"/>
        <w:ind w:leftChars="1417" w:left="2834" w:rightChars="1393" w:right="2786"/>
        <w:contextualSpacing/>
        <w:jc w:val="left"/>
        <w:rPr>
          <w:rFonts w:ascii="Times New Roman" w:hAnsi="Times New Roman" w:cs="Times New Roman"/>
          <w:sz w:val="22"/>
          <w:szCs w:val="18"/>
        </w:rPr>
      </w:pPr>
      <w:r w:rsidRPr="00D32BA6">
        <w:rPr>
          <w:rFonts w:ascii="Times New Roman" w:hAnsi="Times New Roman" w:cs="Times New Roman"/>
          <w:sz w:val="22"/>
          <w:szCs w:val="18"/>
          <w:vertAlign w:val="superscript"/>
        </w:rPr>
        <w:t>f</w:t>
      </w:r>
      <w:r w:rsidRPr="00D32BA6">
        <w:rPr>
          <w:rFonts w:ascii="Times New Roman" w:hAnsi="Times New Roman" w:cs="Times New Roman"/>
          <w:sz w:val="22"/>
          <w:szCs w:val="18"/>
        </w:rPr>
        <w:t xml:space="preserve"> Mean daily olanzapine equivalent dose prescribed during the follow-up period.</w:t>
      </w:r>
    </w:p>
    <w:p w14:paraId="15CD1439" w14:textId="2ABC5AB2" w:rsidR="00AC1AD8" w:rsidRPr="00D32BA6" w:rsidRDefault="00303F41" w:rsidP="00D32BA6">
      <w:pPr>
        <w:spacing w:after="0" w:line="480" w:lineRule="auto"/>
        <w:ind w:leftChars="1417" w:left="2834" w:rightChars="1393" w:right="2786"/>
        <w:contextualSpacing/>
        <w:jc w:val="left"/>
        <w:rPr>
          <w:rFonts w:ascii="Times New Roman" w:hAnsi="Times New Roman" w:cs="Times New Roman"/>
          <w:sz w:val="22"/>
          <w:szCs w:val="18"/>
        </w:rPr>
      </w:pPr>
      <w:r w:rsidRPr="00D32BA6">
        <w:rPr>
          <w:rFonts w:ascii="Times New Roman" w:hAnsi="Times New Roman" w:cs="Times New Roman"/>
          <w:sz w:val="22"/>
          <w:szCs w:val="18"/>
        </w:rPr>
        <w:t>Data are presented as the mean ± standard deviation.</w:t>
      </w:r>
    </w:p>
    <w:p w14:paraId="778D7C1C" w14:textId="50F5901D" w:rsidR="00AC1AD8" w:rsidRPr="00D32BA6" w:rsidRDefault="00303F41" w:rsidP="00D32BA6">
      <w:pPr>
        <w:spacing w:after="0" w:line="480" w:lineRule="auto"/>
        <w:ind w:leftChars="1417" w:left="2834" w:rightChars="1393" w:right="2786"/>
        <w:contextualSpacing/>
        <w:jc w:val="left"/>
        <w:rPr>
          <w:rFonts w:ascii="Times New Roman" w:hAnsi="Times New Roman" w:cs="Times New Roman"/>
          <w:sz w:val="22"/>
          <w:szCs w:val="18"/>
        </w:rPr>
      </w:pPr>
      <w:r w:rsidRPr="00D32BA6">
        <w:rPr>
          <w:rFonts w:ascii="Times New Roman" w:hAnsi="Times New Roman" w:cs="Times New Roman"/>
          <w:sz w:val="22"/>
          <w:szCs w:val="18"/>
        </w:rPr>
        <w:t xml:space="preserve">*, statistical significance </w:t>
      </w:r>
      <w:r w:rsidR="00BF53A1" w:rsidRPr="00D32BA6">
        <w:rPr>
          <w:rFonts w:ascii="Times New Roman" w:hAnsi="Times New Roman" w:cs="Times New Roman"/>
          <w:sz w:val="22"/>
          <w:szCs w:val="18"/>
        </w:rPr>
        <w:t xml:space="preserve">at </w:t>
      </w:r>
      <w:r w:rsidRPr="00D32BA6">
        <w:rPr>
          <w:rFonts w:ascii="Times New Roman" w:hAnsi="Times New Roman" w:cs="Times New Roman"/>
          <w:sz w:val="22"/>
          <w:szCs w:val="18"/>
        </w:rPr>
        <w:t>p &lt; 0.05.</w:t>
      </w:r>
    </w:p>
    <w:p w14:paraId="71387563" w14:textId="4B238031" w:rsidR="009E7524" w:rsidRPr="00D32BA6" w:rsidRDefault="00303F41" w:rsidP="00D32BA6">
      <w:pPr>
        <w:spacing w:after="0" w:line="480" w:lineRule="auto"/>
        <w:ind w:leftChars="1417" w:left="2834" w:rightChars="1393" w:right="2786"/>
        <w:contextualSpacing/>
        <w:jc w:val="left"/>
        <w:rPr>
          <w:rFonts w:ascii="Times New Roman" w:hAnsi="Times New Roman" w:cs="Times New Roman"/>
          <w:sz w:val="22"/>
          <w:szCs w:val="18"/>
        </w:rPr>
      </w:pPr>
      <w:r w:rsidRPr="00D32BA6">
        <w:rPr>
          <w:rFonts w:ascii="Times New Roman" w:hAnsi="Times New Roman" w:cs="Times New Roman"/>
          <w:sz w:val="22"/>
          <w:szCs w:val="18"/>
        </w:rPr>
        <w:t xml:space="preserve">**, statistical significance </w:t>
      </w:r>
      <w:r w:rsidR="00BF53A1" w:rsidRPr="00D32BA6">
        <w:rPr>
          <w:rFonts w:ascii="Times New Roman" w:hAnsi="Times New Roman" w:cs="Times New Roman"/>
          <w:sz w:val="22"/>
          <w:szCs w:val="18"/>
        </w:rPr>
        <w:t xml:space="preserve">at </w:t>
      </w:r>
      <w:r w:rsidRPr="00D32BA6">
        <w:rPr>
          <w:rFonts w:ascii="Times New Roman" w:hAnsi="Times New Roman" w:cs="Times New Roman"/>
          <w:sz w:val="22"/>
          <w:szCs w:val="18"/>
        </w:rPr>
        <w:t>p &lt; 0.005.</w:t>
      </w:r>
    </w:p>
    <w:p w14:paraId="09DF413A" w14:textId="67C7A601" w:rsidR="009E7524" w:rsidRPr="00076656" w:rsidRDefault="009E7524" w:rsidP="009549D6">
      <w:pPr>
        <w:spacing w:after="0" w:line="480" w:lineRule="auto"/>
        <w:contextualSpacing/>
        <w:jc w:val="left"/>
        <w:rPr>
          <w:rFonts w:ascii="Times New Roman" w:hAnsi="Times New Roman" w:cs="Times New Roman"/>
          <w:sz w:val="24"/>
        </w:rPr>
        <w:sectPr w:rsidR="009E7524" w:rsidRPr="00076656" w:rsidSect="00CC7486">
          <w:pgSz w:w="23811" w:h="16838" w:orient="landscape" w:code="8"/>
          <w:pgMar w:top="1440" w:right="1440" w:bottom="1440" w:left="1440" w:header="851" w:footer="992" w:gutter="0"/>
          <w:cols w:space="425"/>
          <w:docGrid w:linePitch="360"/>
        </w:sectPr>
      </w:pPr>
    </w:p>
    <w:p w14:paraId="54D5F5B5" w14:textId="4817E6C5" w:rsidR="00120A76" w:rsidRPr="00076656" w:rsidRDefault="00303F41" w:rsidP="009549D6">
      <w:pPr>
        <w:spacing w:after="0" w:line="480" w:lineRule="auto"/>
        <w:contextualSpacing/>
        <w:jc w:val="left"/>
        <w:rPr>
          <w:rFonts w:ascii="Times New Roman" w:hAnsi="Times New Roman" w:cs="Times New Roman"/>
          <w:sz w:val="24"/>
        </w:rPr>
      </w:pPr>
      <w:r w:rsidRPr="00076656">
        <w:rPr>
          <w:rFonts w:ascii="Times New Roman" w:hAnsi="Times New Roman" w:cs="Times New Roman"/>
          <w:b/>
          <w:sz w:val="24"/>
        </w:rPr>
        <w:lastRenderedPageBreak/>
        <w:t>Table S3.</w:t>
      </w:r>
      <w:r w:rsidRPr="00076656">
        <w:rPr>
          <w:rFonts w:ascii="Times New Roman" w:hAnsi="Times New Roman" w:cs="Times New Roman"/>
          <w:sz w:val="24"/>
        </w:rPr>
        <w:t xml:space="preserve"> Demographic and clinical characteristics of patients with first-episode psychosis (FEP) who were </w:t>
      </w:r>
      <w:r w:rsidR="00BF53A1">
        <w:rPr>
          <w:rFonts w:ascii="Times New Roman" w:hAnsi="Times New Roman" w:cs="Times New Roman"/>
          <w:sz w:val="24"/>
        </w:rPr>
        <w:t>or</w:t>
      </w:r>
      <w:r w:rsidRPr="00076656">
        <w:rPr>
          <w:rFonts w:ascii="Times New Roman" w:hAnsi="Times New Roman" w:cs="Times New Roman"/>
          <w:sz w:val="24"/>
        </w:rPr>
        <w:t xml:space="preserve"> were not </w:t>
      </w:r>
      <w:r w:rsidR="00BF53A1" w:rsidRPr="00076656">
        <w:rPr>
          <w:rFonts w:ascii="Times New Roman" w:hAnsi="Times New Roman" w:cs="Times New Roman"/>
          <w:sz w:val="24"/>
        </w:rPr>
        <w:t>assessed for treatment resistance</w:t>
      </w:r>
      <w:r w:rsidR="00AA0DB6">
        <w:rPr>
          <w:rFonts w:ascii="Times New Roman" w:hAnsi="Times New Roman" w:cs="Times New Roman"/>
          <w:sz w:val="24"/>
        </w:rPr>
        <w:t xml:space="preserve"> </w:t>
      </w:r>
      <w:r w:rsidR="00AA0DB6" w:rsidRPr="00076656">
        <w:rPr>
          <w:rFonts w:ascii="Times New Roman" w:hAnsi="Times New Roman" w:cs="Times New Roman"/>
          <w:sz w:val="24"/>
        </w:rPr>
        <w:t>(FEP-A</w:t>
      </w:r>
      <w:r w:rsidR="00AA0DB6">
        <w:rPr>
          <w:rFonts w:ascii="Times New Roman" w:hAnsi="Times New Roman" w:cs="Times New Roman"/>
          <w:sz w:val="24"/>
        </w:rPr>
        <w:t xml:space="preserve"> and</w:t>
      </w:r>
      <w:r w:rsidR="00AA0DB6" w:rsidRPr="00076656">
        <w:rPr>
          <w:rFonts w:ascii="Times New Roman" w:hAnsi="Times New Roman" w:cs="Times New Roman"/>
          <w:sz w:val="24"/>
        </w:rPr>
        <w:t xml:space="preserve"> FEP-NA)</w:t>
      </w:r>
      <w:r w:rsidRPr="00076656">
        <w:rPr>
          <w:rFonts w:ascii="Times New Roman" w:hAnsi="Times New Roman" w:cs="Times New Roman"/>
          <w:sz w:val="24"/>
        </w:rPr>
        <w:t>.</w:t>
      </w:r>
    </w:p>
    <w:tbl>
      <w:tblPr>
        <w:tblW w:w="9280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3440"/>
        <w:gridCol w:w="1640"/>
        <w:gridCol w:w="1640"/>
        <w:gridCol w:w="942"/>
        <w:gridCol w:w="1618"/>
      </w:tblGrid>
      <w:tr w:rsidR="00902E65" w:rsidRPr="00076656" w14:paraId="7AA8E878" w14:textId="77777777" w:rsidTr="006D73B8">
        <w:trPr>
          <w:trHeight w:val="360"/>
        </w:trPr>
        <w:tc>
          <w:tcPr>
            <w:tcW w:w="34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3FFDF7" w14:textId="77777777" w:rsidR="00BA5A72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 xml:space="preserve">　</w:t>
            </w:r>
          </w:p>
        </w:tc>
        <w:tc>
          <w:tcPr>
            <w:tcW w:w="16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FEC512" w14:textId="77777777" w:rsidR="00BA5A72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FEP-A</w:t>
            </w:r>
          </w:p>
        </w:tc>
        <w:tc>
          <w:tcPr>
            <w:tcW w:w="16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DB234B" w14:textId="77777777" w:rsidR="00BA5A72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FEP-NA</w:t>
            </w:r>
          </w:p>
        </w:tc>
        <w:tc>
          <w:tcPr>
            <w:tcW w:w="256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E5F9B1" w14:textId="77777777" w:rsidR="00BA5A72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Statistical analysis</w:t>
            </w: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  <w:vertAlign w:val="superscript"/>
              </w:rPr>
              <w:t>a</w:t>
            </w:r>
          </w:p>
        </w:tc>
      </w:tr>
      <w:tr w:rsidR="00902E65" w:rsidRPr="00076656" w14:paraId="1921DAE4" w14:textId="77777777" w:rsidTr="006D73B8">
        <w:trPr>
          <w:trHeight w:val="360"/>
        </w:trPr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CEB3676" w14:textId="77777777" w:rsidR="00BA5A72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Characteristics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69511E1" w14:textId="77777777" w:rsidR="00BA5A72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(n = 90)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FDBA361" w14:textId="77777777" w:rsidR="00BA5A72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(n = 14)</w:t>
            </w:r>
          </w:p>
        </w:tc>
        <w:tc>
          <w:tcPr>
            <w:tcW w:w="9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8179461" w14:textId="77777777" w:rsidR="00BA5A72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χ</w:t>
            </w: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  <w:vertAlign w:val="superscript"/>
              </w:rPr>
              <w:t>2</w:t>
            </w: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 xml:space="preserve"> or Z</w:t>
            </w:r>
          </w:p>
        </w:tc>
        <w:tc>
          <w:tcPr>
            <w:tcW w:w="16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BA44CC4" w14:textId="77777777" w:rsidR="00BA5A72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P</w:t>
            </w:r>
          </w:p>
        </w:tc>
      </w:tr>
      <w:tr w:rsidR="00902E65" w:rsidRPr="00076656" w14:paraId="58A99559" w14:textId="77777777" w:rsidTr="006D73B8">
        <w:trPr>
          <w:trHeight w:val="330"/>
        </w:trPr>
        <w:tc>
          <w:tcPr>
            <w:tcW w:w="3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D70EA8" w14:textId="77777777" w:rsidR="00BA5A72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 xml:space="preserve">  Sex (male/female)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5A14DA" w14:textId="77777777" w:rsidR="00BA5A72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37/53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DED685" w14:textId="77777777" w:rsidR="00BA5A72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4/10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D898A9" w14:textId="77777777" w:rsidR="00BA5A72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0.798</w:t>
            </w:r>
          </w:p>
        </w:tc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657E43" w14:textId="77777777" w:rsidR="00BA5A72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0.372</w:t>
            </w:r>
          </w:p>
        </w:tc>
      </w:tr>
      <w:tr w:rsidR="00902E65" w:rsidRPr="00076656" w14:paraId="1B596BBF" w14:textId="77777777" w:rsidTr="006D73B8">
        <w:trPr>
          <w:trHeight w:val="330"/>
        </w:trPr>
        <w:tc>
          <w:tcPr>
            <w:tcW w:w="3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D35C55" w14:textId="77777777" w:rsidR="00BA5A72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 xml:space="preserve">  Handedness (right/left)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8A2363" w14:textId="77777777" w:rsidR="00BA5A72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84/6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7C6634" w14:textId="77777777" w:rsidR="00BA5A72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13/1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69BF8B" w14:textId="77777777" w:rsidR="00BA5A72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0.004</w:t>
            </w:r>
          </w:p>
        </w:tc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E60BA4" w14:textId="77777777" w:rsidR="00BA5A72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0.947</w:t>
            </w:r>
          </w:p>
        </w:tc>
      </w:tr>
      <w:tr w:rsidR="00902E65" w:rsidRPr="00076656" w14:paraId="31CB1724" w14:textId="77777777" w:rsidTr="006D73B8">
        <w:trPr>
          <w:trHeight w:val="330"/>
        </w:trPr>
        <w:tc>
          <w:tcPr>
            <w:tcW w:w="3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8737B5" w14:textId="77777777" w:rsidR="00BA5A72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 xml:space="preserve">  Age (years)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70F2DE" w14:textId="77777777" w:rsidR="00BA5A72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23.5 ± 5.0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221FDD" w14:textId="77777777" w:rsidR="00BA5A72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22.6 ± 3.0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2D4CCE" w14:textId="77777777" w:rsidR="00BA5A72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-0.573</w:t>
            </w:r>
          </w:p>
        </w:tc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E86DDA" w14:textId="77777777" w:rsidR="00BA5A72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0.567</w:t>
            </w:r>
          </w:p>
        </w:tc>
      </w:tr>
      <w:tr w:rsidR="00902E65" w:rsidRPr="00076656" w14:paraId="1C4B18CA" w14:textId="77777777" w:rsidTr="006D73B8">
        <w:trPr>
          <w:trHeight w:val="330"/>
        </w:trPr>
        <w:tc>
          <w:tcPr>
            <w:tcW w:w="3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439CD7" w14:textId="77777777" w:rsidR="00BA5A72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 xml:space="preserve">  IQ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E4B900" w14:textId="77777777" w:rsidR="00BA5A72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100.7 ± 14.5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9A071E" w14:textId="77777777" w:rsidR="00BA5A72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97.3 ± 15.6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100D19" w14:textId="77777777" w:rsidR="00BA5A72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-0.777</w:t>
            </w:r>
          </w:p>
        </w:tc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D35405" w14:textId="77777777" w:rsidR="00BA5A72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0.437</w:t>
            </w:r>
          </w:p>
        </w:tc>
      </w:tr>
      <w:tr w:rsidR="00902E65" w:rsidRPr="00076656" w14:paraId="7F44A39C" w14:textId="77777777" w:rsidTr="006D73B8">
        <w:trPr>
          <w:trHeight w:val="330"/>
        </w:trPr>
        <w:tc>
          <w:tcPr>
            <w:tcW w:w="3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02B01D" w14:textId="77777777" w:rsidR="00BA5A72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 xml:space="preserve">  Education (years)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2AFAE2" w14:textId="77777777" w:rsidR="00BA5A72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13.9 ± 2.7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E7B2B4" w14:textId="77777777" w:rsidR="00BA5A72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14.4 ± 2.1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BF6DDF" w14:textId="77777777" w:rsidR="00BA5A72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-0.992</w:t>
            </w:r>
          </w:p>
        </w:tc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E6CC9E" w14:textId="77777777" w:rsidR="00BA5A72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0.321</w:t>
            </w:r>
          </w:p>
        </w:tc>
      </w:tr>
      <w:tr w:rsidR="00902E65" w:rsidRPr="00076656" w14:paraId="36E22158" w14:textId="77777777" w:rsidTr="006D73B8">
        <w:trPr>
          <w:trHeight w:val="330"/>
        </w:trPr>
        <w:tc>
          <w:tcPr>
            <w:tcW w:w="3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458C30" w14:textId="77777777" w:rsidR="00BA5A72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 xml:space="preserve">  DOI (months)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1FD24D" w14:textId="77777777" w:rsidR="00BA5A72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7.6 ± 5.4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D384AC" w14:textId="77777777" w:rsidR="00BA5A72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12.0 ± 9.7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95BD3B" w14:textId="77777777" w:rsidR="00BA5A72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-1.417</w:t>
            </w:r>
          </w:p>
        </w:tc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897F36" w14:textId="77777777" w:rsidR="00BA5A72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0.156</w:t>
            </w:r>
          </w:p>
        </w:tc>
      </w:tr>
      <w:tr w:rsidR="00902E65" w:rsidRPr="00076656" w14:paraId="7DECDF08" w14:textId="77777777" w:rsidTr="006D73B8">
        <w:trPr>
          <w:trHeight w:val="330"/>
        </w:trPr>
        <w:tc>
          <w:tcPr>
            <w:tcW w:w="3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260802" w14:textId="77777777" w:rsidR="00BA5A72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 xml:space="preserve">  DUP (months)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0E02CC" w14:textId="77777777" w:rsidR="00BA5A72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4.3 ± 4.5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8E56A8" w14:textId="77777777" w:rsidR="00BA5A72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6.5 ± 5.8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9F18F7" w14:textId="77777777" w:rsidR="00BA5A72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-1.685</w:t>
            </w:r>
          </w:p>
        </w:tc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8D7C77" w14:textId="77777777" w:rsidR="00BA5A72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0.092</w:t>
            </w:r>
          </w:p>
        </w:tc>
      </w:tr>
      <w:tr w:rsidR="00902E65" w:rsidRPr="00076656" w14:paraId="2CAA4DDA" w14:textId="77777777" w:rsidTr="006D73B8">
        <w:trPr>
          <w:trHeight w:val="330"/>
        </w:trPr>
        <w:tc>
          <w:tcPr>
            <w:tcW w:w="3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353537" w14:textId="77777777" w:rsidR="00BA5A72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 xml:space="preserve">  PANSS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472379" w14:textId="77777777" w:rsidR="00BA5A72" w:rsidRPr="00076656" w:rsidRDefault="00BA5A72" w:rsidP="008D1200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289E0B" w14:textId="77777777" w:rsidR="00BA5A72" w:rsidRPr="00076656" w:rsidRDefault="00BA5A72" w:rsidP="008D120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kern w:val="0"/>
              </w:rPr>
            </w:pP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43E89C" w14:textId="77777777" w:rsidR="00BA5A72" w:rsidRPr="00076656" w:rsidRDefault="00BA5A72" w:rsidP="008D120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kern w:val="0"/>
              </w:rPr>
            </w:pPr>
          </w:p>
        </w:tc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3F6FA1" w14:textId="77777777" w:rsidR="00BA5A72" w:rsidRPr="00076656" w:rsidRDefault="00BA5A72" w:rsidP="008D120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kern w:val="0"/>
              </w:rPr>
            </w:pPr>
          </w:p>
        </w:tc>
      </w:tr>
      <w:tr w:rsidR="00902E65" w:rsidRPr="00076656" w14:paraId="4FC48092" w14:textId="77777777" w:rsidTr="006D73B8">
        <w:trPr>
          <w:trHeight w:val="330"/>
        </w:trPr>
        <w:tc>
          <w:tcPr>
            <w:tcW w:w="3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798049" w14:textId="77777777" w:rsidR="00BA5A72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 xml:space="preserve">     Positive symptoms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3B2D0F" w14:textId="77777777" w:rsidR="00BA5A72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14.9 ± 5.3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3C8FAA" w14:textId="77777777" w:rsidR="00BA5A72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16.8 ± 6.4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601FEE" w14:textId="77777777" w:rsidR="00BA5A72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-0.926</w:t>
            </w:r>
          </w:p>
        </w:tc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B5EFFD" w14:textId="77777777" w:rsidR="00BA5A72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0.355</w:t>
            </w:r>
          </w:p>
        </w:tc>
      </w:tr>
      <w:tr w:rsidR="00902E65" w:rsidRPr="00076656" w14:paraId="32467326" w14:textId="77777777" w:rsidTr="006D73B8">
        <w:trPr>
          <w:trHeight w:val="330"/>
        </w:trPr>
        <w:tc>
          <w:tcPr>
            <w:tcW w:w="3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853BB4" w14:textId="77777777" w:rsidR="00BA5A72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 xml:space="preserve">     Negative symptoms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5039FD" w14:textId="77777777" w:rsidR="00BA5A72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16.1 ± 6.0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CD7154" w14:textId="77777777" w:rsidR="00BA5A72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15.7 ± 6.8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819C39" w14:textId="77777777" w:rsidR="00BA5A72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-0.386</w:t>
            </w:r>
          </w:p>
        </w:tc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532887" w14:textId="77777777" w:rsidR="00BA5A72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0.699</w:t>
            </w:r>
          </w:p>
        </w:tc>
      </w:tr>
      <w:tr w:rsidR="00902E65" w:rsidRPr="00076656" w14:paraId="2FBA4E2D" w14:textId="77777777" w:rsidTr="006D73B8">
        <w:trPr>
          <w:trHeight w:val="330"/>
        </w:trPr>
        <w:tc>
          <w:tcPr>
            <w:tcW w:w="3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BC43CF" w14:textId="0AD0FFEC" w:rsidR="00BA5A72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 xml:space="preserve">     General symptoms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822F37" w14:textId="77777777" w:rsidR="00BA5A72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31.4 ± 8.6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5A5B13" w14:textId="77777777" w:rsidR="00BA5A72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34.6 ± 11.7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64B8BF" w14:textId="77777777" w:rsidR="00BA5A72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-0.724</w:t>
            </w:r>
          </w:p>
        </w:tc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107737" w14:textId="77777777" w:rsidR="00BA5A72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0.469</w:t>
            </w:r>
          </w:p>
        </w:tc>
      </w:tr>
      <w:tr w:rsidR="00902E65" w:rsidRPr="00076656" w14:paraId="4863352D" w14:textId="77777777" w:rsidTr="006D73B8">
        <w:trPr>
          <w:trHeight w:val="330"/>
        </w:trPr>
        <w:tc>
          <w:tcPr>
            <w:tcW w:w="3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55DBFB" w14:textId="77777777" w:rsidR="00BA5A72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 xml:space="preserve">  mGAF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E4F88A" w14:textId="77777777" w:rsidR="00BA5A72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50.7 ± 13.4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1F7D22" w14:textId="77777777" w:rsidR="00BA5A72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50.8 ± 10.9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104143" w14:textId="77777777" w:rsidR="00BA5A72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-0.014</w:t>
            </w:r>
          </w:p>
        </w:tc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A4A537" w14:textId="77777777" w:rsidR="00BA5A72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0.989</w:t>
            </w:r>
          </w:p>
        </w:tc>
      </w:tr>
      <w:tr w:rsidR="00902E65" w:rsidRPr="00076656" w14:paraId="786C8CFC" w14:textId="77777777" w:rsidTr="006D73B8">
        <w:trPr>
          <w:trHeight w:val="360"/>
        </w:trPr>
        <w:tc>
          <w:tcPr>
            <w:tcW w:w="3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FBE57A" w14:textId="77777777" w:rsidR="00BA5A72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 xml:space="preserve">  Medication use</w:t>
            </w: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  <w:vertAlign w:val="superscript"/>
              </w:rPr>
              <w:t>b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9F42E6" w14:textId="77777777" w:rsidR="00BA5A72" w:rsidRPr="00076656" w:rsidRDefault="00BA5A72" w:rsidP="008D1200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D659A1" w14:textId="77777777" w:rsidR="00BA5A72" w:rsidRPr="00076656" w:rsidRDefault="00BA5A72" w:rsidP="008D120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kern w:val="0"/>
              </w:rPr>
            </w:pP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395ADE" w14:textId="77777777" w:rsidR="00BA5A72" w:rsidRPr="00076656" w:rsidRDefault="00BA5A72" w:rsidP="008D120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kern w:val="0"/>
              </w:rPr>
            </w:pPr>
          </w:p>
        </w:tc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5FC745" w14:textId="77777777" w:rsidR="00BA5A72" w:rsidRPr="00076656" w:rsidRDefault="00BA5A72" w:rsidP="008D120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kern w:val="0"/>
              </w:rPr>
            </w:pPr>
          </w:p>
        </w:tc>
      </w:tr>
      <w:tr w:rsidR="00902E65" w:rsidRPr="00076656" w14:paraId="01A8C410" w14:textId="77777777" w:rsidTr="006D73B8">
        <w:trPr>
          <w:trHeight w:val="330"/>
        </w:trPr>
        <w:tc>
          <w:tcPr>
            <w:tcW w:w="3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69A777" w14:textId="77777777" w:rsidR="00BA5A72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 xml:space="preserve">     Antipsychotics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4A6D41" w14:textId="77777777" w:rsidR="00BA5A72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82 (91.1)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4E152D" w14:textId="77777777" w:rsidR="00BA5A72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13 (92.9)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8F52E4" w14:textId="77777777" w:rsidR="00BA5A72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0.047</w:t>
            </w:r>
          </w:p>
        </w:tc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6BABC1" w14:textId="77777777" w:rsidR="00BA5A72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0.829</w:t>
            </w:r>
          </w:p>
        </w:tc>
      </w:tr>
      <w:tr w:rsidR="00902E65" w:rsidRPr="00076656" w14:paraId="5A220F4A" w14:textId="77777777" w:rsidTr="006D73B8">
        <w:trPr>
          <w:trHeight w:val="330"/>
        </w:trPr>
        <w:tc>
          <w:tcPr>
            <w:tcW w:w="3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764F16" w14:textId="77777777" w:rsidR="00BA5A72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 xml:space="preserve">     Antidepressants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C4DE74" w14:textId="77777777" w:rsidR="00BA5A72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11 (12.2)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96D6D1" w14:textId="77777777" w:rsidR="00BA5A72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1 (7.1)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BBDF21" w14:textId="77777777" w:rsidR="00BA5A72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0.306</w:t>
            </w:r>
          </w:p>
        </w:tc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6BA83D" w14:textId="77777777" w:rsidR="00BA5A72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0.580</w:t>
            </w:r>
          </w:p>
        </w:tc>
      </w:tr>
      <w:tr w:rsidR="00902E65" w:rsidRPr="00076656" w14:paraId="5A12B166" w14:textId="77777777" w:rsidTr="006D73B8">
        <w:trPr>
          <w:trHeight w:val="330"/>
        </w:trPr>
        <w:tc>
          <w:tcPr>
            <w:tcW w:w="34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B16FA2" w14:textId="77777777" w:rsidR="00BA5A72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 xml:space="preserve">     Mood stabilizers</w:t>
            </w:r>
          </w:p>
        </w:tc>
        <w:tc>
          <w:tcPr>
            <w:tcW w:w="16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148D52" w14:textId="77777777" w:rsidR="00BA5A72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5 (5.6)</w:t>
            </w:r>
          </w:p>
        </w:tc>
        <w:tc>
          <w:tcPr>
            <w:tcW w:w="16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7E32BE" w14:textId="77777777" w:rsidR="00BA5A72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5 (35.7)</w:t>
            </w:r>
          </w:p>
        </w:tc>
        <w:tc>
          <w:tcPr>
            <w:tcW w:w="94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6D8674" w14:textId="77777777" w:rsidR="00BA5A72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12.680</w:t>
            </w:r>
          </w:p>
        </w:tc>
        <w:tc>
          <w:tcPr>
            <w:tcW w:w="161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CBEB67" w14:textId="77777777" w:rsidR="00BA5A72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 xml:space="preserve">  &lt;0.001**</w:t>
            </w:r>
          </w:p>
        </w:tc>
      </w:tr>
      <w:tr w:rsidR="00902E65" w:rsidRPr="00076656" w14:paraId="12F4AC2F" w14:textId="77777777" w:rsidTr="006D73B8">
        <w:trPr>
          <w:trHeight w:val="330"/>
        </w:trPr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A2C6DF3" w14:textId="77777777" w:rsidR="00BA5A72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 xml:space="preserve">     Anxiolytics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582B93A" w14:textId="77777777" w:rsidR="00BA5A72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52 (57.8)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08B784" w14:textId="77777777" w:rsidR="00BA5A72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9 (64.3)</w:t>
            </w:r>
          </w:p>
        </w:tc>
        <w:tc>
          <w:tcPr>
            <w:tcW w:w="9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0752DCD" w14:textId="77777777" w:rsidR="00BA5A72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0.212</w:t>
            </w:r>
          </w:p>
        </w:tc>
        <w:tc>
          <w:tcPr>
            <w:tcW w:w="16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A6AEC37" w14:textId="77777777" w:rsidR="00BA5A72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0.646</w:t>
            </w:r>
          </w:p>
        </w:tc>
      </w:tr>
    </w:tbl>
    <w:p w14:paraId="4F7E5560" w14:textId="57FCDCD8" w:rsidR="00BA5A72" w:rsidRPr="00076656" w:rsidRDefault="00303F41" w:rsidP="009549D6">
      <w:pPr>
        <w:wordWrap/>
        <w:spacing w:after="0" w:line="480" w:lineRule="auto"/>
        <w:contextualSpacing/>
        <w:jc w:val="left"/>
        <w:rPr>
          <w:rFonts w:ascii="Times New Roman" w:hAnsi="Times New Roman" w:cs="Times New Roman"/>
          <w:sz w:val="24"/>
        </w:rPr>
      </w:pPr>
      <w:r w:rsidRPr="00076656">
        <w:rPr>
          <w:rFonts w:ascii="Times New Roman" w:hAnsi="Times New Roman" w:cs="Times New Roman"/>
          <w:sz w:val="24"/>
        </w:rPr>
        <w:t xml:space="preserve">Abbreviations: IQ, intelligence quotient; DOI, duration of illness; DUP, duration of untreated psychosis; PANSS, Positive and Negative Syndrome Scale; </w:t>
      </w:r>
      <w:proofErr w:type="spellStart"/>
      <w:r w:rsidRPr="00076656">
        <w:rPr>
          <w:rFonts w:ascii="Times New Roman" w:hAnsi="Times New Roman" w:cs="Times New Roman"/>
          <w:sz w:val="24"/>
        </w:rPr>
        <w:t>mGAF</w:t>
      </w:r>
      <w:proofErr w:type="spellEnd"/>
      <w:r w:rsidRPr="00076656">
        <w:rPr>
          <w:rFonts w:ascii="Times New Roman" w:hAnsi="Times New Roman" w:cs="Times New Roman"/>
          <w:sz w:val="24"/>
        </w:rPr>
        <w:t xml:space="preserve">, </w:t>
      </w:r>
      <w:r w:rsidR="003F6972">
        <w:rPr>
          <w:rFonts w:ascii="Times New Roman" w:hAnsi="Times New Roman" w:cs="Times New Roman"/>
          <w:sz w:val="24"/>
        </w:rPr>
        <w:t>m</w:t>
      </w:r>
      <w:r w:rsidRPr="00076656">
        <w:rPr>
          <w:rFonts w:ascii="Times New Roman" w:hAnsi="Times New Roman" w:cs="Times New Roman"/>
          <w:sz w:val="24"/>
        </w:rPr>
        <w:t>odified Global Assessment of Functioning.</w:t>
      </w:r>
    </w:p>
    <w:p w14:paraId="3C9E1699" w14:textId="56C969AB" w:rsidR="00F7093F" w:rsidRPr="00076656" w:rsidRDefault="00303F41" w:rsidP="009549D6">
      <w:pPr>
        <w:wordWrap/>
        <w:spacing w:after="0" w:line="480" w:lineRule="auto"/>
        <w:contextualSpacing/>
        <w:jc w:val="left"/>
        <w:rPr>
          <w:rFonts w:ascii="Times New Roman" w:hAnsi="Times New Roman" w:cs="Times New Roman"/>
          <w:sz w:val="24"/>
        </w:rPr>
      </w:pPr>
      <w:r w:rsidRPr="00076656">
        <w:rPr>
          <w:rFonts w:ascii="Times New Roman" w:hAnsi="Times New Roman" w:cs="Times New Roman"/>
          <w:sz w:val="24"/>
          <w:vertAlign w:val="superscript"/>
        </w:rPr>
        <w:t>a</w:t>
      </w:r>
      <w:r w:rsidRPr="00076656">
        <w:rPr>
          <w:rFonts w:ascii="Times New Roman" w:hAnsi="Times New Roman" w:cs="Times New Roman"/>
          <w:sz w:val="24"/>
        </w:rPr>
        <w:t xml:space="preserve"> Mann-Whitney U test; χ2 analysis or Fisher's exact test for categorical data.</w:t>
      </w:r>
    </w:p>
    <w:p w14:paraId="17D5B371" w14:textId="77777777" w:rsidR="00B0016A" w:rsidRPr="00076656" w:rsidRDefault="00303F41" w:rsidP="009549D6">
      <w:pPr>
        <w:wordWrap/>
        <w:spacing w:after="0" w:line="480" w:lineRule="auto"/>
        <w:contextualSpacing/>
        <w:jc w:val="left"/>
        <w:rPr>
          <w:rFonts w:ascii="Times New Roman" w:hAnsi="Times New Roman" w:cs="Times New Roman"/>
          <w:sz w:val="24"/>
        </w:rPr>
      </w:pPr>
      <w:r w:rsidRPr="00076656">
        <w:rPr>
          <w:rFonts w:ascii="Times New Roman" w:hAnsi="Times New Roman" w:cs="Times New Roman"/>
          <w:sz w:val="24"/>
          <w:vertAlign w:val="superscript"/>
        </w:rPr>
        <w:t>b</w:t>
      </w:r>
      <w:r w:rsidRPr="00076656">
        <w:rPr>
          <w:rFonts w:ascii="Times New Roman" w:hAnsi="Times New Roman" w:cs="Times New Roman"/>
          <w:sz w:val="24"/>
        </w:rPr>
        <w:t xml:space="preserve"> Number (percentage) of FEP patients who were prescribed each medication at baseline.</w:t>
      </w:r>
    </w:p>
    <w:p w14:paraId="7C51B0F1" w14:textId="07E7A46F" w:rsidR="00B0016A" w:rsidRPr="00076656" w:rsidRDefault="00303F41" w:rsidP="009549D6">
      <w:pPr>
        <w:wordWrap/>
        <w:spacing w:after="0" w:line="480" w:lineRule="auto"/>
        <w:contextualSpacing/>
        <w:jc w:val="left"/>
        <w:rPr>
          <w:rFonts w:ascii="Times New Roman" w:hAnsi="Times New Roman" w:cs="Times New Roman"/>
          <w:sz w:val="24"/>
        </w:rPr>
      </w:pPr>
      <w:r w:rsidRPr="00076656">
        <w:rPr>
          <w:rFonts w:ascii="Times New Roman" w:hAnsi="Times New Roman" w:cs="Times New Roman"/>
          <w:sz w:val="24"/>
        </w:rPr>
        <w:t>Data are presented as the mean ± standard deviation.</w:t>
      </w:r>
    </w:p>
    <w:p w14:paraId="7D6A2A75" w14:textId="1C7F51B2" w:rsidR="007106E3" w:rsidRPr="00076656" w:rsidRDefault="00303F41" w:rsidP="006C62B3">
      <w:pPr>
        <w:wordWrap/>
        <w:spacing w:after="0" w:line="480" w:lineRule="auto"/>
        <w:contextualSpacing/>
        <w:jc w:val="left"/>
        <w:rPr>
          <w:rFonts w:ascii="Times New Roman" w:hAnsi="Times New Roman" w:cs="Times New Roman"/>
          <w:sz w:val="24"/>
        </w:rPr>
      </w:pPr>
      <w:r w:rsidRPr="00076656">
        <w:rPr>
          <w:rFonts w:ascii="Times New Roman" w:hAnsi="Times New Roman" w:cs="Times New Roman"/>
          <w:sz w:val="24"/>
        </w:rPr>
        <w:t xml:space="preserve">**, statistical significance </w:t>
      </w:r>
      <w:r w:rsidR="00852931">
        <w:rPr>
          <w:rFonts w:ascii="Times New Roman" w:hAnsi="Times New Roman" w:cs="Times New Roman"/>
          <w:sz w:val="24"/>
        </w:rPr>
        <w:t>at</w:t>
      </w:r>
      <w:r w:rsidR="00852931" w:rsidRPr="00076656">
        <w:rPr>
          <w:rFonts w:ascii="Times New Roman" w:hAnsi="Times New Roman" w:cs="Times New Roman"/>
          <w:sz w:val="24"/>
        </w:rPr>
        <w:t xml:space="preserve"> </w:t>
      </w:r>
      <w:r w:rsidRPr="00076656">
        <w:rPr>
          <w:rFonts w:ascii="Times New Roman" w:hAnsi="Times New Roman" w:cs="Times New Roman"/>
          <w:sz w:val="24"/>
        </w:rPr>
        <w:t>p &lt; 0.005.</w:t>
      </w:r>
      <w:r w:rsidRPr="00076656">
        <w:rPr>
          <w:rFonts w:ascii="Times New Roman" w:hAnsi="Times New Roman" w:cs="Times New Roman"/>
          <w:sz w:val="24"/>
        </w:rPr>
        <w:br w:type="page"/>
      </w:r>
    </w:p>
    <w:p w14:paraId="32B394AE" w14:textId="3A88D544" w:rsidR="005259CD" w:rsidRPr="00076656" w:rsidRDefault="00303F41" w:rsidP="009549D6">
      <w:pPr>
        <w:wordWrap/>
        <w:spacing w:after="0" w:line="480" w:lineRule="auto"/>
        <w:contextualSpacing/>
        <w:jc w:val="left"/>
        <w:rPr>
          <w:rFonts w:ascii="Times New Roman" w:hAnsi="Times New Roman" w:cs="Times New Roman"/>
          <w:sz w:val="24"/>
        </w:rPr>
      </w:pPr>
      <w:r w:rsidRPr="00076656">
        <w:rPr>
          <w:rFonts w:ascii="Times New Roman" w:hAnsi="Times New Roman" w:cs="Times New Roman"/>
          <w:b/>
          <w:sz w:val="24"/>
        </w:rPr>
        <w:lastRenderedPageBreak/>
        <w:t>Table S4.</w:t>
      </w:r>
      <w:r w:rsidRPr="00076656">
        <w:rPr>
          <w:rFonts w:ascii="Times New Roman" w:hAnsi="Times New Roman" w:cs="Times New Roman"/>
          <w:sz w:val="24"/>
        </w:rPr>
        <w:t xml:space="preserve"> Demographic and clinical characteristics of subjects at clinical high risk (CHR) for psychosis who </w:t>
      </w:r>
      <w:r w:rsidR="00852931">
        <w:rPr>
          <w:rFonts w:ascii="Times New Roman" w:hAnsi="Times New Roman" w:cs="Times New Roman"/>
          <w:sz w:val="24"/>
        </w:rPr>
        <w:t xml:space="preserve">did </w:t>
      </w:r>
      <w:r w:rsidRPr="00076656">
        <w:rPr>
          <w:rFonts w:ascii="Times New Roman" w:hAnsi="Times New Roman" w:cs="Times New Roman"/>
          <w:sz w:val="24"/>
        </w:rPr>
        <w:t xml:space="preserve">and did not </w:t>
      </w:r>
      <w:r w:rsidR="00852931" w:rsidRPr="00076656">
        <w:rPr>
          <w:rFonts w:ascii="Times New Roman" w:hAnsi="Times New Roman" w:cs="Times New Roman"/>
          <w:sz w:val="24"/>
        </w:rPr>
        <w:t>participate in the follow-up assessment</w:t>
      </w:r>
      <w:r w:rsidR="003F6972">
        <w:rPr>
          <w:rFonts w:ascii="Times New Roman" w:hAnsi="Times New Roman" w:cs="Times New Roman"/>
          <w:sz w:val="24"/>
        </w:rPr>
        <w:t xml:space="preserve"> </w:t>
      </w:r>
      <w:r w:rsidR="003F6972" w:rsidRPr="00076656">
        <w:rPr>
          <w:rFonts w:ascii="Times New Roman" w:hAnsi="Times New Roman" w:cs="Times New Roman"/>
          <w:sz w:val="24"/>
        </w:rPr>
        <w:t xml:space="preserve">(CHR-F </w:t>
      </w:r>
      <w:r w:rsidR="003F6972">
        <w:rPr>
          <w:rFonts w:ascii="Times New Roman" w:hAnsi="Times New Roman" w:cs="Times New Roman"/>
          <w:sz w:val="24"/>
        </w:rPr>
        <w:t xml:space="preserve">and </w:t>
      </w:r>
      <w:r w:rsidR="003F6972" w:rsidRPr="00076656">
        <w:rPr>
          <w:rFonts w:ascii="Times New Roman" w:hAnsi="Times New Roman" w:cs="Times New Roman"/>
          <w:sz w:val="24"/>
        </w:rPr>
        <w:t>CHR-NF)</w:t>
      </w:r>
      <w:r w:rsidRPr="00076656">
        <w:rPr>
          <w:rFonts w:ascii="Times New Roman" w:hAnsi="Times New Roman" w:cs="Times New Roman"/>
          <w:sz w:val="24"/>
        </w:rPr>
        <w:t>.</w:t>
      </w:r>
    </w:p>
    <w:tbl>
      <w:tblPr>
        <w:tblW w:w="9280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3440"/>
        <w:gridCol w:w="1640"/>
        <w:gridCol w:w="1640"/>
        <w:gridCol w:w="1007"/>
        <w:gridCol w:w="1553"/>
      </w:tblGrid>
      <w:tr w:rsidR="00902E65" w:rsidRPr="00076656" w14:paraId="4C6CFCB6" w14:textId="77777777" w:rsidTr="006D73B8">
        <w:trPr>
          <w:trHeight w:val="330"/>
        </w:trPr>
        <w:tc>
          <w:tcPr>
            <w:tcW w:w="34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5BAB6F" w14:textId="77777777" w:rsidR="004A7D3D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 xml:space="preserve">　</w:t>
            </w:r>
          </w:p>
        </w:tc>
        <w:tc>
          <w:tcPr>
            <w:tcW w:w="16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CC7B19" w14:textId="77777777" w:rsidR="004A7D3D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CHR-F</w:t>
            </w:r>
          </w:p>
        </w:tc>
        <w:tc>
          <w:tcPr>
            <w:tcW w:w="16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9B2347" w14:textId="77777777" w:rsidR="004A7D3D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CHR-NF</w:t>
            </w:r>
          </w:p>
        </w:tc>
        <w:tc>
          <w:tcPr>
            <w:tcW w:w="256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A559A5" w14:textId="77777777" w:rsidR="004A7D3D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Statistical analysis</w:t>
            </w: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  <w:vertAlign w:val="superscript"/>
              </w:rPr>
              <w:t>a</w:t>
            </w:r>
          </w:p>
        </w:tc>
      </w:tr>
      <w:tr w:rsidR="00902E65" w:rsidRPr="00076656" w14:paraId="1B7646C6" w14:textId="77777777" w:rsidTr="006D73B8">
        <w:trPr>
          <w:trHeight w:val="360"/>
        </w:trPr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27B001" w14:textId="77777777" w:rsidR="004A7D3D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Characteristics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997E0B1" w14:textId="77777777" w:rsidR="004A7D3D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(n = 78)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293C756" w14:textId="77777777" w:rsidR="004A7D3D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(n = 24)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A52EA55" w14:textId="77777777" w:rsidR="004A7D3D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χ</w:t>
            </w: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  <w:vertAlign w:val="superscript"/>
              </w:rPr>
              <w:t>2</w:t>
            </w: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 xml:space="preserve"> or T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9F4B2A5" w14:textId="77777777" w:rsidR="004A7D3D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P</w:t>
            </w:r>
          </w:p>
        </w:tc>
      </w:tr>
      <w:tr w:rsidR="00902E65" w:rsidRPr="00076656" w14:paraId="1733A351" w14:textId="77777777" w:rsidTr="006D73B8">
        <w:trPr>
          <w:trHeight w:val="330"/>
        </w:trPr>
        <w:tc>
          <w:tcPr>
            <w:tcW w:w="3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85E3D0" w14:textId="77777777" w:rsidR="004A7D3D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 xml:space="preserve">  Sex (male/female)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8159C8" w14:textId="77777777" w:rsidR="004A7D3D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56/22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5E48D7" w14:textId="77777777" w:rsidR="004A7D3D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19/5</w:t>
            </w:r>
          </w:p>
        </w:tc>
        <w:tc>
          <w:tcPr>
            <w:tcW w:w="10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1D2B43" w14:textId="77777777" w:rsidR="004A7D3D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0.512</w:t>
            </w:r>
          </w:p>
        </w:tc>
        <w:tc>
          <w:tcPr>
            <w:tcW w:w="15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1163EF" w14:textId="77777777" w:rsidR="004A7D3D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0.474</w:t>
            </w:r>
          </w:p>
        </w:tc>
      </w:tr>
      <w:tr w:rsidR="00902E65" w:rsidRPr="00076656" w14:paraId="6C52753E" w14:textId="77777777" w:rsidTr="006D73B8">
        <w:trPr>
          <w:trHeight w:val="330"/>
        </w:trPr>
        <w:tc>
          <w:tcPr>
            <w:tcW w:w="3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0D0596" w14:textId="77777777" w:rsidR="004A7D3D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 xml:space="preserve">  Handedness (right/left)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9C16F3" w14:textId="77777777" w:rsidR="004A7D3D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74/4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291862" w14:textId="77777777" w:rsidR="004A7D3D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23/1</w:t>
            </w:r>
          </w:p>
        </w:tc>
        <w:tc>
          <w:tcPr>
            <w:tcW w:w="10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99329A" w14:textId="77777777" w:rsidR="004A7D3D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0.036</w:t>
            </w:r>
          </w:p>
        </w:tc>
        <w:tc>
          <w:tcPr>
            <w:tcW w:w="15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373755" w14:textId="77777777" w:rsidR="004A7D3D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0.849</w:t>
            </w:r>
          </w:p>
        </w:tc>
      </w:tr>
      <w:tr w:rsidR="00902E65" w:rsidRPr="00076656" w14:paraId="61E20B0A" w14:textId="77777777" w:rsidTr="006D73B8">
        <w:trPr>
          <w:trHeight w:val="330"/>
        </w:trPr>
        <w:tc>
          <w:tcPr>
            <w:tcW w:w="3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68C2A9" w14:textId="77777777" w:rsidR="004A7D3D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 xml:space="preserve">  Age (years)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00A00A" w14:textId="77777777" w:rsidR="004A7D3D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20.3 ± 3.6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0886E2" w14:textId="77777777" w:rsidR="004A7D3D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20.0 ± 4.0</w:t>
            </w:r>
          </w:p>
        </w:tc>
        <w:tc>
          <w:tcPr>
            <w:tcW w:w="10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2B71A2" w14:textId="77777777" w:rsidR="004A7D3D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0.376</w:t>
            </w:r>
          </w:p>
        </w:tc>
        <w:tc>
          <w:tcPr>
            <w:tcW w:w="15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B30C0D" w14:textId="77777777" w:rsidR="004A7D3D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0.708</w:t>
            </w:r>
          </w:p>
        </w:tc>
      </w:tr>
      <w:tr w:rsidR="00902E65" w:rsidRPr="00076656" w14:paraId="60BE4173" w14:textId="77777777" w:rsidTr="006D73B8">
        <w:trPr>
          <w:trHeight w:val="330"/>
        </w:trPr>
        <w:tc>
          <w:tcPr>
            <w:tcW w:w="3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CE60F1" w14:textId="77777777" w:rsidR="004A7D3D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 xml:space="preserve">  IQ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69BD05" w14:textId="77777777" w:rsidR="004A7D3D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104.7 ± 12.7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851687" w14:textId="77777777" w:rsidR="004A7D3D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108.8 ± 15.0</w:t>
            </w:r>
          </w:p>
        </w:tc>
        <w:tc>
          <w:tcPr>
            <w:tcW w:w="10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BDE4E1" w14:textId="77777777" w:rsidR="004A7D3D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-1.318</w:t>
            </w:r>
          </w:p>
        </w:tc>
        <w:tc>
          <w:tcPr>
            <w:tcW w:w="15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02492E" w14:textId="77777777" w:rsidR="004A7D3D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0.191</w:t>
            </w:r>
          </w:p>
        </w:tc>
      </w:tr>
      <w:tr w:rsidR="00902E65" w:rsidRPr="00076656" w14:paraId="36927CE5" w14:textId="77777777" w:rsidTr="006D73B8">
        <w:trPr>
          <w:trHeight w:val="330"/>
        </w:trPr>
        <w:tc>
          <w:tcPr>
            <w:tcW w:w="3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E1CD83" w14:textId="77777777" w:rsidR="004A7D3D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 xml:space="preserve">  Education (years)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961AA4" w14:textId="77777777" w:rsidR="004A7D3D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12.6 ± 1.7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88EFC0" w14:textId="77777777" w:rsidR="004A7D3D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12.3 ± 2.1</w:t>
            </w:r>
          </w:p>
        </w:tc>
        <w:tc>
          <w:tcPr>
            <w:tcW w:w="10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628159" w14:textId="77777777" w:rsidR="004A7D3D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0.765</w:t>
            </w:r>
          </w:p>
        </w:tc>
        <w:tc>
          <w:tcPr>
            <w:tcW w:w="15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09230C" w14:textId="77777777" w:rsidR="004A7D3D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0.446</w:t>
            </w:r>
          </w:p>
        </w:tc>
      </w:tr>
      <w:tr w:rsidR="00902E65" w:rsidRPr="00076656" w14:paraId="48E67D74" w14:textId="77777777" w:rsidTr="006D73B8">
        <w:trPr>
          <w:trHeight w:val="330"/>
        </w:trPr>
        <w:tc>
          <w:tcPr>
            <w:tcW w:w="3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CE287F" w14:textId="77777777" w:rsidR="004A7D3D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 xml:space="preserve">  DUPP (months)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F458AA" w14:textId="77777777" w:rsidR="004A7D3D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17.9 ± 18.3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FA6B5D" w14:textId="77777777" w:rsidR="004A7D3D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17.3 ± 16.3</w:t>
            </w:r>
          </w:p>
        </w:tc>
        <w:tc>
          <w:tcPr>
            <w:tcW w:w="10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F5C780" w14:textId="77777777" w:rsidR="004A7D3D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0.166</w:t>
            </w:r>
          </w:p>
        </w:tc>
        <w:tc>
          <w:tcPr>
            <w:tcW w:w="15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F31E84" w14:textId="77777777" w:rsidR="004A7D3D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0.868</w:t>
            </w:r>
          </w:p>
        </w:tc>
      </w:tr>
      <w:tr w:rsidR="00902E65" w:rsidRPr="00076656" w14:paraId="0FF2A5C2" w14:textId="77777777" w:rsidTr="006D73B8">
        <w:trPr>
          <w:trHeight w:val="330"/>
        </w:trPr>
        <w:tc>
          <w:tcPr>
            <w:tcW w:w="3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679A44" w14:textId="77777777" w:rsidR="004A7D3D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 xml:space="preserve">  SOPS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95F55A" w14:textId="77777777" w:rsidR="004A7D3D" w:rsidRPr="00076656" w:rsidRDefault="004A7D3D" w:rsidP="008D1200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F23E96" w14:textId="77777777" w:rsidR="004A7D3D" w:rsidRPr="00076656" w:rsidRDefault="004A7D3D" w:rsidP="008D1200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eastAsia="Times New Roman" w:hAnsi="Times New Roman" w:cs="Times New Roman"/>
                <w:kern w:val="0"/>
              </w:rPr>
            </w:pPr>
          </w:p>
        </w:tc>
        <w:tc>
          <w:tcPr>
            <w:tcW w:w="10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57BF82" w14:textId="77777777" w:rsidR="004A7D3D" w:rsidRPr="00076656" w:rsidRDefault="004A7D3D" w:rsidP="008D1200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eastAsia="Times New Roman" w:hAnsi="Times New Roman" w:cs="Times New Roman"/>
                <w:kern w:val="0"/>
              </w:rPr>
            </w:pPr>
          </w:p>
        </w:tc>
        <w:tc>
          <w:tcPr>
            <w:tcW w:w="15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5AAED9" w14:textId="77777777" w:rsidR="004A7D3D" w:rsidRPr="00076656" w:rsidRDefault="004A7D3D" w:rsidP="008D120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kern w:val="0"/>
              </w:rPr>
            </w:pPr>
          </w:p>
        </w:tc>
      </w:tr>
      <w:tr w:rsidR="00902E65" w:rsidRPr="00076656" w14:paraId="7C6BBD75" w14:textId="77777777" w:rsidTr="006D73B8">
        <w:trPr>
          <w:trHeight w:val="330"/>
        </w:trPr>
        <w:tc>
          <w:tcPr>
            <w:tcW w:w="3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CDBEBE" w14:textId="77777777" w:rsidR="004A7D3D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 xml:space="preserve">     Positive symptoms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1B72DC" w14:textId="77777777" w:rsidR="004A7D3D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9.6 ± 3.7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125B3C" w14:textId="77777777" w:rsidR="004A7D3D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10.2 ± 3.2</w:t>
            </w:r>
          </w:p>
        </w:tc>
        <w:tc>
          <w:tcPr>
            <w:tcW w:w="10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42C345" w14:textId="77777777" w:rsidR="004A7D3D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-0.667</w:t>
            </w:r>
          </w:p>
        </w:tc>
        <w:tc>
          <w:tcPr>
            <w:tcW w:w="15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4A09ED" w14:textId="77777777" w:rsidR="004A7D3D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0.506</w:t>
            </w:r>
          </w:p>
        </w:tc>
      </w:tr>
      <w:tr w:rsidR="00902E65" w:rsidRPr="00076656" w14:paraId="601D883B" w14:textId="77777777" w:rsidTr="006D73B8">
        <w:trPr>
          <w:trHeight w:val="330"/>
        </w:trPr>
        <w:tc>
          <w:tcPr>
            <w:tcW w:w="3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503514" w14:textId="77777777" w:rsidR="004A7D3D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 xml:space="preserve">     Negative symptoms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11189B" w14:textId="77777777" w:rsidR="004A7D3D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14.0 ± 6.7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E9D210" w14:textId="77777777" w:rsidR="004A7D3D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13.2 ± 6.8</w:t>
            </w:r>
          </w:p>
        </w:tc>
        <w:tc>
          <w:tcPr>
            <w:tcW w:w="10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2CB544" w14:textId="77777777" w:rsidR="004A7D3D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0.541</w:t>
            </w:r>
          </w:p>
        </w:tc>
        <w:tc>
          <w:tcPr>
            <w:tcW w:w="15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329225" w14:textId="77777777" w:rsidR="004A7D3D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0.589</w:t>
            </w:r>
          </w:p>
        </w:tc>
      </w:tr>
      <w:tr w:rsidR="00902E65" w:rsidRPr="00076656" w14:paraId="162595FE" w14:textId="77777777" w:rsidTr="006D73B8">
        <w:trPr>
          <w:trHeight w:val="330"/>
        </w:trPr>
        <w:tc>
          <w:tcPr>
            <w:tcW w:w="3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003AC3" w14:textId="77777777" w:rsidR="004A7D3D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 xml:space="preserve">     Disorganization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DB4A4A" w14:textId="77777777" w:rsidR="004A7D3D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4.5 ± 2.9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BDF7F6" w14:textId="77777777" w:rsidR="004A7D3D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3.5 ± 2.9</w:t>
            </w:r>
          </w:p>
        </w:tc>
        <w:tc>
          <w:tcPr>
            <w:tcW w:w="10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DE749A" w14:textId="77777777" w:rsidR="004A7D3D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1.445</w:t>
            </w:r>
          </w:p>
        </w:tc>
        <w:tc>
          <w:tcPr>
            <w:tcW w:w="15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2C28CB" w14:textId="77777777" w:rsidR="004A7D3D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0.152</w:t>
            </w:r>
          </w:p>
        </w:tc>
      </w:tr>
      <w:tr w:rsidR="00902E65" w:rsidRPr="00076656" w14:paraId="606E5487" w14:textId="77777777" w:rsidTr="006D73B8">
        <w:trPr>
          <w:trHeight w:val="330"/>
        </w:trPr>
        <w:tc>
          <w:tcPr>
            <w:tcW w:w="3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F7E520" w14:textId="77777777" w:rsidR="004A7D3D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 xml:space="preserve">     General symptoms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1DD647" w14:textId="77777777" w:rsidR="004A7D3D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7.2 ± 4.0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B23544" w14:textId="77777777" w:rsidR="004A7D3D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6.0 ± 3.4</w:t>
            </w:r>
          </w:p>
        </w:tc>
        <w:tc>
          <w:tcPr>
            <w:tcW w:w="10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B23284" w14:textId="77777777" w:rsidR="004A7D3D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1.377</w:t>
            </w:r>
          </w:p>
        </w:tc>
        <w:tc>
          <w:tcPr>
            <w:tcW w:w="15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48D05E" w14:textId="77777777" w:rsidR="004A7D3D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0.171</w:t>
            </w:r>
          </w:p>
        </w:tc>
      </w:tr>
      <w:tr w:rsidR="00902E65" w:rsidRPr="00076656" w14:paraId="1E0B9E3E" w14:textId="77777777" w:rsidTr="006D73B8">
        <w:trPr>
          <w:trHeight w:val="330"/>
        </w:trPr>
        <w:tc>
          <w:tcPr>
            <w:tcW w:w="3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ADA998" w14:textId="77777777" w:rsidR="004A7D3D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 xml:space="preserve">  mGAF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4FEAEF" w14:textId="77777777" w:rsidR="004A7D3D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51.5 ± 9.0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F4ADEF" w14:textId="77777777" w:rsidR="004A7D3D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58.9 ± 9.3</w:t>
            </w:r>
          </w:p>
        </w:tc>
        <w:tc>
          <w:tcPr>
            <w:tcW w:w="10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C1A53C" w14:textId="77777777" w:rsidR="004A7D3D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-3.442</w:t>
            </w:r>
          </w:p>
        </w:tc>
        <w:tc>
          <w:tcPr>
            <w:tcW w:w="15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ECA890" w14:textId="77777777" w:rsidR="004A7D3D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 xml:space="preserve">  0.001**</w:t>
            </w:r>
          </w:p>
        </w:tc>
      </w:tr>
      <w:tr w:rsidR="00902E65" w:rsidRPr="00076656" w14:paraId="349A53E0" w14:textId="77777777" w:rsidTr="006D73B8">
        <w:trPr>
          <w:trHeight w:val="360"/>
        </w:trPr>
        <w:tc>
          <w:tcPr>
            <w:tcW w:w="3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C279BB" w14:textId="77777777" w:rsidR="004A7D3D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 xml:space="preserve">  Medication use</w:t>
            </w: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  <w:vertAlign w:val="superscript"/>
              </w:rPr>
              <w:t>b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C4C02B" w14:textId="77777777" w:rsidR="004A7D3D" w:rsidRPr="00076656" w:rsidRDefault="004A7D3D" w:rsidP="008D1200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0D052B" w14:textId="77777777" w:rsidR="004A7D3D" w:rsidRPr="00076656" w:rsidRDefault="004A7D3D" w:rsidP="008D120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kern w:val="0"/>
              </w:rPr>
            </w:pPr>
          </w:p>
        </w:tc>
        <w:tc>
          <w:tcPr>
            <w:tcW w:w="10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8C0A68" w14:textId="77777777" w:rsidR="004A7D3D" w:rsidRPr="00076656" w:rsidRDefault="004A7D3D" w:rsidP="008D120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kern w:val="0"/>
              </w:rPr>
            </w:pPr>
          </w:p>
        </w:tc>
        <w:tc>
          <w:tcPr>
            <w:tcW w:w="15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77EBB6" w14:textId="77777777" w:rsidR="004A7D3D" w:rsidRPr="00076656" w:rsidRDefault="004A7D3D" w:rsidP="008D120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kern w:val="0"/>
              </w:rPr>
            </w:pPr>
          </w:p>
        </w:tc>
      </w:tr>
      <w:tr w:rsidR="00902E65" w:rsidRPr="00076656" w14:paraId="13BDE55D" w14:textId="77777777" w:rsidTr="006D73B8">
        <w:trPr>
          <w:trHeight w:val="330"/>
        </w:trPr>
        <w:tc>
          <w:tcPr>
            <w:tcW w:w="3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90790A" w14:textId="77777777" w:rsidR="004A7D3D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 xml:space="preserve">     Antipsychotics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80451C" w14:textId="77777777" w:rsidR="004A7D3D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10 (12.8)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E7F9CB" w14:textId="77777777" w:rsidR="004A7D3D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4 (16.7)</w:t>
            </w:r>
          </w:p>
        </w:tc>
        <w:tc>
          <w:tcPr>
            <w:tcW w:w="10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66CA8C" w14:textId="77777777" w:rsidR="004A7D3D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0.229</w:t>
            </w:r>
          </w:p>
        </w:tc>
        <w:tc>
          <w:tcPr>
            <w:tcW w:w="15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75229E" w14:textId="77777777" w:rsidR="004A7D3D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0.632</w:t>
            </w:r>
          </w:p>
        </w:tc>
      </w:tr>
      <w:tr w:rsidR="00902E65" w:rsidRPr="00076656" w14:paraId="60CC4996" w14:textId="77777777" w:rsidTr="006D73B8">
        <w:trPr>
          <w:trHeight w:val="330"/>
        </w:trPr>
        <w:tc>
          <w:tcPr>
            <w:tcW w:w="3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14CBB7" w14:textId="77777777" w:rsidR="004A7D3D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 xml:space="preserve">     Antidepressants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D82EC1" w14:textId="77777777" w:rsidR="004A7D3D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21 (26.9)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8684F2" w14:textId="77777777" w:rsidR="004A7D3D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4 (16.7)</w:t>
            </w:r>
          </w:p>
        </w:tc>
        <w:tc>
          <w:tcPr>
            <w:tcW w:w="10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A701DF" w14:textId="77777777" w:rsidR="004A7D3D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1.043</w:t>
            </w:r>
          </w:p>
        </w:tc>
        <w:tc>
          <w:tcPr>
            <w:tcW w:w="15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FF8634" w14:textId="77777777" w:rsidR="004A7D3D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0.307</w:t>
            </w:r>
          </w:p>
        </w:tc>
      </w:tr>
      <w:tr w:rsidR="00902E65" w:rsidRPr="00076656" w14:paraId="7DB4F208" w14:textId="77777777" w:rsidTr="006D73B8">
        <w:trPr>
          <w:trHeight w:val="330"/>
        </w:trPr>
        <w:tc>
          <w:tcPr>
            <w:tcW w:w="34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2FF163" w14:textId="77777777" w:rsidR="004A7D3D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 xml:space="preserve">     Mood stabilizers</w:t>
            </w:r>
          </w:p>
        </w:tc>
        <w:tc>
          <w:tcPr>
            <w:tcW w:w="16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4C1A0B" w14:textId="77777777" w:rsidR="004A7D3D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2 (2.6)</w:t>
            </w:r>
          </w:p>
        </w:tc>
        <w:tc>
          <w:tcPr>
            <w:tcW w:w="16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8FB884" w14:textId="77777777" w:rsidR="004A7D3D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1 (4.2)</w:t>
            </w:r>
          </w:p>
        </w:tc>
        <w:tc>
          <w:tcPr>
            <w:tcW w:w="100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A67359" w14:textId="77777777" w:rsidR="004A7D3D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0.165</w:t>
            </w:r>
          </w:p>
        </w:tc>
        <w:tc>
          <w:tcPr>
            <w:tcW w:w="155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A4148B" w14:textId="77777777" w:rsidR="004A7D3D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0.684</w:t>
            </w:r>
          </w:p>
        </w:tc>
      </w:tr>
      <w:tr w:rsidR="00902E65" w:rsidRPr="00076656" w14:paraId="070140C5" w14:textId="77777777" w:rsidTr="006D73B8">
        <w:trPr>
          <w:trHeight w:val="330"/>
        </w:trPr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1B61F6F" w14:textId="77777777" w:rsidR="004A7D3D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 xml:space="preserve">     Anxiolytics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2E0A8FC" w14:textId="77777777" w:rsidR="004A7D3D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22 (28.2)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FBFA635" w14:textId="77777777" w:rsidR="004A7D3D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4 (16.7)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6583737" w14:textId="77777777" w:rsidR="004A7D3D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1.287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14B0B68" w14:textId="77777777" w:rsidR="004A7D3D" w:rsidRPr="00076656" w:rsidRDefault="00303F41" w:rsidP="008D120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0.257</w:t>
            </w:r>
          </w:p>
        </w:tc>
      </w:tr>
    </w:tbl>
    <w:p w14:paraId="561E6A94" w14:textId="2E6A76EF" w:rsidR="005259CD" w:rsidRPr="00076656" w:rsidRDefault="00303F41" w:rsidP="009549D6">
      <w:pPr>
        <w:wordWrap/>
        <w:spacing w:after="0" w:line="480" w:lineRule="auto"/>
        <w:contextualSpacing/>
        <w:jc w:val="left"/>
        <w:rPr>
          <w:rFonts w:ascii="Times New Roman" w:hAnsi="Times New Roman" w:cs="Times New Roman"/>
          <w:sz w:val="24"/>
        </w:rPr>
      </w:pPr>
      <w:r w:rsidRPr="00076656">
        <w:rPr>
          <w:rFonts w:ascii="Times New Roman" w:hAnsi="Times New Roman" w:cs="Times New Roman"/>
          <w:sz w:val="24"/>
        </w:rPr>
        <w:t xml:space="preserve">Abbreviations: IQ, intelligence quotient; DUPP, duration of untreated prodromal psychosis; SOPS, Scale of Prodromal Symptoms; </w:t>
      </w:r>
      <w:proofErr w:type="spellStart"/>
      <w:r w:rsidRPr="00076656">
        <w:rPr>
          <w:rFonts w:ascii="Times New Roman" w:hAnsi="Times New Roman" w:cs="Times New Roman"/>
          <w:sz w:val="24"/>
        </w:rPr>
        <w:t>mGAF</w:t>
      </w:r>
      <w:proofErr w:type="spellEnd"/>
      <w:r w:rsidRPr="00076656">
        <w:rPr>
          <w:rFonts w:ascii="Times New Roman" w:hAnsi="Times New Roman" w:cs="Times New Roman"/>
          <w:sz w:val="24"/>
        </w:rPr>
        <w:t xml:space="preserve">, </w:t>
      </w:r>
      <w:r w:rsidR="003F6972">
        <w:rPr>
          <w:rFonts w:ascii="Times New Roman" w:hAnsi="Times New Roman" w:cs="Times New Roman"/>
          <w:sz w:val="24"/>
        </w:rPr>
        <w:t>m</w:t>
      </w:r>
      <w:r w:rsidRPr="00076656">
        <w:rPr>
          <w:rFonts w:ascii="Times New Roman" w:hAnsi="Times New Roman" w:cs="Times New Roman"/>
          <w:sz w:val="24"/>
        </w:rPr>
        <w:t>odified Global Assessment of Functioning.</w:t>
      </w:r>
    </w:p>
    <w:p w14:paraId="67EBA5A0" w14:textId="464C7B64" w:rsidR="00713BC5" w:rsidRPr="00076656" w:rsidRDefault="00303F41" w:rsidP="009549D6">
      <w:pPr>
        <w:wordWrap/>
        <w:spacing w:after="0" w:line="480" w:lineRule="auto"/>
        <w:contextualSpacing/>
        <w:jc w:val="left"/>
        <w:rPr>
          <w:rFonts w:ascii="Times New Roman" w:hAnsi="Times New Roman" w:cs="Times New Roman"/>
          <w:sz w:val="24"/>
        </w:rPr>
      </w:pPr>
      <w:proofErr w:type="gramStart"/>
      <w:r w:rsidRPr="00076656">
        <w:rPr>
          <w:rFonts w:ascii="Times New Roman" w:hAnsi="Times New Roman" w:cs="Times New Roman"/>
          <w:sz w:val="24"/>
          <w:vertAlign w:val="superscript"/>
        </w:rPr>
        <w:t>a</w:t>
      </w:r>
      <w:proofErr w:type="gramEnd"/>
      <w:r w:rsidRPr="00076656">
        <w:rPr>
          <w:rFonts w:ascii="Times New Roman" w:hAnsi="Times New Roman" w:cs="Times New Roman"/>
          <w:sz w:val="24"/>
        </w:rPr>
        <w:t xml:space="preserve"> Independent t-test or Welch's t-test if the variances were not equal</w:t>
      </w:r>
      <w:r w:rsidR="00852931">
        <w:rPr>
          <w:rFonts w:ascii="Times New Roman" w:hAnsi="Times New Roman" w:cs="Times New Roman"/>
          <w:sz w:val="24"/>
        </w:rPr>
        <w:t>,</w:t>
      </w:r>
      <w:r w:rsidRPr="00076656">
        <w:rPr>
          <w:rFonts w:ascii="Times New Roman" w:hAnsi="Times New Roman" w:cs="Times New Roman"/>
          <w:sz w:val="24"/>
        </w:rPr>
        <w:t xml:space="preserve"> χ2 analysis or Fisher's exact test for categorical data.</w:t>
      </w:r>
    </w:p>
    <w:p w14:paraId="563DE09D" w14:textId="79E52547" w:rsidR="00713BC5" w:rsidRPr="00076656" w:rsidRDefault="00303F41" w:rsidP="009549D6">
      <w:pPr>
        <w:wordWrap/>
        <w:spacing w:after="0" w:line="480" w:lineRule="auto"/>
        <w:contextualSpacing/>
        <w:jc w:val="left"/>
        <w:rPr>
          <w:rFonts w:ascii="Times New Roman" w:hAnsi="Times New Roman" w:cs="Times New Roman"/>
          <w:sz w:val="24"/>
        </w:rPr>
      </w:pPr>
      <w:r w:rsidRPr="00076656">
        <w:rPr>
          <w:rFonts w:ascii="Times New Roman" w:hAnsi="Times New Roman" w:cs="Times New Roman"/>
          <w:sz w:val="24"/>
          <w:vertAlign w:val="superscript"/>
        </w:rPr>
        <w:t>b</w:t>
      </w:r>
      <w:r w:rsidRPr="00076656">
        <w:rPr>
          <w:rFonts w:ascii="Times New Roman" w:hAnsi="Times New Roman" w:cs="Times New Roman"/>
          <w:sz w:val="24"/>
        </w:rPr>
        <w:t xml:space="preserve"> Number (percentage) of CHR subjects who were prescribed each medication at baseline.</w:t>
      </w:r>
    </w:p>
    <w:p w14:paraId="1EDEB9AF" w14:textId="77777777" w:rsidR="00072D9D" w:rsidRPr="00076656" w:rsidRDefault="00303F41" w:rsidP="009549D6">
      <w:pPr>
        <w:wordWrap/>
        <w:spacing w:after="0" w:line="480" w:lineRule="auto"/>
        <w:contextualSpacing/>
        <w:jc w:val="left"/>
        <w:rPr>
          <w:rFonts w:ascii="Times New Roman" w:hAnsi="Times New Roman" w:cs="Times New Roman"/>
          <w:sz w:val="24"/>
        </w:rPr>
      </w:pPr>
      <w:r w:rsidRPr="00076656">
        <w:rPr>
          <w:rFonts w:ascii="Times New Roman" w:hAnsi="Times New Roman" w:cs="Times New Roman"/>
          <w:sz w:val="24"/>
        </w:rPr>
        <w:t>Data are given as the mean ± standard deviation.</w:t>
      </w:r>
    </w:p>
    <w:p w14:paraId="0B00F017" w14:textId="04DAE845" w:rsidR="009E7524" w:rsidRPr="00076656" w:rsidRDefault="00303F41" w:rsidP="009549D6">
      <w:pPr>
        <w:wordWrap/>
        <w:spacing w:after="0" w:line="480" w:lineRule="auto"/>
        <w:contextualSpacing/>
        <w:jc w:val="left"/>
        <w:rPr>
          <w:rFonts w:ascii="Times New Roman" w:hAnsi="Times New Roman" w:cs="Times New Roman"/>
          <w:sz w:val="24"/>
        </w:rPr>
      </w:pPr>
      <w:r w:rsidRPr="00076656">
        <w:rPr>
          <w:rFonts w:ascii="Times New Roman" w:hAnsi="Times New Roman" w:cs="Times New Roman"/>
          <w:sz w:val="24"/>
        </w:rPr>
        <w:t xml:space="preserve">**, statistical significance </w:t>
      </w:r>
      <w:r w:rsidR="00852931">
        <w:rPr>
          <w:rFonts w:ascii="Times New Roman" w:hAnsi="Times New Roman" w:cs="Times New Roman"/>
          <w:sz w:val="24"/>
        </w:rPr>
        <w:t>at</w:t>
      </w:r>
      <w:r w:rsidR="00852931" w:rsidRPr="00076656">
        <w:rPr>
          <w:rFonts w:ascii="Times New Roman" w:hAnsi="Times New Roman" w:cs="Times New Roman"/>
          <w:sz w:val="24"/>
        </w:rPr>
        <w:t xml:space="preserve"> </w:t>
      </w:r>
      <w:r w:rsidRPr="00076656">
        <w:rPr>
          <w:rFonts w:ascii="Times New Roman" w:hAnsi="Times New Roman" w:cs="Times New Roman"/>
          <w:sz w:val="24"/>
        </w:rPr>
        <w:t>p &lt; 0.005.</w:t>
      </w:r>
      <w:r w:rsidRPr="00076656">
        <w:rPr>
          <w:rFonts w:ascii="Times New Roman" w:hAnsi="Times New Roman" w:cs="Times New Roman"/>
          <w:sz w:val="24"/>
        </w:rPr>
        <w:br w:type="page"/>
      </w:r>
    </w:p>
    <w:p w14:paraId="437A9504" w14:textId="1C7D7051" w:rsidR="0053197E" w:rsidRPr="00076656" w:rsidRDefault="00303F41" w:rsidP="009549D6">
      <w:pPr>
        <w:wordWrap/>
        <w:spacing w:after="0" w:line="480" w:lineRule="auto"/>
        <w:contextualSpacing/>
        <w:jc w:val="left"/>
        <w:rPr>
          <w:rFonts w:ascii="Times New Roman" w:hAnsi="Times New Roman" w:cs="Times New Roman"/>
          <w:sz w:val="24"/>
        </w:rPr>
      </w:pPr>
      <w:r w:rsidRPr="00076656">
        <w:rPr>
          <w:rFonts w:ascii="Times New Roman" w:hAnsi="Times New Roman" w:cs="Times New Roman"/>
          <w:b/>
          <w:sz w:val="24"/>
        </w:rPr>
        <w:lastRenderedPageBreak/>
        <w:t>Table S5.</w:t>
      </w:r>
      <w:r w:rsidRPr="00076656">
        <w:rPr>
          <w:rFonts w:ascii="Times New Roman" w:hAnsi="Times New Roman" w:cs="Times New Roman"/>
          <w:sz w:val="24"/>
        </w:rPr>
        <w:t xml:space="preserve"> Mismatch negativity (MMN) characteristics of subjects at clinical high risk (CHR) for psychosis who </w:t>
      </w:r>
      <w:r w:rsidR="00852931">
        <w:rPr>
          <w:rFonts w:ascii="Times New Roman" w:hAnsi="Times New Roman" w:cs="Times New Roman"/>
          <w:sz w:val="24"/>
        </w:rPr>
        <w:t>did</w:t>
      </w:r>
      <w:r w:rsidRPr="00076656">
        <w:rPr>
          <w:rFonts w:ascii="Times New Roman" w:hAnsi="Times New Roman" w:cs="Times New Roman"/>
          <w:sz w:val="24"/>
        </w:rPr>
        <w:t xml:space="preserve"> and did not </w:t>
      </w:r>
      <w:r w:rsidR="00852931" w:rsidRPr="00076656">
        <w:rPr>
          <w:rFonts w:ascii="Times New Roman" w:hAnsi="Times New Roman" w:cs="Times New Roman"/>
          <w:sz w:val="24"/>
        </w:rPr>
        <w:t>transition to psychotic disorder</w:t>
      </w:r>
      <w:r w:rsidR="003F6972">
        <w:rPr>
          <w:rFonts w:ascii="Times New Roman" w:hAnsi="Times New Roman" w:cs="Times New Roman"/>
          <w:sz w:val="24"/>
        </w:rPr>
        <w:t xml:space="preserve"> </w:t>
      </w:r>
      <w:r w:rsidR="003F6972" w:rsidRPr="00076656">
        <w:rPr>
          <w:rFonts w:ascii="Times New Roman" w:hAnsi="Times New Roman" w:cs="Times New Roman"/>
          <w:sz w:val="24"/>
        </w:rPr>
        <w:t xml:space="preserve">(CHR-T </w:t>
      </w:r>
      <w:r w:rsidR="003F6972">
        <w:rPr>
          <w:rFonts w:ascii="Times New Roman" w:hAnsi="Times New Roman" w:cs="Times New Roman"/>
          <w:sz w:val="24"/>
        </w:rPr>
        <w:t xml:space="preserve">and </w:t>
      </w:r>
      <w:r w:rsidR="003F6972" w:rsidRPr="00076656">
        <w:rPr>
          <w:rFonts w:ascii="Times New Roman" w:hAnsi="Times New Roman" w:cs="Times New Roman"/>
          <w:sz w:val="24"/>
        </w:rPr>
        <w:t>CHR-NT)</w:t>
      </w:r>
      <w:r w:rsidRPr="00076656">
        <w:rPr>
          <w:rFonts w:ascii="Times New Roman" w:hAnsi="Times New Roman" w:cs="Times New Roman"/>
          <w:sz w:val="24"/>
        </w:rPr>
        <w:t>.</w:t>
      </w:r>
    </w:p>
    <w:tbl>
      <w:tblPr>
        <w:tblW w:w="8680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2600"/>
        <w:gridCol w:w="1760"/>
        <w:gridCol w:w="1760"/>
        <w:gridCol w:w="1364"/>
        <w:gridCol w:w="1196"/>
      </w:tblGrid>
      <w:tr w:rsidR="00902E65" w:rsidRPr="00076656" w14:paraId="5C23FDDB" w14:textId="77777777" w:rsidTr="006D73B8">
        <w:trPr>
          <w:trHeight w:val="330"/>
        </w:trPr>
        <w:tc>
          <w:tcPr>
            <w:tcW w:w="26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B38408" w14:textId="77777777" w:rsidR="0053197E" w:rsidRPr="00076656" w:rsidRDefault="00303F41" w:rsidP="00852FE6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 xml:space="preserve">　</w:t>
            </w:r>
          </w:p>
        </w:tc>
        <w:tc>
          <w:tcPr>
            <w:tcW w:w="17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DD0EFC" w14:textId="77777777" w:rsidR="0053197E" w:rsidRPr="00076656" w:rsidRDefault="00303F41" w:rsidP="00852FE6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CHR-T</w:t>
            </w:r>
          </w:p>
        </w:tc>
        <w:tc>
          <w:tcPr>
            <w:tcW w:w="17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94987C" w14:textId="77777777" w:rsidR="0053197E" w:rsidRPr="00076656" w:rsidRDefault="00303F41" w:rsidP="00852FE6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CHR-NT</w:t>
            </w:r>
          </w:p>
        </w:tc>
        <w:tc>
          <w:tcPr>
            <w:tcW w:w="256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AABD11" w14:textId="77777777" w:rsidR="0053197E" w:rsidRPr="00076656" w:rsidRDefault="00303F41" w:rsidP="00852FE6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Statistical analysis</w:t>
            </w: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  <w:vertAlign w:val="superscript"/>
              </w:rPr>
              <w:t>a</w:t>
            </w:r>
          </w:p>
        </w:tc>
      </w:tr>
      <w:tr w:rsidR="00902E65" w:rsidRPr="00076656" w14:paraId="49592607" w14:textId="77777777" w:rsidTr="006D73B8">
        <w:trPr>
          <w:trHeight w:val="360"/>
        </w:trPr>
        <w:tc>
          <w:tcPr>
            <w:tcW w:w="26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BCE9BBD" w14:textId="77777777" w:rsidR="0053197E" w:rsidRPr="00076656" w:rsidRDefault="00303F41" w:rsidP="00852FE6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 xml:space="preserve">　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039920D" w14:textId="77777777" w:rsidR="0053197E" w:rsidRPr="00076656" w:rsidRDefault="00303F41" w:rsidP="00852FE6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(n = 15)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BA4E83E" w14:textId="77777777" w:rsidR="0053197E" w:rsidRPr="00076656" w:rsidRDefault="00303F41" w:rsidP="00852FE6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(n = 63)</w:t>
            </w:r>
          </w:p>
        </w:tc>
        <w:tc>
          <w:tcPr>
            <w:tcW w:w="13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06E858A" w14:textId="77777777" w:rsidR="0053197E" w:rsidRPr="00076656" w:rsidRDefault="00303F41" w:rsidP="00852FE6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Z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B05D215" w14:textId="77777777" w:rsidR="0053197E" w:rsidRPr="00076656" w:rsidRDefault="00303F41" w:rsidP="00852FE6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P</w:t>
            </w:r>
          </w:p>
        </w:tc>
      </w:tr>
      <w:tr w:rsidR="00902E65" w:rsidRPr="00076656" w14:paraId="433DABE8" w14:textId="77777777" w:rsidTr="006D73B8">
        <w:trPr>
          <w:trHeight w:val="330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14AF6F" w14:textId="77777777" w:rsidR="0053197E" w:rsidRPr="00076656" w:rsidRDefault="00303F41" w:rsidP="00852FE6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hAnsi="Times New Roman" w:cs="Times New Roman"/>
                <w:i/>
                <w:iCs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i/>
                <w:iCs/>
                <w:color w:val="000000"/>
                <w:kern w:val="0"/>
                <w:sz w:val="22"/>
                <w:szCs w:val="22"/>
              </w:rPr>
              <w:t>Peak amplitudes (μV)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9B2DCF" w14:textId="77777777" w:rsidR="0053197E" w:rsidRPr="00076656" w:rsidRDefault="0053197E" w:rsidP="00852FE6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hAnsi="Times New Roman" w:cs="Times New Roman"/>
                <w:i/>
                <w:iCs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393B0A" w14:textId="77777777" w:rsidR="0053197E" w:rsidRPr="00076656" w:rsidRDefault="0053197E" w:rsidP="00852FE6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kern w:val="0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9AA421" w14:textId="77777777" w:rsidR="0053197E" w:rsidRPr="00076656" w:rsidRDefault="0053197E" w:rsidP="00852FE6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kern w:val="0"/>
              </w:rPr>
            </w:pP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977A59" w14:textId="77777777" w:rsidR="0053197E" w:rsidRPr="00076656" w:rsidRDefault="0053197E" w:rsidP="00852FE6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kern w:val="0"/>
              </w:rPr>
            </w:pPr>
          </w:p>
        </w:tc>
      </w:tr>
      <w:tr w:rsidR="00902E65" w:rsidRPr="00076656" w14:paraId="51A75430" w14:textId="77777777" w:rsidTr="006D73B8">
        <w:trPr>
          <w:trHeight w:val="330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8EFD76" w14:textId="77777777" w:rsidR="0053197E" w:rsidRPr="00076656" w:rsidRDefault="00303F41" w:rsidP="00852FE6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 xml:space="preserve">  FCz electrode site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9E76BA" w14:textId="77777777" w:rsidR="0053197E" w:rsidRPr="00076656" w:rsidRDefault="00303F41" w:rsidP="00852FE6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-2.1 ± 0.8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3D95C3" w14:textId="77777777" w:rsidR="0053197E" w:rsidRPr="00076656" w:rsidRDefault="00303F41" w:rsidP="00852FE6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-1.9 ± 1.0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A72BA9" w14:textId="77777777" w:rsidR="0053197E" w:rsidRPr="00076656" w:rsidRDefault="00303F41" w:rsidP="00852FE6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-1.084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42D9B8" w14:textId="77777777" w:rsidR="0053197E" w:rsidRPr="00076656" w:rsidRDefault="00303F41" w:rsidP="00852FE6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0.278</w:t>
            </w:r>
          </w:p>
        </w:tc>
      </w:tr>
      <w:tr w:rsidR="00902E65" w:rsidRPr="00076656" w14:paraId="5F77088F" w14:textId="77777777" w:rsidTr="006D73B8">
        <w:trPr>
          <w:trHeight w:val="330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55A84E" w14:textId="77777777" w:rsidR="0053197E" w:rsidRPr="00076656" w:rsidRDefault="00303F41" w:rsidP="00852FE6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hAnsi="Times New Roman" w:cs="Times New Roman"/>
                <w:i/>
                <w:iCs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i/>
                <w:iCs/>
                <w:color w:val="000000"/>
                <w:kern w:val="0"/>
                <w:sz w:val="22"/>
                <w:szCs w:val="22"/>
              </w:rPr>
              <w:t>Peak latencies (ms)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267D45" w14:textId="77777777" w:rsidR="0053197E" w:rsidRPr="00076656" w:rsidRDefault="0053197E" w:rsidP="00852FE6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hAnsi="Times New Roman" w:cs="Times New Roman"/>
                <w:i/>
                <w:iCs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A09E1B" w14:textId="77777777" w:rsidR="0053197E" w:rsidRPr="00076656" w:rsidRDefault="0053197E" w:rsidP="00852FE6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kern w:val="0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DE23B5" w14:textId="77777777" w:rsidR="0053197E" w:rsidRPr="00076656" w:rsidRDefault="0053197E" w:rsidP="00852FE6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kern w:val="0"/>
              </w:rPr>
            </w:pP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0CD5E8" w14:textId="77777777" w:rsidR="0053197E" w:rsidRPr="00076656" w:rsidRDefault="0053197E" w:rsidP="00852FE6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kern w:val="0"/>
              </w:rPr>
            </w:pPr>
          </w:p>
        </w:tc>
      </w:tr>
      <w:tr w:rsidR="00902E65" w:rsidRPr="00076656" w14:paraId="09C9BC7C" w14:textId="77777777" w:rsidTr="006D73B8">
        <w:trPr>
          <w:trHeight w:val="330"/>
        </w:trPr>
        <w:tc>
          <w:tcPr>
            <w:tcW w:w="260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459FA0" w14:textId="77777777" w:rsidR="0053197E" w:rsidRPr="00076656" w:rsidRDefault="00303F41" w:rsidP="00852FE6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 xml:space="preserve">  FCz electrode site</w:t>
            </w:r>
          </w:p>
        </w:tc>
        <w:tc>
          <w:tcPr>
            <w:tcW w:w="17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09BC5B" w14:textId="77777777" w:rsidR="0053197E" w:rsidRPr="00076656" w:rsidRDefault="00303F41" w:rsidP="00852FE6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184.6 ± 33.8</w:t>
            </w:r>
          </w:p>
        </w:tc>
        <w:tc>
          <w:tcPr>
            <w:tcW w:w="17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8BB2DE" w14:textId="77777777" w:rsidR="0053197E" w:rsidRPr="00076656" w:rsidRDefault="00303F41" w:rsidP="00852FE6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191.1 ± 29.8</w:t>
            </w:r>
          </w:p>
        </w:tc>
        <w:tc>
          <w:tcPr>
            <w:tcW w:w="136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59D740" w14:textId="77777777" w:rsidR="0053197E" w:rsidRPr="00076656" w:rsidRDefault="00303F41" w:rsidP="00852FE6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-0.488</w:t>
            </w:r>
          </w:p>
        </w:tc>
        <w:tc>
          <w:tcPr>
            <w:tcW w:w="119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A37B9B" w14:textId="77777777" w:rsidR="0053197E" w:rsidRPr="00076656" w:rsidRDefault="00303F41" w:rsidP="00852FE6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0.625</w:t>
            </w:r>
          </w:p>
        </w:tc>
      </w:tr>
      <w:tr w:rsidR="00902E65" w:rsidRPr="00076656" w14:paraId="5DE39319" w14:textId="77777777" w:rsidTr="006D73B8">
        <w:trPr>
          <w:trHeight w:val="600"/>
        </w:trPr>
        <w:tc>
          <w:tcPr>
            <w:tcW w:w="26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B5085FD" w14:textId="7B2DE734" w:rsidR="0053197E" w:rsidRPr="00076656" w:rsidRDefault="00303F41" w:rsidP="00852FE6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 xml:space="preserve">Number of epochs for </w:t>
            </w: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br/>
              <w:t>deviant stimuli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B310370" w14:textId="77777777" w:rsidR="0053197E" w:rsidRPr="00076656" w:rsidRDefault="00303F41" w:rsidP="00852FE6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184.9 ± 33.6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25DD94C" w14:textId="77777777" w:rsidR="0053197E" w:rsidRPr="00076656" w:rsidRDefault="00303F41" w:rsidP="00852FE6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194.6 ± 23.6</w:t>
            </w:r>
          </w:p>
        </w:tc>
        <w:tc>
          <w:tcPr>
            <w:tcW w:w="13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5660AF6" w14:textId="77777777" w:rsidR="0053197E" w:rsidRPr="00076656" w:rsidRDefault="00303F41" w:rsidP="00852FE6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-0.761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BF2462" w14:textId="77777777" w:rsidR="0053197E" w:rsidRPr="00076656" w:rsidRDefault="00303F41" w:rsidP="00852FE6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0.447</w:t>
            </w:r>
          </w:p>
        </w:tc>
      </w:tr>
    </w:tbl>
    <w:p w14:paraId="7E8F1B91" w14:textId="77777777" w:rsidR="0053197E" w:rsidRPr="00CC7486" w:rsidRDefault="00303F41" w:rsidP="009549D6">
      <w:pPr>
        <w:wordWrap/>
        <w:spacing w:after="0" w:line="480" w:lineRule="auto"/>
        <w:contextualSpacing/>
        <w:jc w:val="left"/>
        <w:rPr>
          <w:rFonts w:ascii="Times New Roman" w:hAnsi="Times New Roman" w:cs="Times New Roman"/>
          <w:sz w:val="22"/>
          <w:szCs w:val="18"/>
        </w:rPr>
      </w:pPr>
      <w:r w:rsidRPr="00CC7486">
        <w:rPr>
          <w:rFonts w:ascii="Times New Roman" w:hAnsi="Times New Roman" w:cs="Times New Roman"/>
          <w:sz w:val="22"/>
          <w:szCs w:val="18"/>
          <w:vertAlign w:val="superscript"/>
        </w:rPr>
        <w:t>a</w:t>
      </w:r>
      <w:r w:rsidRPr="00CC7486">
        <w:rPr>
          <w:rFonts w:ascii="Times New Roman" w:hAnsi="Times New Roman" w:cs="Times New Roman"/>
          <w:sz w:val="22"/>
          <w:szCs w:val="18"/>
        </w:rPr>
        <w:t xml:space="preserve"> Mann-Whitney U test.</w:t>
      </w:r>
    </w:p>
    <w:p w14:paraId="532182AF" w14:textId="77777777" w:rsidR="0053197E" w:rsidRPr="00CC7486" w:rsidRDefault="00303F41" w:rsidP="009549D6">
      <w:pPr>
        <w:wordWrap/>
        <w:spacing w:after="0" w:line="480" w:lineRule="auto"/>
        <w:contextualSpacing/>
        <w:jc w:val="left"/>
        <w:rPr>
          <w:rFonts w:ascii="Times New Roman" w:hAnsi="Times New Roman" w:cs="Times New Roman"/>
          <w:sz w:val="22"/>
          <w:szCs w:val="18"/>
        </w:rPr>
      </w:pPr>
      <w:r w:rsidRPr="00CC7486">
        <w:rPr>
          <w:rFonts w:ascii="Times New Roman" w:hAnsi="Times New Roman" w:cs="Times New Roman"/>
          <w:sz w:val="22"/>
          <w:szCs w:val="18"/>
        </w:rPr>
        <w:t>Data are presented as the mean ± standard deviation.</w:t>
      </w:r>
    </w:p>
    <w:p w14:paraId="479F5AE6" w14:textId="77777777" w:rsidR="0053197E" w:rsidRPr="00CC7486" w:rsidRDefault="00303F41" w:rsidP="009549D6">
      <w:pPr>
        <w:widowControl/>
        <w:wordWrap/>
        <w:autoSpaceDE/>
        <w:autoSpaceDN/>
        <w:spacing w:after="0" w:line="480" w:lineRule="auto"/>
        <w:contextualSpacing/>
        <w:jc w:val="left"/>
        <w:rPr>
          <w:rFonts w:ascii="Times New Roman" w:hAnsi="Times New Roman" w:cs="Times New Roman"/>
          <w:sz w:val="22"/>
          <w:szCs w:val="18"/>
        </w:rPr>
      </w:pPr>
      <w:r w:rsidRPr="00CC7486">
        <w:rPr>
          <w:rFonts w:ascii="Times New Roman" w:hAnsi="Times New Roman" w:cs="Times New Roman"/>
          <w:sz w:val="22"/>
          <w:szCs w:val="18"/>
        </w:rPr>
        <w:br w:type="page"/>
      </w:r>
    </w:p>
    <w:p w14:paraId="476F15E7" w14:textId="6DDB2A8B" w:rsidR="0053197E" w:rsidRPr="00076656" w:rsidRDefault="00303F41" w:rsidP="009549D6">
      <w:pPr>
        <w:wordWrap/>
        <w:spacing w:after="0" w:line="480" w:lineRule="auto"/>
        <w:contextualSpacing/>
        <w:jc w:val="left"/>
        <w:rPr>
          <w:rFonts w:ascii="Times New Roman" w:hAnsi="Times New Roman" w:cs="Times New Roman"/>
          <w:sz w:val="24"/>
        </w:rPr>
      </w:pPr>
      <w:r w:rsidRPr="00076656">
        <w:rPr>
          <w:rFonts w:ascii="Times New Roman" w:hAnsi="Times New Roman" w:cs="Times New Roman"/>
          <w:b/>
          <w:sz w:val="24"/>
        </w:rPr>
        <w:lastRenderedPageBreak/>
        <w:t>Table S6.</w:t>
      </w:r>
      <w:r w:rsidRPr="00076656">
        <w:rPr>
          <w:rFonts w:ascii="Times New Roman" w:hAnsi="Times New Roman" w:cs="Times New Roman"/>
          <w:sz w:val="24"/>
        </w:rPr>
        <w:t xml:space="preserve"> Mismatch negativity (MMN) characteristics of patients with first-episode psychosis (FEP) who were and were not </w:t>
      </w:r>
      <w:r w:rsidR="00852931" w:rsidRPr="00076656">
        <w:rPr>
          <w:rFonts w:ascii="Times New Roman" w:hAnsi="Times New Roman" w:cs="Times New Roman"/>
          <w:sz w:val="24"/>
        </w:rPr>
        <w:t>assessed for treatment resistance</w:t>
      </w:r>
      <w:r w:rsidR="003F6972">
        <w:rPr>
          <w:rFonts w:ascii="Times New Roman" w:hAnsi="Times New Roman" w:cs="Times New Roman"/>
          <w:sz w:val="24"/>
        </w:rPr>
        <w:t xml:space="preserve"> </w:t>
      </w:r>
      <w:r w:rsidR="003F6972" w:rsidRPr="00076656">
        <w:rPr>
          <w:rFonts w:ascii="Times New Roman" w:hAnsi="Times New Roman" w:cs="Times New Roman"/>
          <w:sz w:val="24"/>
        </w:rPr>
        <w:t xml:space="preserve">(FEP-A </w:t>
      </w:r>
      <w:r w:rsidR="003F6972">
        <w:rPr>
          <w:rFonts w:ascii="Times New Roman" w:hAnsi="Times New Roman" w:cs="Times New Roman"/>
          <w:sz w:val="24"/>
        </w:rPr>
        <w:t xml:space="preserve">and </w:t>
      </w:r>
      <w:r w:rsidR="003F6972" w:rsidRPr="00076656">
        <w:rPr>
          <w:rFonts w:ascii="Times New Roman" w:hAnsi="Times New Roman" w:cs="Times New Roman"/>
          <w:sz w:val="24"/>
        </w:rPr>
        <w:t>FEP-NA)</w:t>
      </w:r>
      <w:r w:rsidRPr="00076656">
        <w:rPr>
          <w:rFonts w:ascii="Times New Roman" w:hAnsi="Times New Roman" w:cs="Times New Roman"/>
          <w:sz w:val="24"/>
        </w:rPr>
        <w:t>.</w:t>
      </w:r>
    </w:p>
    <w:tbl>
      <w:tblPr>
        <w:tblW w:w="8680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2600"/>
        <w:gridCol w:w="1760"/>
        <w:gridCol w:w="1760"/>
        <w:gridCol w:w="908"/>
        <w:gridCol w:w="1652"/>
      </w:tblGrid>
      <w:tr w:rsidR="00902E65" w:rsidRPr="00076656" w14:paraId="53F0D366" w14:textId="77777777" w:rsidTr="006D73B8">
        <w:trPr>
          <w:trHeight w:val="330"/>
        </w:trPr>
        <w:tc>
          <w:tcPr>
            <w:tcW w:w="26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A80B6C" w14:textId="77777777" w:rsidR="0053197E" w:rsidRPr="00076656" w:rsidRDefault="00303F41" w:rsidP="00852FE6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 xml:space="preserve">　</w:t>
            </w:r>
          </w:p>
        </w:tc>
        <w:tc>
          <w:tcPr>
            <w:tcW w:w="17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CAF32B" w14:textId="77777777" w:rsidR="0053197E" w:rsidRPr="00076656" w:rsidRDefault="00303F41" w:rsidP="00852FE6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FEP-A</w:t>
            </w:r>
          </w:p>
        </w:tc>
        <w:tc>
          <w:tcPr>
            <w:tcW w:w="17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DF96A8" w14:textId="77777777" w:rsidR="0053197E" w:rsidRPr="00076656" w:rsidRDefault="00303F41" w:rsidP="00852FE6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FEP-NA</w:t>
            </w:r>
          </w:p>
        </w:tc>
        <w:tc>
          <w:tcPr>
            <w:tcW w:w="256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A3834D" w14:textId="77777777" w:rsidR="0053197E" w:rsidRPr="00076656" w:rsidRDefault="00303F41" w:rsidP="00852FE6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Statistical analysis</w:t>
            </w: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  <w:vertAlign w:val="superscript"/>
              </w:rPr>
              <w:t>a</w:t>
            </w:r>
          </w:p>
        </w:tc>
      </w:tr>
      <w:tr w:rsidR="00902E65" w:rsidRPr="00076656" w14:paraId="5394952F" w14:textId="77777777" w:rsidTr="006D73B8">
        <w:trPr>
          <w:trHeight w:val="360"/>
        </w:trPr>
        <w:tc>
          <w:tcPr>
            <w:tcW w:w="26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8EAD342" w14:textId="77777777" w:rsidR="0053197E" w:rsidRPr="00076656" w:rsidRDefault="00303F41" w:rsidP="00852FE6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 xml:space="preserve">　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3B777B3" w14:textId="77777777" w:rsidR="0053197E" w:rsidRPr="00076656" w:rsidRDefault="00303F41" w:rsidP="00852FE6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(n = 90)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077D701" w14:textId="77777777" w:rsidR="0053197E" w:rsidRPr="00076656" w:rsidRDefault="00303F41" w:rsidP="00852FE6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(n = 14)</w:t>
            </w:r>
          </w:p>
        </w:tc>
        <w:tc>
          <w:tcPr>
            <w:tcW w:w="9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0803E6B" w14:textId="77777777" w:rsidR="0053197E" w:rsidRPr="00076656" w:rsidRDefault="00303F41" w:rsidP="00852FE6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Z</w:t>
            </w:r>
          </w:p>
        </w:tc>
        <w:tc>
          <w:tcPr>
            <w:tcW w:w="165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2E76EDB" w14:textId="77777777" w:rsidR="0053197E" w:rsidRPr="00076656" w:rsidRDefault="00303F41" w:rsidP="00852FE6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P</w:t>
            </w:r>
          </w:p>
        </w:tc>
      </w:tr>
      <w:tr w:rsidR="00902E65" w:rsidRPr="00076656" w14:paraId="5C415207" w14:textId="77777777" w:rsidTr="006D73B8">
        <w:trPr>
          <w:trHeight w:val="330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2C0CCF" w14:textId="77777777" w:rsidR="0053197E" w:rsidRPr="00076656" w:rsidRDefault="00303F41" w:rsidP="00852FE6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hAnsi="Times New Roman" w:cs="Times New Roman"/>
                <w:i/>
                <w:iCs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i/>
                <w:iCs/>
                <w:color w:val="000000"/>
                <w:kern w:val="0"/>
                <w:sz w:val="22"/>
                <w:szCs w:val="22"/>
              </w:rPr>
              <w:t>Peak amplitudes (μV)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F427C8" w14:textId="77777777" w:rsidR="0053197E" w:rsidRPr="00076656" w:rsidRDefault="0053197E" w:rsidP="00852FE6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hAnsi="Times New Roman" w:cs="Times New Roman"/>
                <w:i/>
                <w:iCs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A7018A" w14:textId="77777777" w:rsidR="0053197E" w:rsidRPr="00076656" w:rsidRDefault="0053197E" w:rsidP="00852FE6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kern w:val="0"/>
              </w:rPr>
            </w:pP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F2FBD3" w14:textId="77777777" w:rsidR="0053197E" w:rsidRPr="00076656" w:rsidRDefault="0053197E" w:rsidP="00852FE6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kern w:val="0"/>
              </w:rPr>
            </w:pPr>
          </w:p>
        </w:tc>
        <w:tc>
          <w:tcPr>
            <w:tcW w:w="16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B3AEAF" w14:textId="77777777" w:rsidR="0053197E" w:rsidRPr="00076656" w:rsidRDefault="0053197E" w:rsidP="00852FE6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kern w:val="0"/>
              </w:rPr>
            </w:pPr>
          </w:p>
        </w:tc>
      </w:tr>
      <w:tr w:rsidR="00902E65" w:rsidRPr="00076656" w14:paraId="1A726BC6" w14:textId="77777777" w:rsidTr="006D73B8">
        <w:trPr>
          <w:trHeight w:val="330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FDAE42" w14:textId="77777777" w:rsidR="0053197E" w:rsidRPr="00076656" w:rsidRDefault="00303F41" w:rsidP="00852FE6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 xml:space="preserve">  FCz electrode site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131322" w14:textId="77777777" w:rsidR="0053197E" w:rsidRPr="00076656" w:rsidRDefault="00303F41" w:rsidP="00852FE6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-1.6 ± 1.1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D1F49E" w14:textId="77777777" w:rsidR="0053197E" w:rsidRPr="00076656" w:rsidRDefault="00303F41" w:rsidP="00852FE6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-1.1 ± 0.6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A20F24" w14:textId="77777777" w:rsidR="0053197E" w:rsidRPr="00076656" w:rsidRDefault="00303F41" w:rsidP="00852FE6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-1.514</w:t>
            </w:r>
          </w:p>
        </w:tc>
        <w:tc>
          <w:tcPr>
            <w:tcW w:w="16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2BA553" w14:textId="77777777" w:rsidR="0053197E" w:rsidRPr="00076656" w:rsidRDefault="00303F41" w:rsidP="00852FE6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0.130</w:t>
            </w:r>
          </w:p>
        </w:tc>
      </w:tr>
      <w:tr w:rsidR="00902E65" w:rsidRPr="00076656" w14:paraId="2D70556B" w14:textId="77777777" w:rsidTr="006D73B8">
        <w:trPr>
          <w:trHeight w:val="330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9D3FE8" w14:textId="77777777" w:rsidR="0053197E" w:rsidRPr="00076656" w:rsidRDefault="00303F41" w:rsidP="00852FE6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hAnsi="Times New Roman" w:cs="Times New Roman"/>
                <w:i/>
                <w:iCs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i/>
                <w:iCs/>
                <w:color w:val="000000"/>
                <w:kern w:val="0"/>
                <w:sz w:val="22"/>
                <w:szCs w:val="22"/>
              </w:rPr>
              <w:t>Peak latencies (ms)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A96ADE" w14:textId="77777777" w:rsidR="0053197E" w:rsidRPr="00076656" w:rsidRDefault="0053197E" w:rsidP="00852FE6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hAnsi="Times New Roman" w:cs="Times New Roman"/>
                <w:i/>
                <w:iCs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759A57" w14:textId="77777777" w:rsidR="0053197E" w:rsidRPr="00076656" w:rsidRDefault="0053197E" w:rsidP="00852FE6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kern w:val="0"/>
              </w:rPr>
            </w:pP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AEF7B0" w14:textId="77777777" w:rsidR="0053197E" w:rsidRPr="00076656" w:rsidRDefault="0053197E" w:rsidP="00852FE6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kern w:val="0"/>
              </w:rPr>
            </w:pPr>
          </w:p>
        </w:tc>
        <w:tc>
          <w:tcPr>
            <w:tcW w:w="16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60ECFB" w14:textId="77777777" w:rsidR="0053197E" w:rsidRPr="00076656" w:rsidRDefault="0053197E" w:rsidP="00852FE6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kern w:val="0"/>
              </w:rPr>
            </w:pPr>
          </w:p>
        </w:tc>
      </w:tr>
      <w:tr w:rsidR="00902E65" w:rsidRPr="00076656" w14:paraId="13CC4ADE" w14:textId="77777777" w:rsidTr="006D73B8">
        <w:trPr>
          <w:trHeight w:val="330"/>
        </w:trPr>
        <w:tc>
          <w:tcPr>
            <w:tcW w:w="260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27C2EA" w14:textId="77777777" w:rsidR="0053197E" w:rsidRPr="00076656" w:rsidRDefault="00303F41" w:rsidP="00852FE6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 xml:space="preserve">  FCz electrode site</w:t>
            </w:r>
          </w:p>
        </w:tc>
        <w:tc>
          <w:tcPr>
            <w:tcW w:w="17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6D4A3F" w14:textId="77777777" w:rsidR="0053197E" w:rsidRPr="00076656" w:rsidRDefault="00303F41" w:rsidP="00852FE6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178.4 ± 30.2</w:t>
            </w:r>
          </w:p>
        </w:tc>
        <w:tc>
          <w:tcPr>
            <w:tcW w:w="17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C6386A" w14:textId="77777777" w:rsidR="0053197E" w:rsidRPr="00076656" w:rsidRDefault="00303F41" w:rsidP="00852FE6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227.4 ± 21.6</w:t>
            </w:r>
          </w:p>
        </w:tc>
        <w:tc>
          <w:tcPr>
            <w:tcW w:w="90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6F1912" w14:textId="77777777" w:rsidR="0053197E" w:rsidRPr="00076656" w:rsidRDefault="00303F41" w:rsidP="00852FE6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-4.801</w:t>
            </w:r>
          </w:p>
        </w:tc>
        <w:tc>
          <w:tcPr>
            <w:tcW w:w="165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2183DC" w14:textId="77777777" w:rsidR="0053197E" w:rsidRPr="00076656" w:rsidRDefault="00303F41" w:rsidP="00852FE6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 xml:space="preserve">  &lt;0.001**</w:t>
            </w:r>
          </w:p>
        </w:tc>
      </w:tr>
      <w:tr w:rsidR="00902E65" w:rsidRPr="00076656" w14:paraId="2BDF35BD" w14:textId="77777777" w:rsidTr="006D73B8">
        <w:trPr>
          <w:trHeight w:val="600"/>
        </w:trPr>
        <w:tc>
          <w:tcPr>
            <w:tcW w:w="26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F60E61D" w14:textId="79671EB5" w:rsidR="0053197E" w:rsidRPr="00076656" w:rsidRDefault="00303F41" w:rsidP="00852FE6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 xml:space="preserve">Number of epochs for </w:t>
            </w: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br/>
              <w:t>deviant stimuli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368BA9A" w14:textId="77777777" w:rsidR="0053197E" w:rsidRPr="00076656" w:rsidRDefault="00303F41" w:rsidP="00852FE6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192.7 ± 25.9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3CB9E81" w14:textId="77777777" w:rsidR="0053197E" w:rsidRPr="00076656" w:rsidRDefault="00303F41" w:rsidP="00852FE6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192.3 ± 24.6</w:t>
            </w:r>
          </w:p>
        </w:tc>
        <w:tc>
          <w:tcPr>
            <w:tcW w:w="9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8C9EAA" w14:textId="77777777" w:rsidR="0053197E" w:rsidRPr="00076656" w:rsidRDefault="00303F41" w:rsidP="00852FE6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-0.500</w:t>
            </w:r>
          </w:p>
        </w:tc>
        <w:tc>
          <w:tcPr>
            <w:tcW w:w="165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EAFDDDD" w14:textId="77777777" w:rsidR="0053197E" w:rsidRPr="00076656" w:rsidRDefault="00303F41" w:rsidP="00852FE6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0.617</w:t>
            </w:r>
          </w:p>
        </w:tc>
      </w:tr>
    </w:tbl>
    <w:p w14:paraId="2D1D4DF5" w14:textId="77777777" w:rsidR="0053197E" w:rsidRPr="00CC7486" w:rsidRDefault="00303F41" w:rsidP="009549D6">
      <w:pPr>
        <w:wordWrap/>
        <w:spacing w:after="0" w:line="480" w:lineRule="auto"/>
        <w:contextualSpacing/>
        <w:jc w:val="left"/>
        <w:rPr>
          <w:rFonts w:ascii="Times New Roman" w:hAnsi="Times New Roman" w:cs="Times New Roman"/>
          <w:sz w:val="22"/>
          <w:szCs w:val="18"/>
        </w:rPr>
      </w:pPr>
      <w:r w:rsidRPr="00CC7486">
        <w:rPr>
          <w:rFonts w:ascii="Times New Roman" w:hAnsi="Times New Roman" w:cs="Times New Roman"/>
          <w:sz w:val="22"/>
          <w:szCs w:val="18"/>
          <w:vertAlign w:val="superscript"/>
        </w:rPr>
        <w:t>a</w:t>
      </w:r>
      <w:r w:rsidRPr="00CC7486">
        <w:rPr>
          <w:rFonts w:ascii="Times New Roman" w:hAnsi="Times New Roman" w:cs="Times New Roman"/>
          <w:sz w:val="22"/>
          <w:szCs w:val="18"/>
        </w:rPr>
        <w:t xml:space="preserve"> Mann-Whitney U test.</w:t>
      </w:r>
    </w:p>
    <w:p w14:paraId="58446F9E" w14:textId="77777777" w:rsidR="0053197E" w:rsidRPr="00CC7486" w:rsidRDefault="00303F41" w:rsidP="009549D6">
      <w:pPr>
        <w:wordWrap/>
        <w:spacing w:after="0" w:line="480" w:lineRule="auto"/>
        <w:contextualSpacing/>
        <w:jc w:val="left"/>
        <w:rPr>
          <w:rFonts w:ascii="Times New Roman" w:hAnsi="Times New Roman" w:cs="Times New Roman"/>
          <w:sz w:val="22"/>
          <w:szCs w:val="18"/>
        </w:rPr>
      </w:pPr>
      <w:r w:rsidRPr="00CC7486">
        <w:rPr>
          <w:rFonts w:ascii="Times New Roman" w:hAnsi="Times New Roman" w:cs="Times New Roman"/>
          <w:sz w:val="22"/>
          <w:szCs w:val="18"/>
        </w:rPr>
        <w:t>Data are presented as the mean ± standard deviation.</w:t>
      </w:r>
    </w:p>
    <w:p w14:paraId="547AE267" w14:textId="61056284" w:rsidR="0053197E" w:rsidRPr="00CC7486" w:rsidRDefault="00303F41" w:rsidP="009549D6">
      <w:pPr>
        <w:wordWrap/>
        <w:spacing w:after="0" w:line="480" w:lineRule="auto"/>
        <w:contextualSpacing/>
        <w:jc w:val="left"/>
        <w:rPr>
          <w:rFonts w:ascii="Times New Roman" w:hAnsi="Times New Roman" w:cs="Times New Roman"/>
          <w:sz w:val="22"/>
          <w:szCs w:val="18"/>
        </w:rPr>
      </w:pPr>
      <w:r w:rsidRPr="00CC7486">
        <w:rPr>
          <w:rFonts w:ascii="Times New Roman" w:hAnsi="Times New Roman" w:cs="Times New Roman"/>
          <w:sz w:val="22"/>
          <w:szCs w:val="18"/>
        </w:rPr>
        <w:t xml:space="preserve">**, statistical significance </w:t>
      </w:r>
      <w:r w:rsidR="00852931" w:rsidRPr="00CC7486">
        <w:rPr>
          <w:rFonts w:ascii="Times New Roman" w:hAnsi="Times New Roman" w:cs="Times New Roman"/>
          <w:sz w:val="22"/>
          <w:szCs w:val="18"/>
        </w:rPr>
        <w:t xml:space="preserve">at </w:t>
      </w:r>
      <w:r w:rsidRPr="00CC7486">
        <w:rPr>
          <w:rFonts w:ascii="Times New Roman" w:hAnsi="Times New Roman" w:cs="Times New Roman"/>
          <w:sz w:val="22"/>
          <w:szCs w:val="18"/>
        </w:rPr>
        <w:t>p &lt; 0.005.</w:t>
      </w:r>
    </w:p>
    <w:p w14:paraId="094C79BD" w14:textId="77777777" w:rsidR="0053197E" w:rsidRPr="00CC7486" w:rsidRDefault="00303F41" w:rsidP="009549D6">
      <w:pPr>
        <w:widowControl/>
        <w:wordWrap/>
        <w:autoSpaceDE/>
        <w:autoSpaceDN/>
        <w:spacing w:after="0" w:line="480" w:lineRule="auto"/>
        <w:contextualSpacing/>
        <w:jc w:val="left"/>
        <w:rPr>
          <w:rFonts w:ascii="Times New Roman" w:hAnsi="Times New Roman" w:cs="Times New Roman"/>
          <w:sz w:val="22"/>
          <w:szCs w:val="18"/>
        </w:rPr>
      </w:pPr>
      <w:r w:rsidRPr="00CC7486">
        <w:rPr>
          <w:rFonts w:ascii="Times New Roman" w:hAnsi="Times New Roman" w:cs="Times New Roman"/>
          <w:sz w:val="22"/>
          <w:szCs w:val="18"/>
        </w:rPr>
        <w:br w:type="page"/>
      </w:r>
    </w:p>
    <w:p w14:paraId="55E705DA" w14:textId="577172F1" w:rsidR="0053197E" w:rsidRPr="00076656" w:rsidRDefault="00303F41" w:rsidP="009549D6">
      <w:pPr>
        <w:wordWrap/>
        <w:spacing w:after="0" w:line="480" w:lineRule="auto"/>
        <w:contextualSpacing/>
        <w:jc w:val="left"/>
        <w:rPr>
          <w:rFonts w:ascii="Times New Roman" w:hAnsi="Times New Roman" w:cs="Times New Roman"/>
          <w:sz w:val="24"/>
        </w:rPr>
      </w:pPr>
      <w:r w:rsidRPr="00076656">
        <w:rPr>
          <w:rFonts w:ascii="Times New Roman" w:hAnsi="Times New Roman" w:cs="Times New Roman"/>
          <w:b/>
          <w:sz w:val="24"/>
        </w:rPr>
        <w:lastRenderedPageBreak/>
        <w:t>Table S7.</w:t>
      </w:r>
      <w:r w:rsidRPr="00076656">
        <w:rPr>
          <w:rFonts w:ascii="Times New Roman" w:hAnsi="Times New Roman" w:cs="Times New Roman"/>
          <w:sz w:val="24"/>
        </w:rPr>
        <w:t xml:space="preserve"> Mismatch negativity (MMN) characteristics of subjects at clinical high risk (CHR) for psychosis who </w:t>
      </w:r>
      <w:r w:rsidR="00852931">
        <w:rPr>
          <w:rFonts w:ascii="Times New Roman" w:hAnsi="Times New Roman" w:cs="Times New Roman"/>
          <w:sz w:val="24"/>
        </w:rPr>
        <w:t xml:space="preserve">did </w:t>
      </w:r>
      <w:r w:rsidRPr="00076656">
        <w:rPr>
          <w:rFonts w:ascii="Times New Roman" w:hAnsi="Times New Roman" w:cs="Times New Roman"/>
          <w:sz w:val="24"/>
        </w:rPr>
        <w:t xml:space="preserve">and did not </w:t>
      </w:r>
      <w:r w:rsidR="00852931" w:rsidRPr="00076656">
        <w:rPr>
          <w:rFonts w:ascii="Times New Roman" w:hAnsi="Times New Roman" w:cs="Times New Roman"/>
          <w:sz w:val="24"/>
        </w:rPr>
        <w:t>participate in the follow-up assessment</w:t>
      </w:r>
      <w:r w:rsidR="003F6972">
        <w:rPr>
          <w:rFonts w:ascii="Times New Roman" w:hAnsi="Times New Roman" w:cs="Times New Roman"/>
          <w:sz w:val="24"/>
        </w:rPr>
        <w:t xml:space="preserve"> </w:t>
      </w:r>
      <w:r w:rsidR="003F6972" w:rsidRPr="00076656">
        <w:rPr>
          <w:rFonts w:ascii="Times New Roman" w:hAnsi="Times New Roman" w:cs="Times New Roman"/>
          <w:sz w:val="24"/>
        </w:rPr>
        <w:t xml:space="preserve">(CHR-F </w:t>
      </w:r>
      <w:r w:rsidR="003F6972">
        <w:rPr>
          <w:rFonts w:ascii="Times New Roman" w:hAnsi="Times New Roman" w:cs="Times New Roman"/>
          <w:sz w:val="24"/>
        </w:rPr>
        <w:t xml:space="preserve">and </w:t>
      </w:r>
      <w:r w:rsidR="003F6972" w:rsidRPr="00076656">
        <w:rPr>
          <w:rFonts w:ascii="Times New Roman" w:hAnsi="Times New Roman" w:cs="Times New Roman"/>
          <w:sz w:val="24"/>
        </w:rPr>
        <w:t>CHR-NF)</w:t>
      </w:r>
      <w:r w:rsidRPr="00076656">
        <w:rPr>
          <w:rFonts w:ascii="Times New Roman" w:hAnsi="Times New Roman" w:cs="Times New Roman"/>
          <w:sz w:val="24"/>
        </w:rPr>
        <w:t>.</w:t>
      </w:r>
    </w:p>
    <w:tbl>
      <w:tblPr>
        <w:tblW w:w="8680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2600"/>
        <w:gridCol w:w="1760"/>
        <w:gridCol w:w="1760"/>
        <w:gridCol w:w="1364"/>
        <w:gridCol w:w="1196"/>
      </w:tblGrid>
      <w:tr w:rsidR="00902E65" w:rsidRPr="00076656" w14:paraId="0A8C67FA" w14:textId="77777777" w:rsidTr="006D73B8">
        <w:trPr>
          <w:trHeight w:val="330"/>
        </w:trPr>
        <w:tc>
          <w:tcPr>
            <w:tcW w:w="26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D84CE5" w14:textId="77777777" w:rsidR="0053197E" w:rsidRPr="00076656" w:rsidRDefault="00303F41" w:rsidP="00852FE6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 xml:space="preserve">　</w:t>
            </w:r>
          </w:p>
        </w:tc>
        <w:tc>
          <w:tcPr>
            <w:tcW w:w="17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0AB8B7" w14:textId="77777777" w:rsidR="0053197E" w:rsidRPr="00076656" w:rsidRDefault="00303F41" w:rsidP="00852FE6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CHR-F</w:t>
            </w:r>
          </w:p>
        </w:tc>
        <w:tc>
          <w:tcPr>
            <w:tcW w:w="17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5D4847" w14:textId="77777777" w:rsidR="0053197E" w:rsidRPr="00076656" w:rsidRDefault="00303F41" w:rsidP="00852FE6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CHR-NF</w:t>
            </w:r>
          </w:p>
        </w:tc>
        <w:tc>
          <w:tcPr>
            <w:tcW w:w="256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AAB91E" w14:textId="77777777" w:rsidR="0053197E" w:rsidRPr="00076656" w:rsidRDefault="00303F41" w:rsidP="00852FE6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Statistical analysis</w:t>
            </w: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  <w:vertAlign w:val="superscript"/>
              </w:rPr>
              <w:t>a</w:t>
            </w:r>
          </w:p>
        </w:tc>
      </w:tr>
      <w:tr w:rsidR="00902E65" w:rsidRPr="00076656" w14:paraId="550D21DB" w14:textId="77777777" w:rsidTr="006D73B8">
        <w:trPr>
          <w:trHeight w:val="360"/>
        </w:trPr>
        <w:tc>
          <w:tcPr>
            <w:tcW w:w="26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77D9E83" w14:textId="77777777" w:rsidR="0053197E" w:rsidRPr="00076656" w:rsidRDefault="00303F41" w:rsidP="00852FE6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 xml:space="preserve">　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36E660" w14:textId="77777777" w:rsidR="0053197E" w:rsidRPr="00076656" w:rsidRDefault="00303F41" w:rsidP="00852FE6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(n = 78)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A30C21A" w14:textId="77777777" w:rsidR="0053197E" w:rsidRPr="00076656" w:rsidRDefault="00303F41" w:rsidP="00852FE6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(n = 24)</w:t>
            </w:r>
          </w:p>
        </w:tc>
        <w:tc>
          <w:tcPr>
            <w:tcW w:w="13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B930F07" w14:textId="77777777" w:rsidR="0053197E" w:rsidRPr="00076656" w:rsidRDefault="00303F41" w:rsidP="00852FE6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3B44022" w14:textId="77777777" w:rsidR="0053197E" w:rsidRPr="00076656" w:rsidRDefault="00303F41" w:rsidP="00852FE6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P</w:t>
            </w:r>
          </w:p>
        </w:tc>
      </w:tr>
      <w:tr w:rsidR="00902E65" w:rsidRPr="00076656" w14:paraId="05FA6D91" w14:textId="77777777" w:rsidTr="006D73B8">
        <w:trPr>
          <w:trHeight w:val="330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D8AFAA" w14:textId="77777777" w:rsidR="0053197E" w:rsidRPr="00076656" w:rsidRDefault="00303F41" w:rsidP="00852FE6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hAnsi="Times New Roman" w:cs="Times New Roman"/>
                <w:i/>
                <w:iCs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i/>
                <w:iCs/>
                <w:color w:val="000000"/>
                <w:kern w:val="0"/>
                <w:sz w:val="22"/>
                <w:szCs w:val="22"/>
              </w:rPr>
              <w:t>Peak amplitudes (μV)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D7F62E" w14:textId="77777777" w:rsidR="0053197E" w:rsidRPr="00076656" w:rsidRDefault="0053197E" w:rsidP="00852FE6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hAnsi="Times New Roman" w:cs="Times New Roman"/>
                <w:i/>
                <w:iCs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0C326E" w14:textId="77777777" w:rsidR="0053197E" w:rsidRPr="00076656" w:rsidRDefault="0053197E" w:rsidP="00852FE6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kern w:val="0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F77922" w14:textId="77777777" w:rsidR="0053197E" w:rsidRPr="00076656" w:rsidRDefault="0053197E" w:rsidP="00852FE6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kern w:val="0"/>
              </w:rPr>
            </w:pP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EED8A8" w14:textId="77777777" w:rsidR="0053197E" w:rsidRPr="00076656" w:rsidRDefault="0053197E" w:rsidP="00852FE6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kern w:val="0"/>
              </w:rPr>
            </w:pPr>
          </w:p>
        </w:tc>
      </w:tr>
      <w:tr w:rsidR="00902E65" w:rsidRPr="00076656" w14:paraId="50EE182B" w14:textId="77777777" w:rsidTr="006D73B8">
        <w:trPr>
          <w:trHeight w:val="330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8C7368" w14:textId="77777777" w:rsidR="0053197E" w:rsidRPr="00076656" w:rsidRDefault="00303F41" w:rsidP="00852FE6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 xml:space="preserve">  FCz electrode site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3430DA" w14:textId="77777777" w:rsidR="0053197E" w:rsidRPr="00076656" w:rsidRDefault="00303F41" w:rsidP="00852FE6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-2.0 ± 1.0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42ED64" w14:textId="77777777" w:rsidR="0053197E" w:rsidRPr="00076656" w:rsidRDefault="00303F41" w:rsidP="00852FE6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-2.2 ± 1.1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99F921" w14:textId="77777777" w:rsidR="0053197E" w:rsidRPr="00076656" w:rsidRDefault="00303F41" w:rsidP="00852FE6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1.065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F76517" w14:textId="77777777" w:rsidR="0053197E" w:rsidRPr="00076656" w:rsidRDefault="00303F41" w:rsidP="00852FE6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0.290</w:t>
            </w:r>
          </w:p>
        </w:tc>
      </w:tr>
      <w:tr w:rsidR="00902E65" w:rsidRPr="00076656" w14:paraId="3157DCA4" w14:textId="77777777" w:rsidTr="006D73B8">
        <w:trPr>
          <w:trHeight w:val="330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220A5A" w14:textId="77777777" w:rsidR="0053197E" w:rsidRPr="00076656" w:rsidRDefault="00303F41" w:rsidP="00852FE6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hAnsi="Times New Roman" w:cs="Times New Roman"/>
                <w:i/>
                <w:iCs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i/>
                <w:iCs/>
                <w:color w:val="000000"/>
                <w:kern w:val="0"/>
                <w:sz w:val="22"/>
                <w:szCs w:val="22"/>
              </w:rPr>
              <w:t>Peak latencies (ms)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F40BA5" w14:textId="77777777" w:rsidR="0053197E" w:rsidRPr="00076656" w:rsidRDefault="0053197E" w:rsidP="00852FE6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hAnsi="Times New Roman" w:cs="Times New Roman"/>
                <w:i/>
                <w:iCs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6F7076" w14:textId="77777777" w:rsidR="0053197E" w:rsidRPr="00076656" w:rsidRDefault="0053197E" w:rsidP="00852FE6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kern w:val="0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3A4F8F" w14:textId="77777777" w:rsidR="0053197E" w:rsidRPr="00076656" w:rsidRDefault="0053197E" w:rsidP="00852FE6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kern w:val="0"/>
              </w:rPr>
            </w:pP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0B01FC" w14:textId="77777777" w:rsidR="0053197E" w:rsidRPr="00076656" w:rsidRDefault="0053197E" w:rsidP="00852FE6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kern w:val="0"/>
              </w:rPr>
            </w:pPr>
          </w:p>
        </w:tc>
      </w:tr>
      <w:tr w:rsidR="00902E65" w:rsidRPr="00076656" w14:paraId="784B89E2" w14:textId="77777777" w:rsidTr="006D73B8">
        <w:trPr>
          <w:trHeight w:val="330"/>
        </w:trPr>
        <w:tc>
          <w:tcPr>
            <w:tcW w:w="260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29EDD7" w14:textId="77777777" w:rsidR="0053197E" w:rsidRPr="00076656" w:rsidRDefault="00303F41" w:rsidP="00852FE6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 xml:space="preserve">  FCz electrode site</w:t>
            </w:r>
          </w:p>
        </w:tc>
        <w:tc>
          <w:tcPr>
            <w:tcW w:w="17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96075A" w14:textId="77777777" w:rsidR="0053197E" w:rsidRPr="00076656" w:rsidRDefault="00303F41" w:rsidP="00852FE6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189.9 ± 30.5</w:t>
            </w:r>
          </w:p>
        </w:tc>
        <w:tc>
          <w:tcPr>
            <w:tcW w:w="17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A4F505" w14:textId="77777777" w:rsidR="0053197E" w:rsidRPr="00076656" w:rsidRDefault="00303F41" w:rsidP="00852FE6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199.5 ± 27.5</w:t>
            </w:r>
          </w:p>
        </w:tc>
        <w:tc>
          <w:tcPr>
            <w:tcW w:w="136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5874E4" w14:textId="77777777" w:rsidR="0053197E" w:rsidRPr="00076656" w:rsidRDefault="00303F41" w:rsidP="00852FE6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-1.386</w:t>
            </w:r>
          </w:p>
        </w:tc>
        <w:tc>
          <w:tcPr>
            <w:tcW w:w="119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8931E3" w14:textId="77777777" w:rsidR="0053197E" w:rsidRPr="00076656" w:rsidRDefault="00303F41" w:rsidP="00852FE6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0.169</w:t>
            </w:r>
          </w:p>
        </w:tc>
      </w:tr>
      <w:tr w:rsidR="00902E65" w:rsidRPr="00076656" w14:paraId="1FC55DFA" w14:textId="77777777" w:rsidTr="006D73B8">
        <w:trPr>
          <w:trHeight w:val="600"/>
        </w:trPr>
        <w:tc>
          <w:tcPr>
            <w:tcW w:w="26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4F59AB1" w14:textId="4073113C" w:rsidR="0053197E" w:rsidRPr="00076656" w:rsidRDefault="006D73B8" w:rsidP="00852FE6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 xml:space="preserve">Number of epochs for </w:t>
            </w: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br/>
              <w:t>deviant stimuli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D3C27E1" w14:textId="77777777" w:rsidR="0053197E" w:rsidRPr="00076656" w:rsidRDefault="00303F41" w:rsidP="00852FE6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192.7 ± 25.9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7D2C9B0" w14:textId="77777777" w:rsidR="0053197E" w:rsidRPr="00076656" w:rsidRDefault="00303F41" w:rsidP="00852FE6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192.3 ± 24.6</w:t>
            </w:r>
          </w:p>
        </w:tc>
        <w:tc>
          <w:tcPr>
            <w:tcW w:w="13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C9054CF" w14:textId="77777777" w:rsidR="0053197E" w:rsidRPr="00076656" w:rsidRDefault="00303F41" w:rsidP="00852FE6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0.060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81243F1" w14:textId="77777777" w:rsidR="0053197E" w:rsidRPr="00076656" w:rsidRDefault="00303F41" w:rsidP="00852FE6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076656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0.952</w:t>
            </w:r>
          </w:p>
        </w:tc>
      </w:tr>
    </w:tbl>
    <w:p w14:paraId="71B30919" w14:textId="71D6BEF7" w:rsidR="0053197E" w:rsidRPr="00CC7486" w:rsidRDefault="00303F41" w:rsidP="009549D6">
      <w:pPr>
        <w:spacing w:after="0" w:line="480" w:lineRule="auto"/>
        <w:contextualSpacing/>
        <w:jc w:val="left"/>
        <w:rPr>
          <w:rFonts w:ascii="Times New Roman" w:hAnsi="Times New Roman" w:cs="Times New Roman"/>
          <w:sz w:val="22"/>
          <w:szCs w:val="18"/>
        </w:rPr>
      </w:pPr>
      <w:proofErr w:type="gramStart"/>
      <w:r w:rsidRPr="00CC7486">
        <w:rPr>
          <w:rFonts w:ascii="Times New Roman" w:hAnsi="Times New Roman" w:cs="Times New Roman"/>
          <w:sz w:val="22"/>
          <w:szCs w:val="18"/>
          <w:vertAlign w:val="superscript"/>
        </w:rPr>
        <w:t>a</w:t>
      </w:r>
      <w:proofErr w:type="gramEnd"/>
      <w:r w:rsidRPr="00CC7486">
        <w:rPr>
          <w:rFonts w:ascii="Times New Roman" w:hAnsi="Times New Roman" w:cs="Times New Roman"/>
          <w:sz w:val="22"/>
          <w:szCs w:val="18"/>
        </w:rPr>
        <w:t xml:space="preserve"> Independent t-test or Welch's t-test if the variances were not equal.</w:t>
      </w:r>
    </w:p>
    <w:p w14:paraId="1050C557" w14:textId="174E0E60" w:rsidR="00367E53" w:rsidRPr="00CC7486" w:rsidRDefault="00303F41" w:rsidP="009549D6">
      <w:pPr>
        <w:spacing w:after="0" w:line="480" w:lineRule="auto"/>
        <w:contextualSpacing/>
        <w:jc w:val="left"/>
        <w:rPr>
          <w:rFonts w:ascii="Times New Roman" w:hAnsi="Times New Roman" w:cs="Times New Roman"/>
          <w:sz w:val="22"/>
          <w:szCs w:val="18"/>
        </w:rPr>
      </w:pPr>
      <w:r w:rsidRPr="00CC7486">
        <w:rPr>
          <w:rFonts w:ascii="Times New Roman" w:hAnsi="Times New Roman" w:cs="Times New Roman"/>
          <w:sz w:val="22"/>
          <w:szCs w:val="18"/>
        </w:rPr>
        <w:t>Data are presented as the mean ± standard deviation.</w:t>
      </w:r>
    </w:p>
    <w:sectPr w:rsidR="00367E53" w:rsidRPr="00CC7486" w:rsidSect="00901D02">
      <w:pgSz w:w="12240" w:h="15840" w:code="1"/>
      <w:pgMar w:top="1440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999DE4A" w14:textId="77777777" w:rsidR="00E339E9" w:rsidRDefault="00E339E9">
      <w:pPr>
        <w:spacing w:after="0" w:line="240" w:lineRule="auto"/>
      </w:pPr>
      <w:r>
        <w:separator/>
      </w:r>
    </w:p>
  </w:endnote>
  <w:endnote w:type="continuationSeparator" w:id="0">
    <w:p w14:paraId="635E5DD4" w14:textId="77777777" w:rsidR="00E339E9" w:rsidRDefault="00E339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Times New Roman" w:hAnsi="Times New Roman"/>
        <w:sz w:val="24"/>
      </w:rPr>
      <w:id w:val="-150920903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D56CF69" w14:textId="5DAC610C" w:rsidR="00EE116D" w:rsidRPr="00EE116D" w:rsidRDefault="00303F41" w:rsidP="00EE116D">
        <w:pPr>
          <w:pStyle w:val="a4"/>
          <w:spacing w:after="0" w:line="480" w:lineRule="auto"/>
          <w:contextualSpacing/>
          <w:jc w:val="right"/>
          <w:rPr>
            <w:rFonts w:ascii="Times New Roman" w:hAnsi="Times New Roman"/>
            <w:sz w:val="24"/>
          </w:rPr>
        </w:pPr>
        <w:r w:rsidRPr="00EE116D">
          <w:rPr>
            <w:rFonts w:ascii="Times New Roman" w:hAnsi="Times New Roman"/>
            <w:sz w:val="24"/>
          </w:rPr>
          <w:fldChar w:fldCharType="begin"/>
        </w:r>
        <w:r w:rsidRPr="00EE116D">
          <w:rPr>
            <w:rFonts w:ascii="Times New Roman" w:hAnsi="Times New Roman"/>
            <w:sz w:val="24"/>
          </w:rPr>
          <w:instrText xml:space="preserve"> PAGE   \* MERGEFORMAT </w:instrText>
        </w:r>
        <w:r w:rsidRPr="00EE116D">
          <w:rPr>
            <w:rFonts w:ascii="Times New Roman" w:hAnsi="Times New Roman"/>
            <w:sz w:val="24"/>
          </w:rPr>
          <w:fldChar w:fldCharType="separate"/>
        </w:r>
        <w:r w:rsidR="0024165C">
          <w:rPr>
            <w:rFonts w:ascii="Times New Roman" w:hAnsi="Times New Roman"/>
            <w:noProof/>
            <w:sz w:val="24"/>
          </w:rPr>
          <w:t>7</w:t>
        </w:r>
        <w:r w:rsidRPr="00EE116D">
          <w:rPr>
            <w:rFonts w:ascii="Times New Roman" w:hAnsi="Times New Roman"/>
            <w:noProof/>
            <w:sz w:val="24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18F6763" w14:textId="77777777" w:rsidR="00E339E9" w:rsidRDefault="00E339E9">
      <w:pPr>
        <w:spacing w:after="0" w:line="240" w:lineRule="auto"/>
      </w:pPr>
      <w:r>
        <w:separator/>
      </w:r>
    </w:p>
  </w:footnote>
  <w:footnote w:type="continuationSeparator" w:id="0">
    <w:p w14:paraId="66F8C767" w14:textId="77777777" w:rsidR="00E339E9" w:rsidRDefault="00E339E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xMjQwNzA2sTAyNzFR0lEKTi0uzszPAykwrAUAtIaluSwAAAA="/>
  </w:docVars>
  <w:rsids>
    <w:rsidRoot w:val="008F68EC"/>
    <w:rsid w:val="000006CA"/>
    <w:rsid w:val="00034FF7"/>
    <w:rsid w:val="0004520C"/>
    <w:rsid w:val="000457FF"/>
    <w:rsid w:val="0005283D"/>
    <w:rsid w:val="00054109"/>
    <w:rsid w:val="0007044D"/>
    <w:rsid w:val="00071F9C"/>
    <w:rsid w:val="00072D9D"/>
    <w:rsid w:val="00072EFD"/>
    <w:rsid w:val="00076656"/>
    <w:rsid w:val="00077C37"/>
    <w:rsid w:val="000831D8"/>
    <w:rsid w:val="00083FB9"/>
    <w:rsid w:val="000924FE"/>
    <w:rsid w:val="000A3AD3"/>
    <w:rsid w:val="000C1682"/>
    <w:rsid w:val="000C3DAB"/>
    <w:rsid w:val="000C499A"/>
    <w:rsid w:val="000D401C"/>
    <w:rsid w:val="000E3A18"/>
    <w:rsid w:val="000E7613"/>
    <w:rsid w:val="000F22F6"/>
    <w:rsid w:val="000F3DCB"/>
    <w:rsid w:val="00107847"/>
    <w:rsid w:val="00120A76"/>
    <w:rsid w:val="001377E7"/>
    <w:rsid w:val="001410AE"/>
    <w:rsid w:val="00152236"/>
    <w:rsid w:val="00163DD6"/>
    <w:rsid w:val="001814B0"/>
    <w:rsid w:val="00190194"/>
    <w:rsid w:val="001917DD"/>
    <w:rsid w:val="001E106C"/>
    <w:rsid w:val="00216A27"/>
    <w:rsid w:val="00220294"/>
    <w:rsid w:val="0024165C"/>
    <w:rsid w:val="00273A58"/>
    <w:rsid w:val="00275BD9"/>
    <w:rsid w:val="00277A4D"/>
    <w:rsid w:val="002A4578"/>
    <w:rsid w:val="002B2939"/>
    <w:rsid w:val="002B44C8"/>
    <w:rsid w:val="002B4A0D"/>
    <w:rsid w:val="002D19EE"/>
    <w:rsid w:val="002F39BF"/>
    <w:rsid w:val="002F7766"/>
    <w:rsid w:val="00301649"/>
    <w:rsid w:val="00303F41"/>
    <w:rsid w:val="00305E00"/>
    <w:rsid w:val="00313A55"/>
    <w:rsid w:val="003313C0"/>
    <w:rsid w:val="00350628"/>
    <w:rsid w:val="0035291B"/>
    <w:rsid w:val="00367E53"/>
    <w:rsid w:val="00380A98"/>
    <w:rsid w:val="00384D8A"/>
    <w:rsid w:val="00392E9D"/>
    <w:rsid w:val="003A1F1C"/>
    <w:rsid w:val="003A7CD4"/>
    <w:rsid w:val="003B2B7F"/>
    <w:rsid w:val="003D5AEF"/>
    <w:rsid w:val="003E41D4"/>
    <w:rsid w:val="003F6972"/>
    <w:rsid w:val="003F7CE8"/>
    <w:rsid w:val="00421DAA"/>
    <w:rsid w:val="00422A06"/>
    <w:rsid w:val="0043741A"/>
    <w:rsid w:val="00440032"/>
    <w:rsid w:val="0048062D"/>
    <w:rsid w:val="004A7D3D"/>
    <w:rsid w:val="004B1F83"/>
    <w:rsid w:val="004C422F"/>
    <w:rsid w:val="004C6F13"/>
    <w:rsid w:val="004E19D7"/>
    <w:rsid w:val="004E534E"/>
    <w:rsid w:val="004F0244"/>
    <w:rsid w:val="00501407"/>
    <w:rsid w:val="005027A7"/>
    <w:rsid w:val="00521168"/>
    <w:rsid w:val="0052314D"/>
    <w:rsid w:val="005259CD"/>
    <w:rsid w:val="0053197E"/>
    <w:rsid w:val="00537497"/>
    <w:rsid w:val="00563491"/>
    <w:rsid w:val="00565A41"/>
    <w:rsid w:val="0056754F"/>
    <w:rsid w:val="0057141D"/>
    <w:rsid w:val="0058201F"/>
    <w:rsid w:val="005861E9"/>
    <w:rsid w:val="00587199"/>
    <w:rsid w:val="00595103"/>
    <w:rsid w:val="00596958"/>
    <w:rsid w:val="005A68EA"/>
    <w:rsid w:val="005A6D8D"/>
    <w:rsid w:val="005C3A06"/>
    <w:rsid w:val="005D143B"/>
    <w:rsid w:val="005D1D7F"/>
    <w:rsid w:val="005D2A99"/>
    <w:rsid w:val="005D3373"/>
    <w:rsid w:val="005E3FEC"/>
    <w:rsid w:val="00607C15"/>
    <w:rsid w:val="00612FCE"/>
    <w:rsid w:val="00614106"/>
    <w:rsid w:val="00620789"/>
    <w:rsid w:val="006404F9"/>
    <w:rsid w:val="00652883"/>
    <w:rsid w:val="00652E73"/>
    <w:rsid w:val="00664AC7"/>
    <w:rsid w:val="00667392"/>
    <w:rsid w:val="00677670"/>
    <w:rsid w:val="00681D13"/>
    <w:rsid w:val="006902DA"/>
    <w:rsid w:val="00694736"/>
    <w:rsid w:val="006B41E1"/>
    <w:rsid w:val="006B74BF"/>
    <w:rsid w:val="006C0AC2"/>
    <w:rsid w:val="006C62B3"/>
    <w:rsid w:val="006D4207"/>
    <w:rsid w:val="006D73B8"/>
    <w:rsid w:val="006D760B"/>
    <w:rsid w:val="006F3CA2"/>
    <w:rsid w:val="006F463E"/>
    <w:rsid w:val="006F5EEF"/>
    <w:rsid w:val="007003B5"/>
    <w:rsid w:val="007106E3"/>
    <w:rsid w:val="00713BC5"/>
    <w:rsid w:val="0071720C"/>
    <w:rsid w:val="00721A42"/>
    <w:rsid w:val="00734D1B"/>
    <w:rsid w:val="007413BD"/>
    <w:rsid w:val="00742228"/>
    <w:rsid w:val="007472E7"/>
    <w:rsid w:val="00751273"/>
    <w:rsid w:val="0077083E"/>
    <w:rsid w:val="0078067B"/>
    <w:rsid w:val="00782F29"/>
    <w:rsid w:val="007938C3"/>
    <w:rsid w:val="00796E75"/>
    <w:rsid w:val="007A1E43"/>
    <w:rsid w:val="007D6C15"/>
    <w:rsid w:val="007E1408"/>
    <w:rsid w:val="007E1F8B"/>
    <w:rsid w:val="00806A69"/>
    <w:rsid w:val="00814913"/>
    <w:rsid w:val="00821009"/>
    <w:rsid w:val="00835E9A"/>
    <w:rsid w:val="00852931"/>
    <w:rsid w:val="00852FE6"/>
    <w:rsid w:val="00855FA2"/>
    <w:rsid w:val="00862D87"/>
    <w:rsid w:val="00875C03"/>
    <w:rsid w:val="00884C28"/>
    <w:rsid w:val="008C62EC"/>
    <w:rsid w:val="008C7012"/>
    <w:rsid w:val="008D1200"/>
    <w:rsid w:val="008E048C"/>
    <w:rsid w:val="008F68EC"/>
    <w:rsid w:val="00901D02"/>
    <w:rsid w:val="00902E65"/>
    <w:rsid w:val="00904C4D"/>
    <w:rsid w:val="00907EF6"/>
    <w:rsid w:val="00924082"/>
    <w:rsid w:val="00927F46"/>
    <w:rsid w:val="009305CE"/>
    <w:rsid w:val="00932ECD"/>
    <w:rsid w:val="00944945"/>
    <w:rsid w:val="009549D6"/>
    <w:rsid w:val="009571C4"/>
    <w:rsid w:val="00975F85"/>
    <w:rsid w:val="009A0C3A"/>
    <w:rsid w:val="009A1884"/>
    <w:rsid w:val="009A3CCC"/>
    <w:rsid w:val="009B6091"/>
    <w:rsid w:val="009D3CC9"/>
    <w:rsid w:val="009D616F"/>
    <w:rsid w:val="009E4B59"/>
    <w:rsid w:val="009E7524"/>
    <w:rsid w:val="009F6272"/>
    <w:rsid w:val="00A00B54"/>
    <w:rsid w:val="00A1400E"/>
    <w:rsid w:val="00A258DA"/>
    <w:rsid w:val="00A35794"/>
    <w:rsid w:val="00A37158"/>
    <w:rsid w:val="00A4482F"/>
    <w:rsid w:val="00A44867"/>
    <w:rsid w:val="00A76DDB"/>
    <w:rsid w:val="00A8376D"/>
    <w:rsid w:val="00A855BB"/>
    <w:rsid w:val="00A93BA0"/>
    <w:rsid w:val="00AA0DB6"/>
    <w:rsid w:val="00AA3370"/>
    <w:rsid w:val="00AA79E1"/>
    <w:rsid w:val="00AA7ED4"/>
    <w:rsid w:val="00AB275E"/>
    <w:rsid w:val="00AC1AD8"/>
    <w:rsid w:val="00AD071E"/>
    <w:rsid w:val="00AE694F"/>
    <w:rsid w:val="00B0016A"/>
    <w:rsid w:val="00B15178"/>
    <w:rsid w:val="00B157D6"/>
    <w:rsid w:val="00B21D35"/>
    <w:rsid w:val="00B23E54"/>
    <w:rsid w:val="00B34396"/>
    <w:rsid w:val="00B46CB5"/>
    <w:rsid w:val="00B50C10"/>
    <w:rsid w:val="00B53CC5"/>
    <w:rsid w:val="00B7066E"/>
    <w:rsid w:val="00B74D56"/>
    <w:rsid w:val="00B86E2F"/>
    <w:rsid w:val="00B87784"/>
    <w:rsid w:val="00BA5A72"/>
    <w:rsid w:val="00BA7D86"/>
    <w:rsid w:val="00BC6C85"/>
    <w:rsid w:val="00BE4934"/>
    <w:rsid w:val="00BF53A1"/>
    <w:rsid w:val="00C0187D"/>
    <w:rsid w:val="00C11D06"/>
    <w:rsid w:val="00C24268"/>
    <w:rsid w:val="00C24D3F"/>
    <w:rsid w:val="00C42944"/>
    <w:rsid w:val="00C4759E"/>
    <w:rsid w:val="00C47936"/>
    <w:rsid w:val="00C64C36"/>
    <w:rsid w:val="00C739E3"/>
    <w:rsid w:val="00C74052"/>
    <w:rsid w:val="00C81502"/>
    <w:rsid w:val="00CB477B"/>
    <w:rsid w:val="00CC7486"/>
    <w:rsid w:val="00CE3C86"/>
    <w:rsid w:val="00D007C9"/>
    <w:rsid w:val="00D11E10"/>
    <w:rsid w:val="00D2346F"/>
    <w:rsid w:val="00D32BA6"/>
    <w:rsid w:val="00D33827"/>
    <w:rsid w:val="00D513B3"/>
    <w:rsid w:val="00D65AD4"/>
    <w:rsid w:val="00D71591"/>
    <w:rsid w:val="00D80FBE"/>
    <w:rsid w:val="00DB23B3"/>
    <w:rsid w:val="00DD00CC"/>
    <w:rsid w:val="00E11FFB"/>
    <w:rsid w:val="00E14ED1"/>
    <w:rsid w:val="00E339E9"/>
    <w:rsid w:val="00E35236"/>
    <w:rsid w:val="00E50E83"/>
    <w:rsid w:val="00E71167"/>
    <w:rsid w:val="00E816CD"/>
    <w:rsid w:val="00E83A2E"/>
    <w:rsid w:val="00E85AC1"/>
    <w:rsid w:val="00E85F6E"/>
    <w:rsid w:val="00E947E6"/>
    <w:rsid w:val="00EA1808"/>
    <w:rsid w:val="00EB3F19"/>
    <w:rsid w:val="00EB50F0"/>
    <w:rsid w:val="00EC2C5D"/>
    <w:rsid w:val="00ED0B54"/>
    <w:rsid w:val="00ED7122"/>
    <w:rsid w:val="00EE116D"/>
    <w:rsid w:val="00EE1421"/>
    <w:rsid w:val="00EE2F11"/>
    <w:rsid w:val="00EF2348"/>
    <w:rsid w:val="00EF2490"/>
    <w:rsid w:val="00F05693"/>
    <w:rsid w:val="00F42E8C"/>
    <w:rsid w:val="00F4449C"/>
    <w:rsid w:val="00F52BB5"/>
    <w:rsid w:val="00F56B28"/>
    <w:rsid w:val="00F65A9D"/>
    <w:rsid w:val="00F7093F"/>
    <w:rsid w:val="00F73CBF"/>
    <w:rsid w:val="00F7676C"/>
    <w:rsid w:val="00F91B41"/>
    <w:rsid w:val="00FA0A20"/>
    <w:rsid w:val="00FC223D"/>
    <w:rsid w:val="00FD43EA"/>
    <w:rsid w:val="00FD5537"/>
    <w:rsid w:val="00FE20A4"/>
    <w:rsid w:val="00FF1657"/>
    <w:rsid w:val="00FF2D0B"/>
    <w:rsid w:val="00FF40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80E61D"/>
  <w15:docId w15:val="{2C47A100-1E3B-405D-A607-37F4630233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F68EC"/>
    <w:pPr>
      <w:widowControl w:val="0"/>
      <w:wordWrap w:val="0"/>
      <w:autoSpaceDE w:val="0"/>
      <w:autoSpaceDN w:val="0"/>
    </w:pPr>
    <w:rPr>
      <w:rFonts w:ascii="맑은 고딕" w:eastAsia="맑은 고딕" w:hAnsi="맑은 고딕" w:cs="Arial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301649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301649"/>
    <w:rPr>
      <w:rFonts w:ascii="맑은 고딕" w:eastAsia="맑은 고딕" w:hAnsi="맑은 고딕" w:cs="Arial"/>
      <w:szCs w:val="20"/>
    </w:rPr>
  </w:style>
  <w:style w:type="paragraph" w:styleId="a4">
    <w:name w:val="footer"/>
    <w:basedOn w:val="a"/>
    <w:link w:val="Char0"/>
    <w:uiPriority w:val="99"/>
    <w:unhideWhenUsed/>
    <w:rsid w:val="00301649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301649"/>
    <w:rPr>
      <w:rFonts w:ascii="맑은 고딕" w:eastAsia="맑은 고딕" w:hAnsi="맑은 고딕" w:cs="Arial"/>
      <w:szCs w:val="20"/>
    </w:rPr>
  </w:style>
  <w:style w:type="character" w:styleId="a5">
    <w:name w:val="line number"/>
    <w:uiPriority w:val="99"/>
    <w:unhideWhenUsed/>
    <w:rsid w:val="000C3DAB"/>
    <w:rPr>
      <w:rFonts w:ascii="Times New Roman" w:hAnsi="Times New Roman" w:cs="Times New Roman"/>
      <w:sz w:val="24"/>
      <w:szCs w:val="24"/>
    </w:rPr>
  </w:style>
  <w:style w:type="character" w:styleId="a6">
    <w:name w:val="annotation reference"/>
    <w:basedOn w:val="a0"/>
    <w:uiPriority w:val="99"/>
    <w:rsid w:val="000F3DF7"/>
    <w:rPr>
      <w:rFonts w:ascii="Tahoma" w:hAnsi="Tahoma" w:cs="Tahoma"/>
      <w:b w:val="0"/>
      <w:i w:val="0"/>
      <w:caps w:val="0"/>
      <w:strike w:val="0"/>
      <w:sz w:val="16"/>
      <w:szCs w:val="16"/>
      <w:u w:val="none"/>
    </w:rPr>
  </w:style>
  <w:style w:type="paragraph" w:styleId="a7">
    <w:name w:val="annotation text"/>
    <w:basedOn w:val="a"/>
    <w:link w:val="Char1"/>
    <w:uiPriority w:val="99"/>
    <w:unhideWhenUsed/>
    <w:rsid w:val="00875C03"/>
    <w:pPr>
      <w:wordWrap/>
      <w:spacing w:line="240" w:lineRule="auto"/>
    </w:pPr>
    <w:rPr>
      <w:rFonts w:ascii="Tahoma" w:hAnsi="Tahoma" w:cs="Tahoma"/>
      <w:sz w:val="16"/>
    </w:rPr>
  </w:style>
  <w:style w:type="character" w:customStyle="1" w:styleId="Char1">
    <w:name w:val="메모 텍스트 Char"/>
    <w:basedOn w:val="a0"/>
    <w:link w:val="a7"/>
    <w:uiPriority w:val="99"/>
    <w:rPr>
      <w:rFonts w:ascii="Tahoma" w:eastAsia="맑은 고딕" w:hAnsi="Tahoma" w:cs="Tahoma"/>
      <w:sz w:val="16"/>
      <w:szCs w:val="20"/>
    </w:rPr>
  </w:style>
  <w:style w:type="paragraph" w:styleId="a8">
    <w:name w:val="Balloon Text"/>
    <w:basedOn w:val="a"/>
    <w:link w:val="Char2"/>
    <w:uiPriority w:val="99"/>
    <w:semiHidden/>
    <w:unhideWhenUsed/>
    <w:rsid w:val="009305CE"/>
    <w:pPr>
      <w:wordWrap/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2">
    <w:name w:val="풍선 도움말 텍스트 Char"/>
    <w:basedOn w:val="a0"/>
    <w:link w:val="a8"/>
    <w:uiPriority w:val="99"/>
    <w:semiHidden/>
    <w:rsid w:val="009305CE"/>
    <w:rPr>
      <w:rFonts w:ascii="Segoe UI" w:eastAsia="맑은 고딕" w:hAnsi="Segoe UI" w:cs="Segoe UI"/>
      <w:sz w:val="18"/>
      <w:szCs w:val="18"/>
    </w:rPr>
  </w:style>
  <w:style w:type="paragraph" w:styleId="a9">
    <w:name w:val="annotation subject"/>
    <w:basedOn w:val="a7"/>
    <w:next w:val="a7"/>
    <w:link w:val="Char3"/>
    <w:uiPriority w:val="99"/>
    <w:semiHidden/>
    <w:unhideWhenUsed/>
    <w:rsid w:val="009305CE"/>
    <w:rPr>
      <w:b/>
      <w:bCs/>
    </w:rPr>
  </w:style>
  <w:style w:type="character" w:customStyle="1" w:styleId="Char3">
    <w:name w:val="메모 주제 Char"/>
    <w:basedOn w:val="Char1"/>
    <w:link w:val="a9"/>
    <w:uiPriority w:val="99"/>
    <w:semiHidden/>
    <w:rsid w:val="009305CE"/>
    <w:rPr>
      <w:rFonts w:ascii="Tahoma" w:eastAsia="맑은 고딕" w:hAnsi="Tahoma" w:cs="Tahoma"/>
      <w:b/>
      <w:bCs/>
      <w:sz w:val="16"/>
      <w:szCs w:val="20"/>
    </w:rPr>
  </w:style>
  <w:style w:type="paragraph" w:styleId="aa">
    <w:name w:val="Revision"/>
    <w:hidden/>
    <w:uiPriority w:val="99"/>
    <w:semiHidden/>
    <w:rsid w:val="00E85AC1"/>
    <w:pPr>
      <w:spacing w:after="0" w:line="240" w:lineRule="auto"/>
      <w:jc w:val="left"/>
    </w:pPr>
    <w:rPr>
      <w:rFonts w:ascii="맑은 고딕" w:eastAsia="맑은 고딕" w:hAnsi="맑은 고딕" w:cs="Arial"/>
      <w:szCs w:val="20"/>
    </w:rPr>
  </w:style>
  <w:style w:type="paragraph" w:customStyle="1" w:styleId="Default">
    <w:name w:val="Default"/>
    <w:rsid w:val="006C0AC2"/>
    <w:pPr>
      <w:autoSpaceDE w:val="0"/>
      <w:autoSpaceDN w:val="0"/>
      <w:adjustRightInd w:val="0"/>
      <w:spacing w:after="0" w:line="240" w:lineRule="auto"/>
      <w:jc w:val="left"/>
    </w:pPr>
    <w:rPr>
      <w:rFonts w:ascii="Times New Roman" w:hAnsi="Times New Roman" w:cs="Times New Roman"/>
      <w:color w:val="000000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3.jpeg"/><Relationship Id="rId4" Type="http://schemas.openxmlformats.org/officeDocument/2006/relationships/webSettings" Target="web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D97F6B-9A77-4259-A59A-2EABE0EDBD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5</Pages>
  <Words>2282</Words>
  <Characters>13012</Characters>
  <Application>Microsoft Office Word</Application>
  <DocSecurity>0</DocSecurity>
  <Lines>108</Lines>
  <Paragraphs>30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김민아</dc:creator>
  <cp:lastModifiedBy>Kim Minah</cp:lastModifiedBy>
  <cp:revision>2</cp:revision>
  <dcterms:created xsi:type="dcterms:W3CDTF">2021-07-13T00:50:00Z</dcterms:created>
  <dcterms:modified xsi:type="dcterms:W3CDTF">2021-07-13T0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Timer">
    <vt:i4>2380</vt:i4>
  </property>
  <property fmtid="{D5CDD505-2E9C-101B-9397-08002B2CF9AE}" pid="3" name="EditTotal">
    <vt:i4>284</vt:i4>
  </property>
  <property fmtid="{D5CDD505-2E9C-101B-9397-08002B2CF9AE}" pid="4" name="LastTick">
    <vt:r8>44188.4544097222</vt:r8>
  </property>
  <property fmtid="{D5CDD505-2E9C-101B-9397-08002B2CF9AE}" pid="5" name="UseTimer">
    <vt:bool>true</vt:bool>
  </property>
</Properties>
</file>